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A8D00" w14:textId="01399BB5" w:rsidR="00F87859" w:rsidRDefault="008A26F9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58976" behindDoc="1" locked="0" layoutInCell="1" allowOverlap="1" wp14:anchorId="1A171F63" wp14:editId="2D45D773">
            <wp:simplePos x="0" y="0"/>
            <wp:positionH relativeFrom="column">
              <wp:posOffset>-165100</wp:posOffset>
            </wp:positionH>
            <wp:positionV relativeFrom="paragraph">
              <wp:posOffset>-332998</wp:posOffset>
            </wp:positionV>
            <wp:extent cx="3563620" cy="958456"/>
            <wp:effectExtent l="0" t="0" r="0" b="0"/>
            <wp:wrapNone/>
            <wp:docPr id="2535810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81027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7243" cy="96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06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0880" behindDoc="0" locked="0" layoutInCell="1" allowOverlap="1" wp14:anchorId="7E7CB568" wp14:editId="371023C9">
            <wp:simplePos x="0" y="0"/>
            <wp:positionH relativeFrom="margin">
              <wp:posOffset>4451836</wp:posOffset>
            </wp:positionH>
            <wp:positionV relativeFrom="page">
              <wp:posOffset>492349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0FEAC0" w14:textId="77777777" w:rsidR="00F87859" w:rsidRDefault="00F87859" w:rsidP="00F87859">
      <w:pPr>
        <w:rPr>
          <w:rFonts w:cs="Arial"/>
          <w:szCs w:val="32"/>
        </w:rPr>
      </w:pPr>
    </w:p>
    <w:p w14:paraId="69ADB8F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89DC72D" w14:textId="77777777" w:rsidR="00F87859" w:rsidRDefault="00F87859" w:rsidP="00F87859">
      <w:pPr>
        <w:rPr>
          <w:rFonts w:cs="Arial"/>
          <w:szCs w:val="32"/>
        </w:rPr>
      </w:pPr>
    </w:p>
    <w:p w14:paraId="55461AD0" w14:textId="61DB20E5" w:rsidR="00375060" w:rsidRDefault="00375060" w:rsidP="00066A32">
      <w:pPr>
        <w:pStyle w:val="Title"/>
      </w:pPr>
    </w:p>
    <w:p w14:paraId="625A117F" w14:textId="77777777" w:rsidR="00066A32" w:rsidRDefault="00066A32" w:rsidP="00066A32">
      <w:pPr>
        <w:pStyle w:val="Title"/>
      </w:pPr>
      <w:r>
        <w:t>What to do if you test positive for COVID-19</w:t>
      </w:r>
    </w:p>
    <w:p w14:paraId="345E0F6D" w14:textId="4833D4AE" w:rsidR="00066A32" w:rsidRDefault="008A26F9" w:rsidP="00066A32">
      <w:pPr>
        <w:pStyle w:val="Title"/>
        <w:rPr>
          <w:noProof/>
        </w:rPr>
      </w:pPr>
      <w:r>
        <w:rPr>
          <w:noProof/>
        </w:rPr>
        <w:drawing>
          <wp:anchor distT="0" distB="0" distL="114300" distR="114300" simplePos="0" relativeHeight="251948032" behindDoc="0" locked="0" layoutInCell="1" allowOverlap="1" wp14:anchorId="4A38D2A4" wp14:editId="50DA1B73">
            <wp:simplePos x="0" y="0"/>
            <wp:positionH relativeFrom="column">
              <wp:posOffset>-26895</wp:posOffset>
            </wp:positionH>
            <wp:positionV relativeFrom="paragraph">
              <wp:posOffset>467845</wp:posOffset>
            </wp:positionV>
            <wp:extent cx="3240000" cy="3240000"/>
            <wp:effectExtent l="0" t="0" r="0" b="0"/>
            <wp:wrapTight wrapText="bothSides">
              <wp:wrapPolygon edited="0">
                <wp:start x="0" y="0"/>
                <wp:lineTo x="0" y="21507"/>
                <wp:lineTo x="21507" y="21507"/>
                <wp:lineTo x="21507" y="0"/>
                <wp:lineTo x="0" y="0"/>
              </wp:wrapPolygon>
            </wp:wrapTight>
            <wp:docPr id="19352772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277231" name="Picture 193527723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A32">
        <w:rPr>
          <w:noProof/>
        </w:rPr>
        <w:drawing>
          <wp:anchor distT="0" distB="0" distL="114300" distR="114300" simplePos="0" relativeHeight="251947008" behindDoc="0" locked="0" layoutInCell="1" allowOverlap="1" wp14:anchorId="178EFF76" wp14:editId="297B1E32">
            <wp:simplePos x="0" y="0"/>
            <wp:positionH relativeFrom="column">
              <wp:posOffset>3849370</wp:posOffset>
            </wp:positionH>
            <wp:positionV relativeFrom="paragraph">
              <wp:posOffset>471805</wp:posOffset>
            </wp:positionV>
            <wp:extent cx="1288800" cy="3060000"/>
            <wp:effectExtent l="0" t="0" r="0" b="1270"/>
            <wp:wrapTight wrapText="bothSides">
              <wp:wrapPolygon edited="0">
                <wp:start x="0" y="0"/>
                <wp:lineTo x="0" y="21519"/>
                <wp:lineTo x="21291" y="21519"/>
                <wp:lineTo x="21291" y="0"/>
                <wp:lineTo x="0" y="0"/>
              </wp:wrapPolygon>
            </wp:wrapTight>
            <wp:docPr id="853322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322221" name="Picture 85332222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800" cy="30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829DB8" w14:textId="77777777" w:rsidR="00066A32" w:rsidRPr="00941FEC" w:rsidRDefault="00066A32" w:rsidP="00066A32">
      <w:pPr>
        <w:rPr>
          <w:lang w:val="en-NZ" w:eastAsia="en-GB"/>
        </w:rPr>
      </w:pPr>
    </w:p>
    <w:p w14:paraId="08E95C83" w14:textId="77777777" w:rsidR="00066A32" w:rsidRDefault="00066A32" w:rsidP="00066A32">
      <w:pPr>
        <w:pStyle w:val="Title"/>
      </w:pPr>
    </w:p>
    <w:p w14:paraId="7B8EB7B2" w14:textId="77777777" w:rsidR="00066A32" w:rsidRDefault="00066A32" w:rsidP="00066A32">
      <w:pPr>
        <w:pStyle w:val="Title"/>
      </w:pPr>
    </w:p>
    <w:p w14:paraId="2D2A2B04" w14:textId="77777777" w:rsidR="00066A32" w:rsidRDefault="00066A32" w:rsidP="00066A32">
      <w:pPr>
        <w:pStyle w:val="Title"/>
        <w:rPr>
          <w:noProof/>
        </w:rPr>
      </w:pPr>
    </w:p>
    <w:p w14:paraId="0C4BDD51" w14:textId="6F973DFA" w:rsidR="006E4CC5" w:rsidRDefault="00F87859" w:rsidP="00066A32">
      <w:pPr>
        <w:pStyle w:val="Datepublished"/>
        <w:jc w:val="left"/>
      </w:pPr>
      <w:r w:rsidRPr="00F87859">
        <w:t xml:space="preserve"> </w:t>
      </w:r>
      <w:r w:rsidR="00570380">
        <w:br/>
      </w:r>
      <w:r w:rsidR="00570380">
        <w:br/>
      </w:r>
    </w:p>
    <w:p w14:paraId="557617BC" w14:textId="75536CFD" w:rsidR="003B3A14" w:rsidRDefault="008A26F9" w:rsidP="00066A32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61024" behindDoc="1" locked="0" layoutInCell="1" allowOverlap="1" wp14:anchorId="5E194B38" wp14:editId="5C028C72">
            <wp:simplePos x="0" y="0"/>
            <wp:positionH relativeFrom="column">
              <wp:posOffset>1277470</wp:posOffset>
            </wp:positionH>
            <wp:positionV relativeFrom="paragraph">
              <wp:posOffset>833718</wp:posOffset>
            </wp:positionV>
            <wp:extent cx="3095625" cy="563245"/>
            <wp:effectExtent l="0" t="0" r="0" b="8255"/>
            <wp:wrapNone/>
            <wp:docPr id="311577581" name="Picture 1" descr="Logo: Te Ka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577581" name="Picture 1" descr="Logo: Te Kawanatanga o Aotearoa New Zealand Governmen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060" w:rsidRPr="00066A32">
        <w:t>Updated</w:t>
      </w:r>
      <w:r w:rsidR="00375060">
        <w:t xml:space="preserve">: </w:t>
      </w:r>
      <w:r>
        <w:t>December</w:t>
      </w:r>
      <w:r w:rsidR="00066A32">
        <w:t xml:space="preserve"> 2023</w:t>
      </w:r>
      <w:r w:rsidR="00F87859" w:rsidRPr="00153863">
        <w:br w:type="page"/>
      </w:r>
    </w:p>
    <w:p w14:paraId="2AE28587" w14:textId="77777777" w:rsidR="00BF642D" w:rsidRPr="00570380" w:rsidRDefault="00BF642D" w:rsidP="00BF642D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4F29626F" w14:textId="77777777" w:rsidR="00BF642D" w:rsidRDefault="00BF642D" w:rsidP="00BF642D"/>
    <w:p w14:paraId="01B226BA" w14:textId="77777777" w:rsidR="00BF642D" w:rsidRDefault="00BF642D" w:rsidP="00BF642D">
      <w:r w:rsidRPr="00D13891">
        <w:rPr>
          <w:noProof/>
        </w:rPr>
        <w:drawing>
          <wp:anchor distT="0" distB="0" distL="114300" distR="114300" simplePos="0" relativeHeight="252006400" behindDoc="0" locked="0" layoutInCell="1" allowOverlap="1" wp14:anchorId="5E1458AF" wp14:editId="0C6F733B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5600" cy="1033200"/>
            <wp:effectExtent l="0" t="0" r="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00" cy="10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45E5A" w14:textId="77777777" w:rsidR="00BF642D" w:rsidRDefault="00BF642D" w:rsidP="00BF642D">
      <w:r>
        <w:t>This is a long document.</w:t>
      </w:r>
    </w:p>
    <w:p w14:paraId="33245FB1" w14:textId="77777777" w:rsidR="00BF642D" w:rsidRDefault="00BF642D" w:rsidP="00BF642D"/>
    <w:p w14:paraId="1577CE3D" w14:textId="77777777" w:rsidR="00BF642D" w:rsidRDefault="00BF642D" w:rsidP="00BF642D"/>
    <w:p w14:paraId="302FB1D5" w14:textId="77777777" w:rsidR="00BF642D" w:rsidRDefault="00BF642D" w:rsidP="00BF642D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05376" behindDoc="1" locked="0" layoutInCell="1" allowOverlap="1" wp14:anchorId="50708EE9" wp14:editId="7E3D39EC">
            <wp:simplePos x="0" y="0"/>
            <wp:positionH relativeFrom="margin">
              <wp:align>left</wp:align>
            </wp:positionH>
            <wp:positionV relativeFrom="page">
              <wp:posOffset>3331845</wp:posOffset>
            </wp:positionV>
            <wp:extent cx="1364400" cy="1929600"/>
            <wp:effectExtent l="0" t="0" r="0" b="0"/>
            <wp:wrapNone/>
            <wp:docPr id="1864545914" name="Picture 18645459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545914" name="Picture 18645459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400" cy="19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30C610A5" w14:textId="77777777" w:rsidR="00BF642D" w:rsidRDefault="00BF642D" w:rsidP="00BF642D"/>
    <w:p w14:paraId="397962BB" w14:textId="77777777" w:rsidR="00BF642D" w:rsidRDefault="00BF642D" w:rsidP="00BF642D"/>
    <w:p w14:paraId="00CD8325" w14:textId="77777777" w:rsidR="00BF642D" w:rsidRDefault="00BF642D" w:rsidP="00BF642D">
      <w:r>
        <w:rPr>
          <w:noProof/>
        </w:rPr>
        <w:drawing>
          <wp:anchor distT="0" distB="0" distL="114300" distR="114300" simplePos="0" relativeHeight="252003328" behindDoc="0" locked="0" layoutInCell="1" allowOverlap="1" wp14:anchorId="48539B5D" wp14:editId="02E52549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5600" cy="13104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600" cy="131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672CC26F" w14:textId="77777777" w:rsidR="00BF642D" w:rsidRDefault="00BF642D" w:rsidP="00BF642D">
      <w:pPr>
        <w:pStyle w:val="Listtoplevel"/>
      </w:pPr>
      <w:r>
        <w:t>read it a few pages at a time</w:t>
      </w:r>
    </w:p>
    <w:p w14:paraId="3B2C0BAB" w14:textId="566F1D15" w:rsidR="00BF642D" w:rsidRDefault="00731DE9" w:rsidP="00BF642D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2004352" behindDoc="0" locked="0" layoutInCell="1" allowOverlap="1" wp14:anchorId="1381FE0E" wp14:editId="71B1AF6F">
            <wp:simplePos x="0" y="0"/>
            <wp:positionH relativeFrom="margin">
              <wp:posOffset>0</wp:posOffset>
            </wp:positionH>
            <wp:positionV relativeFrom="paragraph">
              <wp:posOffset>902335</wp:posOffset>
            </wp:positionV>
            <wp:extent cx="1619885" cy="1108710"/>
            <wp:effectExtent l="0" t="0" r="5715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642D">
        <w:t>set aside some quiet time to look at it</w:t>
      </w:r>
    </w:p>
    <w:p w14:paraId="23C88147" w14:textId="77777777" w:rsidR="00BF642D" w:rsidRDefault="00BF642D" w:rsidP="00BF642D">
      <w:pPr>
        <w:pStyle w:val="Listtoplevel"/>
      </w:pPr>
      <w:r>
        <w:t>have someone read it with you to support you to understand it.</w:t>
      </w:r>
    </w:p>
    <w:p w14:paraId="19AB8ED7" w14:textId="3321BD61" w:rsidR="00BF642D" w:rsidRDefault="00BF642D">
      <w:pPr>
        <w:spacing w:line="240" w:lineRule="auto"/>
        <w:ind w:left="0"/>
      </w:pPr>
    </w:p>
    <w:p w14:paraId="688E4D54" w14:textId="78A0EA8C" w:rsidR="00BF642D" w:rsidRDefault="00BF642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E7960B0" w14:textId="618FE698" w:rsidR="003B3A14" w:rsidRDefault="003B3A14" w:rsidP="003B3A14">
      <w:pPr>
        <w:pStyle w:val="Heading1"/>
      </w:pPr>
      <w:r>
        <w:lastRenderedPageBreak/>
        <w:t>What you will find in this document</w:t>
      </w:r>
    </w:p>
    <w:p w14:paraId="017F0E2B" w14:textId="77777777" w:rsidR="003B3A14" w:rsidRDefault="003B3A14" w:rsidP="003B3A14">
      <w:pPr>
        <w:ind w:left="6521"/>
      </w:pPr>
    </w:p>
    <w:p w14:paraId="024F2D04" w14:textId="77777777" w:rsidR="003B3A14" w:rsidRDefault="003B3A14" w:rsidP="003B3A14">
      <w:pPr>
        <w:ind w:left="6521"/>
        <w:rPr>
          <w:rFonts w:cs="Arial"/>
          <w:b/>
          <w:bCs/>
          <w:szCs w:val="32"/>
        </w:rPr>
      </w:pPr>
    </w:p>
    <w:p w14:paraId="327E9812" w14:textId="77777777" w:rsidR="003B3A14" w:rsidRPr="000A3C46" w:rsidRDefault="003B3A14" w:rsidP="003B3A14">
      <w:pPr>
        <w:ind w:left="6521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3D9CB08F" w14:textId="77777777" w:rsidR="003B3A14" w:rsidRDefault="00D06297" w:rsidP="003B3A14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899904" behindDoc="0" locked="0" layoutInCell="1" allowOverlap="1" wp14:anchorId="1DF6220A" wp14:editId="06849D12">
            <wp:simplePos x="0" y="0"/>
            <wp:positionH relativeFrom="margin">
              <wp:align>left</wp:align>
            </wp:positionH>
            <wp:positionV relativeFrom="paragraph">
              <wp:posOffset>335976</wp:posOffset>
            </wp:positionV>
            <wp:extent cx="1109171" cy="804231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171" cy="804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2E2A1D" w14:textId="77777777" w:rsidR="003B3A14" w:rsidRDefault="003B3A14" w:rsidP="003B3A14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691279B1" w14:textId="43B8EF11" w:rsidR="003B3A14" w:rsidRDefault="003B3A14" w:rsidP="003B3A14">
      <w:pPr>
        <w:pStyle w:val="contentspage"/>
      </w:pPr>
      <w:r>
        <w:t>About this document</w:t>
      </w:r>
      <w:r>
        <w:tab/>
      </w:r>
      <w:r w:rsidR="00BF642D">
        <w:t>4</w:t>
      </w:r>
    </w:p>
    <w:p w14:paraId="3E8C596F" w14:textId="77777777" w:rsidR="00BF642D" w:rsidRDefault="00BF642D" w:rsidP="003B3A14">
      <w:pPr>
        <w:pStyle w:val="contentspage"/>
      </w:pPr>
    </w:p>
    <w:p w14:paraId="750F95D3" w14:textId="5853B072" w:rsidR="00BF642D" w:rsidRDefault="00BF642D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008448" behindDoc="0" locked="0" layoutInCell="1" allowOverlap="1" wp14:anchorId="51217789" wp14:editId="67D6B208">
            <wp:simplePos x="0" y="0"/>
            <wp:positionH relativeFrom="margin">
              <wp:posOffset>0</wp:posOffset>
            </wp:positionH>
            <wp:positionV relativeFrom="paragraph">
              <wp:posOffset>194744</wp:posOffset>
            </wp:positionV>
            <wp:extent cx="1799590" cy="676275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412921573" name="Picture 412921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564ED8" w14:textId="03B1D562" w:rsidR="00BF642D" w:rsidRDefault="00BF642D" w:rsidP="003B3A14">
      <w:pPr>
        <w:pStyle w:val="contentspage"/>
      </w:pPr>
      <w:r>
        <w:t>Testing for COVID-19</w:t>
      </w:r>
      <w:r>
        <w:tab/>
        <w:t>5</w:t>
      </w:r>
    </w:p>
    <w:p w14:paraId="40BA9424" w14:textId="77777777" w:rsidR="00BF642D" w:rsidRDefault="00BF642D" w:rsidP="003B3A14">
      <w:pPr>
        <w:pStyle w:val="contentspage"/>
      </w:pPr>
    </w:p>
    <w:p w14:paraId="25D1EB82" w14:textId="74C82173" w:rsidR="00BF642D" w:rsidRDefault="00BF642D" w:rsidP="003B3A14">
      <w:pPr>
        <w:pStyle w:val="contentspage"/>
      </w:pPr>
      <w:r>
        <w:rPr>
          <w:noProof/>
        </w:rPr>
        <w:drawing>
          <wp:anchor distT="0" distB="0" distL="0" distR="0" simplePos="0" relativeHeight="251901952" behindDoc="0" locked="0" layoutInCell="1" allowOverlap="1" wp14:anchorId="288A814D" wp14:editId="4BD1351C">
            <wp:simplePos x="0" y="0"/>
            <wp:positionH relativeFrom="margin">
              <wp:posOffset>0</wp:posOffset>
            </wp:positionH>
            <wp:positionV relativeFrom="paragraph">
              <wp:posOffset>172620</wp:posOffset>
            </wp:positionV>
            <wp:extent cx="1156335" cy="991235"/>
            <wp:effectExtent l="0" t="0" r="0" b="0"/>
            <wp:wrapNone/>
            <wp:docPr id="1826" name="Picture 18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" name="Picture 18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0E718" w14:textId="570A882E" w:rsidR="00BF642D" w:rsidRDefault="00BF642D" w:rsidP="003B3A14">
      <w:pPr>
        <w:pStyle w:val="contentspage"/>
      </w:pPr>
      <w:r>
        <w:t>What to do if you have COVID-19</w:t>
      </w:r>
      <w:r>
        <w:tab/>
        <w:t>1</w:t>
      </w:r>
      <w:r w:rsidR="008C2ED7">
        <w:t>1</w:t>
      </w:r>
    </w:p>
    <w:p w14:paraId="3065E510" w14:textId="52ABB789" w:rsidR="00BF642D" w:rsidRDefault="00BF642D" w:rsidP="003B3A14">
      <w:pPr>
        <w:pStyle w:val="contentspage"/>
      </w:pPr>
    </w:p>
    <w:p w14:paraId="46441D8D" w14:textId="0A35E3A7" w:rsidR="00BF642D" w:rsidRDefault="00BF642D" w:rsidP="003B3A14">
      <w:pPr>
        <w:pStyle w:val="contentspage"/>
      </w:pPr>
    </w:p>
    <w:p w14:paraId="1748859C" w14:textId="7473E94C" w:rsidR="00BF642D" w:rsidRDefault="00BF642D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010496" behindDoc="0" locked="0" layoutInCell="1" allowOverlap="1" wp14:anchorId="11D38C3F" wp14:editId="1C4D0B51">
            <wp:simplePos x="0" y="0"/>
            <wp:positionH relativeFrom="margin">
              <wp:posOffset>0</wp:posOffset>
            </wp:positionH>
            <wp:positionV relativeFrom="paragraph">
              <wp:posOffset>22258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735624950" name="Picture 17356249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to isolate</w:t>
      </w:r>
      <w:r>
        <w:tab/>
        <w:t>1</w:t>
      </w:r>
      <w:r w:rsidR="008C2ED7">
        <w:t>4</w:t>
      </w:r>
    </w:p>
    <w:p w14:paraId="1B98846C" w14:textId="714C4B2B" w:rsidR="00BF642D" w:rsidRDefault="00BF642D" w:rsidP="003B3A14">
      <w:pPr>
        <w:pStyle w:val="contentspage"/>
      </w:pPr>
    </w:p>
    <w:p w14:paraId="5835F3FE" w14:textId="77777777" w:rsidR="00BF642D" w:rsidRDefault="00BF642D" w:rsidP="003B3A14">
      <w:pPr>
        <w:pStyle w:val="contentspage"/>
      </w:pPr>
    </w:p>
    <w:p w14:paraId="6EC15AB2" w14:textId="6A95C72C" w:rsidR="00BF642D" w:rsidRDefault="00BF642D" w:rsidP="003B3A14">
      <w:pPr>
        <w:pStyle w:val="contentspage"/>
      </w:pPr>
      <w:r>
        <w:t>Isolating with tamariki / children</w:t>
      </w:r>
      <w:r>
        <w:tab/>
        <w:t>2</w:t>
      </w:r>
      <w:r w:rsidR="008C2ED7">
        <w:t>0</w:t>
      </w:r>
    </w:p>
    <w:p w14:paraId="73942D31" w14:textId="77777777" w:rsidR="00BF642D" w:rsidRDefault="00BF642D" w:rsidP="003B3A14">
      <w:pPr>
        <w:pStyle w:val="contentspage"/>
      </w:pPr>
    </w:p>
    <w:p w14:paraId="2C98B5FA" w14:textId="2962CBB9" w:rsidR="00BF642D" w:rsidRDefault="00731DE9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46688" behindDoc="0" locked="0" layoutInCell="1" allowOverlap="1" wp14:anchorId="4651421A" wp14:editId="753E353B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1620000" cy="1094400"/>
            <wp:effectExtent l="0" t="0" r="5715" b="0"/>
            <wp:wrapTight wrapText="bothSides">
              <wp:wrapPolygon edited="0">
                <wp:start x="0" y="0"/>
                <wp:lineTo x="0" y="21312"/>
                <wp:lineTo x="21507" y="21312"/>
                <wp:lineTo x="21507" y="0"/>
                <wp:lineTo x="0" y="0"/>
              </wp:wrapPolygon>
            </wp:wrapTight>
            <wp:docPr id="663258676" name="Picture 6632586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216311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2D6E0F" w14:textId="13F934A0" w:rsidR="00BF642D" w:rsidRDefault="00BF642D" w:rsidP="003B3A14">
      <w:pPr>
        <w:pStyle w:val="contentspage"/>
      </w:pPr>
      <w:r>
        <w:t>Leaving isolation</w:t>
      </w:r>
      <w:r>
        <w:tab/>
        <w:t>2</w:t>
      </w:r>
      <w:r w:rsidR="008C2ED7">
        <w:t>2</w:t>
      </w:r>
    </w:p>
    <w:p w14:paraId="01F0EF8F" w14:textId="77777777" w:rsidR="00BF642D" w:rsidRDefault="00BF642D" w:rsidP="003B3A14">
      <w:pPr>
        <w:pStyle w:val="contentspage"/>
      </w:pPr>
    </w:p>
    <w:p w14:paraId="3FF380AB" w14:textId="77777777" w:rsidR="00BF642D" w:rsidRDefault="00BF642D" w:rsidP="003B3A14">
      <w:pPr>
        <w:pStyle w:val="contentspage"/>
      </w:pPr>
    </w:p>
    <w:p w14:paraId="18274CA5" w14:textId="190D77A2" w:rsidR="00BF642D" w:rsidRPr="00BF642D" w:rsidRDefault="00731DE9" w:rsidP="00BF642D">
      <w:pPr>
        <w:ind w:left="6521"/>
        <w:rPr>
          <w:rFonts w:cs="Arial"/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2148736" behindDoc="0" locked="0" layoutInCell="1" allowOverlap="1" wp14:anchorId="08749417" wp14:editId="58657DB6">
            <wp:simplePos x="0" y="0"/>
            <wp:positionH relativeFrom="margin">
              <wp:align>left</wp:align>
            </wp:positionH>
            <wp:positionV relativeFrom="paragraph">
              <wp:posOffset>339725</wp:posOffset>
            </wp:positionV>
            <wp:extent cx="1440000" cy="1440000"/>
            <wp:effectExtent l="0" t="0" r="0" b="0"/>
            <wp:wrapTight wrapText="bothSides">
              <wp:wrapPolygon edited="0">
                <wp:start x="9909" y="0"/>
                <wp:lineTo x="6098" y="953"/>
                <wp:lineTo x="5717" y="1143"/>
                <wp:lineTo x="5717" y="3430"/>
                <wp:lineTo x="1524" y="6479"/>
                <wp:lineTo x="0" y="7813"/>
                <wp:lineTo x="191" y="8385"/>
                <wp:lineTo x="3430" y="9528"/>
                <wp:lineTo x="1334" y="9909"/>
                <wp:lineTo x="953" y="10290"/>
                <wp:lineTo x="1143" y="21343"/>
                <wp:lineTo x="20199" y="21343"/>
                <wp:lineTo x="20771" y="10671"/>
                <wp:lineTo x="20009" y="9909"/>
                <wp:lineTo x="17532" y="9528"/>
                <wp:lineTo x="20390" y="8575"/>
                <wp:lineTo x="20771" y="7813"/>
                <wp:lineTo x="19437" y="6479"/>
                <wp:lineTo x="15054" y="3430"/>
                <wp:lineTo x="11052" y="0"/>
                <wp:lineTo x="9909" y="0"/>
              </wp:wrapPolygon>
            </wp:wrapTight>
            <wp:docPr id="1353277181" name="Picture 13532771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84834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642D">
        <w:rPr>
          <w:rFonts w:cs="Arial"/>
          <w:b/>
          <w:bCs/>
          <w:szCs w:val="32"/>
        </w:rPr>
        <w:t>Page n</w:t>
      </w:r>
      <w:r w:rsidR="00BF642D" w:rsidRPr="00CA1163">
        <w:rPr>
          <w:rFonts w:cs="Arial"/>
          <w:b/>
          <w:bCs/>
          <w:szCs w:val="32"/>
        </w:rPr>
        <w:t>umber:</w:t>
      </w:r>
    </w:p>
    <w:p w14:paraId="3818AEA9" w14:textId="1F519D55" w:rsidR="00BF642D" w:rsidRDefault="00BF642D" w:rsidP="003B3A14">
      <w:pPr>
        <w:pStyle w:val="contentspage"/>
      </w:pPr>
    </w:p>
    <w:p w14:paraId="34EC6F56" w14:textId="591BBF7D" w:rsidR="00BF642D" w:rsidRDefault="00BF642D" w:rsidP="003B3A14">
      <w:pPr>
        <w:pStyle w:val="contentspage"/>
      </w:pPr>
    </w:p>
    <w:p w14:paraId="288C52A8" w14:textId="5F40F1F8" w:rsidR="00BF642D" w:rsidRDefault="00BF642D" w:rsidP="003B3A14">
      <w:pPr>
        <w:pStyle w:val="contentspage"/>
      </w:pPr>
      <w:r>
        <w:t>If you are a household contact</w:t>
      </w:r>
      <w:r>
        <w:tab/>
        <w:t>2</w:t>
      </w:r>
      <w:r w:rsidR="008C2ED7">
        <w:t>4</w:t>
      </w:r>
    </w:p>
    <w:p w14:paraId="3A0FD81B" w14:textId="77777777" w:rsidR="00BF642D" w:rsidRDefault="00BF642D" w:rsidP="003B3A14">
      <w:pPr>
        <w:pStyle w:val="contentspage"/>
      </w:pPr>
    </w:p>
    <w:p w14:paraId="61946D78" w14:textId="0F392E29" w:rsidR="00BF642D" w:rsidRDefault="00731DE9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50784" behindDoc="0" locked="0" layoutInCell="1" allowOverlap="1" wp14:anchorId="1CFF90BB" wp14:editId="2BA4CE9D">
            <wp:simplePos x="0" y="0"/>
            <wp:positionH relativeFrom="margin">
              <wp:align>left</wp:align>
            </wp:positionH>
            <wp:positionV relativeFrom="paragraph">
              <wp:posOffset>306705</wp:posOffset>
            </wp:positionV>
            <wp:extent cx="1440000" cy="1440000"/>
            <wp:effectExtent l="0" t="0" r="0" b="0"/>
            <wp:wrapTight wrapText="bothSides">
              <wp:wrapPolygon edited="0">
                <wp:start x="12958" y="191"/>
                <wp:lineTo x="12005" y="762"/>
                <wp:lineTo x="4955" y="3430"/>
                <wp:lineTo x="4383" y="4192"/>
                <wp:lineTo x="3430" y="6288"/>
                <wp:lineTo x="2858" y="9719"/>
                <wp:lineTo x="2096" y="10862"/>
                <wp:lineTo x="953" y="12768"/>
                <wp:lineTo x="0" y="15816"/>
                <wp:lineTo x="2287" y="18865"/>
                <wp:lineTo x="1715" y="20771"/>
                <wp:lineTo x="1906" y="21343"/>
                <wp:lineTo x="13149" y="21343"/>
                <wp:lineTo x="13530" y="18865"/>
                <wp:lineTo x="13339" y="15816"/>
                <wp:lineTo x="18865" y="12958"/>
                <wp:lineTo x="19056" y="12768"/>
                <wp:lineTo x="20962" y="9719"/>
                <wp:lineTo x="21343" y="6670"/>
                <wp:lineTo x="20390" y="3049"/>
                <wp:lineTo x="16769" y="762"/>
                <wp:lineTo x="15435" y="191"/>
                <wp:lineTo x="12958" y="191"/>
              </wp:wrapPolygon>
            </wp:wrapTight>
            <wp:docPr id="640369102" name="Picture 640369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57020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F3F2DA" w14:textId="620F271B" w:rsidR="00BF642D" w:rsidRDefault="00BF642D" w:rsidP="003B3A14">
      <w:pPr>
        <w:pStyle w:val="contentspage"/>
      </w:pPr>
      <w:r>
        <w:t>Where to get support</w:t>
      </w:r>
      <w:r>
        <w:tab/>
      </w:r>
      <w:r w:rsidR="008C2ED7">
        <w:t>28</w:t>
      </w:r>
    </w:p>
    <w:p w14:paraId="78711D27" w14:textId="714E5320" w:rsidR="00BF642D" w:rsidRDefault="00BF642D" w:rsidP="003B3A14">
      <w:pPr>
        <w:pStyle w:val="contentspage"/>
      </w:pPr>
    </w:p>
    <w:p w14:paraId="6F4598D5" w14:textId="77777777" w:rsidR="00BF642D" w:rsidRDefault="00BF642D" w:rsidP="003B3A14">
      <w:pPr>
        <w:pStyle w:val="contentspage"/>
      </w:pPr>
    </w:p>
    <w:p w14:paraId="4BABC2E1" w14:textId="761F6694" w:rsidR="00BF642D" w:rsidRDefault="00BF642D" w:rsidP="003B3A14">
      <w:pPr>
        <w:pStyle w:val="contentspage"/>
      </w:pPr>
      <w:r>
        <w:t>Where to find more information</w:t>
      </w:r>
      <w:r>
        <w:tab/>
        <w:t>3</w:t>
      </w:r>
      <w:r w:rsidR="008C2ED7">
        <w:t>1</w:t>
      </w:r>
    </w:p>
    <w:p w14:paraId="04D36F5E" w14:textId="4FC9348D" w:rsidR="003B3A14" w:rsidRDefault="003B3A14" w:rsidP="003B3A14">
      <w:pPr>
        <w:pStyle w:val="contentspage"/>
      </w:pPr>
    </w:p>
    <w:p w14:paraId="3E642A7D" w14:textId="49972CB7" w:rsidR="003B3A14" w:rsidRDefault="003B3A14" w:rsidP="003B3A14">
      <w:pPr>
        <w:pStyle w:val="contentspage"/>
      </w:pPr>
    </w:p>
    <w:p w14:paraId="23BEBFE0" w14:textId="77777777" w:rsidR="003923D3" w:rsidRDefault="003923D3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67D3AC45" w14:textId="77777777" w:rsidR="00570380" w:rsidRPr="00570380" w:rsidRDefault="00124EA8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is </w:t>
      </w:r>
      <w:r w:rsidR="00167814">
        <w:rPr>
          <w:noProof/>
          <w:lang w:val="en-NZ" w:eastAsia="en-NZ"/>
        </w:rPr>
        <w:t>document</w:t>
      </w:r>
    </w:p>
    <w:p w14:paraId="555364C8" w14:textId="08C03E6E" w:rsidR="00066A32" w:rsidRDefault="008A26F9" w:rsidP="00066A32">
      <w:r w:rsidRPr="00931463">
        <w:rPr>
          <w:noProof/>
        </w:rPr>
        <w:drawing>
          <wp:anchor distT="0" distB="0" distL="114300" distR="114300" simplePos="0" relativeHeight="252166144" behindDoc="0" locked="0" layoutInCell="1" allowOverlap="1" wp14:anchorId="070C0273" wp14:editId="633BE60A">
            <wp:simplePos x="0" y="0"/>
            <wp:positionH relativeFrom="margin">
              <wp:posOffset>0</wp:posOffset>
            </wp:positionH>
            <wp:positionV relativeFrom="page">
              <wp:posOffset>1930788</wp:posOffset>
            </wp:positionV>
            <wp:extent cx="1305929" cy="1371600"/>
            <wp:effectExtent l="0" t="0" r="889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16" r="44209" b="12566"/>
                    <a:stretch/>
                  </pic:blipFill>
                  <pic:spPr bwMode="auto">
                    <a:xfrm>
                      <a:off x="0" y="0"/>
                      <a:ext cx="1305929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4E40F1" w14:textId="08B0FC00" w:rsidR="00066A32" w:rsidRDefault="00066A32" w:rsidP="00066A32"/>
    <w:p w14:paraId="041E5A29" w14:textId="77777777" w:rsidR="00066A32" w:rsidRDefault="00066A32" w:rsidP="00066A32">
      <w:r>
        <w:t xml:space="preserve">This document is about what to do if you test positive for </w:t>
      </w:r>
      <w:r w:rsidRPr="00040B10">
        <w:rPr>
          <w:b/>
          <w:bCs/>
        </w:rPr>
        <w:t>COVID-19</w:t>
      </w:r>
      <w:r>
        <w:t>.</w:t>
      </w:r>
    </w:p>
    <w:p w14:paraId="1B758D12" w14:textId="77777777" w:rsidR="00066A32" w:rsidRDefault="00066A32" w:rsidP="00066A32"/>
    <w:p w14:paraId="3C474BA2" w14:textId="77777777" w:rsidR="008A26F9" w:rsidRDefault="008A26F9" w:rsidP="008A26F9">
      <w:r>
        <w:rPr>
          <w:noProof/>
        </w:rPr>
        <w:drawing>
          <wp:anchor distT="0" distB="0" distL="114300" distR="114300" simplePos="0" relativeHeight="252164096" behindDoc="0" locked="0" layoutInCell="1" allowOverlap="1" wp14:anchorId="3D18FC7E" wp14:editId="029B4CF0">
            <wp:simplePos x="0" y="0"/>
            <wp:positionH relativeFrom="margin">
              <wp:posOffset>0</wp:posOffset>
            </wp:positionH>
            <wp:positionV relativeFrom="paragraph">
              <wp:posOffset>273797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42173052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63072" behindDoc="1" locked="0" layoutInCell="1" allowOverlap="1" wp14:anchorId="1AE33A87" wp14:editId="1A490E63">
                <wp:simplePos x="0" y="0"/>
                <wp:positionH relativeFrom="column">
                  <wp:posOffset>2164976</wp:posOffset>
                </wp:positionH>
                <wp:positionV relativeFrom="paragraph">
                  <wp:posOffset>203461</wp:posOffset>
                </wp:positionV>
                <wp:extent cx="3600000" cy="833718"/>
                <wp:effectExtent l="0" t="0" r="635" b="5080"/>
                <wp:wrapNone/>
                <wp:docPr id="3101394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3371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752D6" id="Rectangle 1" o:spid="_x0000_s1026" style="position:absolute;margin-left:170.45pt;margin-top:16pt;width:283.45pt;height:65.65pt;z-index:-25115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" fillcolor="#4472c4 [3204]" stroked="f" strokeweight="1pt">
                <v:fill opacity="12850f"/>
              </v:rect>
            </w:pict>
          </mc:Fallback>
        </mc:AlternateContent>
      </w:r>
    </w:p>
    <w:p w14:paraId="162D4C10" w14:textId="77777777" w:rsidR="008A26F9" w:rsidRDefault="008A26F9" w:rsidP="008A26F9">
      <w:r w:rsidRPr="00F75BC3">
        <w:rPr>
          <w:b/>
          <w:bCs/>
        </w:rPr>
        <w:t>COVID-19</w:t>
      </w:r>
      <w:r>
        <w:rPr>
          <w:b/>
          <w:bCs/>
        </w:rPr>
        <w:t xml:space="preserve"> </w:t>
      </w:r>
      <w:r>
        <w:t>is a virus that can make people very ill.</w:t>
      </w:r>
    </w:p>
    <w:p w14:paraId="62CBBCDB" w14:textId="77777777" w:rsidR="008A26F9" w:rsidRDefault="008A26F9" w:rsidP="008A26F9"/>
    <w:p w14:paraId="4100C115" w14:textId="77777777" w:rsidR="00066A32" w:rsidRDefault="00066A32" w:rsidP="00066A32"/>
    <w:p w14:paraId="54FC2981" w14:textId="77777777" w:rsidR="00066A32" w:rsidRDefault="00066A32" w:rsidP="00066A32">
      <w:r>
        <w:rPr>
          <w:noProof/>
        </w:rPr>
        <w:drawing>
          <wp:anchor distT="0" distB="0" distL="114300" distR="114300" simplePos="0" relativeHeight="251951104" behindDoc="0" locked="0" layoutInCell="1" allowOverlap="1" wp14:anchorId="41FEB0B2" wp14:editId="62CD760D">
            <wp:simplePos x="0" y="0"/>
            <wp:positionH relativeFrom="margin">
              <wp:posOffset>0</wp:posOffset>
            </wp:positionH>
            <wp:positionV relativeFrom="paragraph">
              <wp:posOffset>289676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136400624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D122C3" w14:textId="77777777" w:rsidR="00066A32" w:rsidRDefault="00066A32" w:rsidP="00066A32">
      <w:r>
        <w:t xml:space="preserve">A </w:t>
      </w:r>
      <w:r>
        <w:rPr>
          <w:b/>
          <w:bCs/>
        </w:rPr>
        <w:t>COVID-19 test</w:t>
      </w:r>
      <w:r>
        <w:t xml:space="preserve"> can tell you if you have COVID-19.</w:t>
      </w:r>
    </w:p>
    <w:p w14:paraId="3A2F7812" w14:textId="77777777" w:rsidR="00066A32" w:rsidRDefault="00066A32" w:rsidP="00066A32"/>
    <w:p w14:paraId="4A1E0D3A" w14:textId="77777777" w:rsidR="00066A32" w:rsidRDefault="00066A32" w:rsidP="00066A32">
      <w:r>
        <w:rPr>
          <w:noProof/>
        </w:rPr>
        <w:drawing>
          <wp:anchor distT="0" distB="0" distL="114300" distR="114300" simplePos="0" relativeHeight="251952128" behindDoc="0" locked="0" layoutInCell="1" allowOverlap="1" wp14:anchorId="7F36C54F" wp14:editId="3B6BC729">
            <wp:simplePos x="0" y="0"/>
            <wp:positionH relativeFrom="column">
              <wp:posOffset>363070</wp:posOffset>
            </wp:positionH>
            <wp:positionV relativeFrom="paragraph">
              <wp:posOffset>13335</wp:posOffset>
            </wp:positionV>
            <wp:extent cx="683895" cy="1619885"/>
            <wp:effectExtent l="0" t="0" r="1905" b="5715"/>
            <wp:wrapTight wrapText="bothSides">
              <wp:wrapPolygon edited="0">
                <wp:start x="0" y="0"/>
                <wp:lineTo x="0" y="21507"/>
                <wp:lineTo x="21259" y="21507"/>
                <wp:lineTo x="21259" y="0"/>
                <wp:lineTo x="0" y="0"/>
              </wp:wrapPolygon>
            </wp:wrapTight>
            <wp:docPr id="47523014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23014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EE36DE" w14:textId="77777777" w:rsidR="00066A32" w:rsidRDefault="00066A32" w:rsidP="00066A32">
      <w:r>
        <w:t xml:space="preserve">If the test is </w:t>
      </w:r>
      <w:r>
        <w:rPr>
          <w:b/>
          <w:bCs/>
        </w:rPr>
        <w:t>positive</w:t>
      </w:r>
      <w:r>
        <w:t xml:space="preserve"> that means you have COVID-19.</w:t>
      </w:r>
    </w:p>
    <w:p w14:paraId="36BBE9D2" w14:textId="77777777" w:rsidR="00066A32" w:rsidRPr="00040B10" w:rsidRDefault="00066A32" w:rsidP="00066A32"/>
    <w:p w14:paraId="6205EAD7" w14:textId="77777777" w:rsidR="00066A32" w:rsidRDefault="00066A32" w:rsidP="00066A3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80F13DF" w14:textId="77777777" w:rsidR="00066A32" w:rsidRDefault="00066A32" w:rsidP="00066A32">
      <w:pPr>
        <w:pStyle w:val="Heading1"/>
      </w:pPr>
      <w:r>
        <w:lastRenderedPageBreak/>
        <w:t>Testing for COVID-19</w:t>
      </w:r>
    </w:p>
    <w:p w14:paraId="157A1CB8" w14:textId="77777777" w:rsidR="00066A32" w:rsidRDefault="00066A32" w:rsidP="00066A32"/>
    <w:p w14:paraId="08AC75FF" w14:textId="7684714A" w:rsidR="00066A32" w:rsidRDefault="00B36DBB" w:rsidP="00066A32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drawing>
          <wp:anchor distT="0" distB="0" distL="114300" distR="114300" simplePos="0" relativeHeight="252120064" behindDoc="0" locked="0" layoutInCell="1" allowOverlap="1" wp14:anchorId="13FA44DD" wp14:editId="26DB7D40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619885" cy="608330"/>
            <wp:effectExtent l="0" t="0" r="5715" b="1270"/>
            <wp:wrapTight wrapText="bothSides">
              <wp:wrapPolygon edited="0">
                <wp:start x="0" y="0"/>
                <wp:lineTo x="0" y="21194"/>
                <wp:lineTo x="21507" y="21194"/>
                <wp:lineTo x="21507" y="0"/>
                <wp:lineTo x="0" y="0"/>
              </wp:wrapPolygon>
            </wp:wrapTight>
            <wp:docPr id="96142637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2637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75F1F" w14:textId="2ECC812D" w:rsidR="00066A32" w:rsidRDefault="00066A32" w:rsidP="00066A32">
      <w:pPr>
        <w:rPr>
          <w:rFonts w:eastAsiaTheme="minorHAnsi"/>
          <w:b/>
          <w:bCs/>
          <w:noProof/>
          <w:lang w:val="en-GB"/>
        </w:rPr>
      </w:pPr>
      <w:r>
        <w:rPr>
          <w:rFonts w:eastAsiaTheme="minorHAnsi"/>
          <w:noProof/>
          <w:lang w:val="en-GB"/>
        </w:rPr>
        <w:t xml:space="preserve">You should do a COVID-19 test if you have </w:t>
      </w:r>
      <w:r>
        <w:rPr>
          <w:rFonts w:eastAsiaTheme="minorHAnsi"/>
          <w:b/>
          <w:bCs/>
          <w:noProof/>
          <w:lang w:val="en-GB"/>
        </w:rPr>
        <w:t xml:space="preserve">symptoms </w:t>
      </w:r>
      <w:r w:rsidRPr="00265778">
        <w:rPr>
          <w:rFonts w:eastAsiaTheme="minorHAnsi"/>
          <w:noProof/>
          <w:lang w:val="en-GB"/>
        </w:rPr>
        <w:t>of:</w:t>
      </w:r>
    </w:p>
    <w:p w14:paraId="76491DE5" w14:textId="77777777" w:rsidR="00066A32" w:rsidRDefault="00066A32" w:rsidP="00066A32">
      <w:pPr>
        <w:pStyle w:val="Listtoplevel"/>
      </w:pPr>
      <w:r>
        <w:drawing>
          <wp:anchor distT="0" distB="0" distL="114300" distR="114300" simplePos="0" relativeHeight="251956224" behindDoc="0" locked="0" layoutInCell="1" allowOverlap="1" wp14:anchorId="6D4E72FA" wp14:editId="759DC8BE">
            <wp:simplePos x="0" y="0"/>
            <wp:positionH relativeFrom="margin">
              <wp:align>left</wp:align>
            </wp:positionH>
            <wp:positionV relativeFrom="paragraph">
              <wp:posOffset>442595</wp:posOffset>
            </wp:positionV>
            <wp:extent cx="1440000" cy="1440000"/>
            <wp:effectExtent l="0" t="0" r="0" b="0"/>
            <wp:wrapTight wrapText="bothSides">
              <wp:wrapPolygon edited="0">
                <wp:start x="8956" y="0"/>
                <wp:lineTo x="7241" y="572"/>
                <wp:lineTo x="4764" y="2287"/>
                <wp:lineTo x="4764" y="3430"/>
                <wp:lineTo x="3621" y="6479"/>
                <wp:lineTo x="3430" y="7432"/>
                <wp:lineTo x="3430" y="9528"/>
                <wp:lineTo x="4192" y="12577"/>
                <wp:lineTo x="2096" y="14101"/>
                <wp:lineTo x="1524" y="14673"/>
                <wp:lineTo x="1524" y="21343"/>
                <wp:lineTo x="18103" y="21343"/>
                <wp:lineTo x="17341" y="19247"/>
                <wp:lineTo x="16769" y="15626"/>
                <wp:lineTo x="15245" y="13339"/>
                <wp:lineTo x="14864" y="12577"/>
                <wp:lineTo x="17150" y="9528"/>
                <wp:lineTo x="17722" y="6479"/>
                <wp:lineTo x="16388" y="4002"/>
                <wp:lineTo x="16198" y="3240"/>
                <wp:lineTo x="11815" y="0"/>
                <wp:lineTo x="8956" y="0"/>
              </wp:wrapPolygon>
            </wp:wrapTight>
            <wp:docPr id="140975845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75845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VID-19</w:t>
      </w:r>
    </w:p>
    <w:p w14:paraId="6E0CE123" w14:textId="77777777" w:rsidR="00066A32" w:rsidRDefault="00066A32" w:rsidP="00066A32">
      <w:pPr>
        <w:pStyle w:val="Listtoplevel"/>
      </w:pPr>
      <w:r>
        <w:t>a cold</w:t>
      </w:r>
    </w:p>
    <w:p w14:paraId="7F25DACC" w14:textId="77777777" w:rsidR="00066A32" w:rsidRDefault="00066A32" w:rsidP="00066A32">
      <w:pPr>
        <w:pStyle w:val="Listtoplevel"/>
      </w:pPr>
      <w:r>
        <w:t>the flu.</w:t>
      </w:r>
    </w:p>
    <w:p w14:paraId="6A47B147" w14:textId="77777777" w:rsidR="00066A32" w:rsidRDefault="00066A32" w:rsidP="00066A32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1959296" behindDoc="0" locked="0" layoutInCell="1" allowOverlap="1" wp14:anchorId="412B1ED4" wp14:editId="2E4A83F5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440000" cy="1440000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173157689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8E3A8" w14:textId="77777777" w:rsidR="00066A32" w:rsidRDefault="00066A32" w:rsidP="00066A32">
      <w:pPr>
        <w:rPr>
          <w:rFonts w:eastAsiaTheme="minorHAnsi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7BB518C7" wp14:editId="6D849522">
                <wp:simplePos x="0" y="0"/>
                <wp:positionH relativeFrom="column">
                  <wp:posOffset>2159000</wp:posOffset>
                </wp:positionH>
                <wp:positionV relativeFrom="page">
                  <wp:posOffset>5600700</wp:posOffset>
                </wp:positionV>
                <wp:extent cx="3599815" cy="800100"/>
                <wp:effectExtent l="0" t="0" r="0" b="0"/>
                <wp:wrapNone/>
                <wp:docPr id="203220294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00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E639D3" id="Rectangle 1" o:spid="_x0000_s1026" style="position:absolute;margin-left:170pt;margin-top:441pt;width:283.45pt;height:63pt;z-index:-25135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61F28F54" w14:textId="77777777" w:rsidR="00066A32" w:rsidRPr="00265778" w:rsidRDefault="00066A32" w:rsidP="00066A32">
      <w:pPr>
        <w:rPr>
          <w:rFonts w:eastAsiaTheme="minorHAnsi"/>
          <w:noProof/>
        </w:rPr>
      </w:pPr>
      <w:r>
        <w:rPr>
          <w:rFonts w:eastAsiaTheme="minorHAnsi"/>
          <w:b/>
          <w:bCs/>
          <w:noProof/>
        </w:rPr>
        <w:t>Symptoms</w:t>
      </w:r>
      <w:r>
        <w:rPr>
          <w:rFonts w:eastAsiaTheme="minorHAnsi"/>
          <w:noProof/>
        </w:rPr>
        <w:t xml:space="preserve"> means signs that you may have an illness.</w:t>
      </w:r>
    </w:p>
    <w:p w14:paraId="3171678D" w14:textId="77777777" w:rsidR="00066A32" w:rsidRDefault="00066A32" w:rsidP="00066A32">
      <w:pPr>
        <w:rPr>
          <w:rFonts w:eastAsiaTheme="minorHAnsi"/>
          <w:noProof/>
        </w:rPr>
      </w:pPr>
    </w:p>
    <w:p w14:paraId="669E647C" w14:textId="77777777" w:rsidR="00066A32" w:rsidRDefault="00066A32" w:rsidP="00066A32">
      <w:pPr>
        <w:rPr>
          <w:rFonts w:eastAsiaTheme="minorHAnsi"/>
          <w:noProof/>
        </w:rPr>
      </w:pPr>
    </w:p>
    <w:p w14:paraId="6581E833" w14:textId="77777777" w:rsidR="00066A32" w:rsidRDefault="00066A32" w:rsidP="00066A32">
      <w:pPr>
        <w:spacing w:line="240" w:lineRule="auto"/>
        <w:ind w:left="0"/>
      </w:pPr>
      <w:r>
        <w:br w:type="page"/>
      </w:r>
    </w:p>
    <w:p w14:paraId="43B5CFBC" w14:textId="77777777" w:rsidR="00066A32" w:rsidRPr="009C7EA1" w:rsidRDefault="00066A32" w:rsidP="00066A32">
      <w:pPr>
        <w:rPr>
          <w:rFonts w:cs="Arial"/>
          <w:color w:val="000000" w:themeColor="text1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958272" behindDoc="0" locked="0" layoutInCell="1" allowOverlap="1" wp14:anchorId="125A2986" wp14:editId="27F7AA03">
            <wp:simplePos x="0" y="0"/>
            <wp:positionH relativeFrom="margin">
              <wp:align>left</wp:align>
            </wp:positionH>
            <wp:positionV relativeFrom="page">
              <wp:posOffset>798830</wp:posOffset>
            </wp:positionV>
            <wp:extent cx="1332000" cy="1980000"/>
            <wp:effectExtent l="0" t="0" r="1905" b="1270"/>
            <wp:wrapTight wrapText="bothSides">
              <wp:wrapPolygon edited="0">
                <wp:start x="0" y="0"/>
                <wp:lineTo x="0" y="21475"/>
                <wp:lineTo x="21425" y="21475"/>
                <wp:lineTo x="21425" y="0"/>
                <wp:lineTo x="0" y="0"/>
              </wp:wrapPolygon>
            </wp:wrapTight>
            <wp:docPr id="1045485250" name="Picture 10454852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482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6FAB">
        <w:t>COVID-19 symptoms include things lik</w:t>
      </w:r>
      <w:r>
        <w:rPr>
          <w:rFonts w:cs="Arial"/>
          <w:szCs w:val="32"/>
        </w:rPr>
        <w:t>e</w:t>
      </w:r>
      <w:r w:rsidRPr="009C7EA1">
        <w:rPr>
          <w:rFonts w:cs="Arial"/>
          <w:color w:val="000000" w:themeColor="text1"/>
          <w:szCs w:val="32"/>
        </w:rPr>
        <w:t>:</w:t>
      </w:r>
    </w:p>
    <w:p w14:paraId="30EF25A8" w14:textId="77777777" w:rsidR="00066A32" w:rsidRDefault="00066A32" w:rsidP="00066A32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a cough</w:t>
      </w:r>
    </w:p>
    <w:p w14:paraId="61846702" w14:textId="77777777" w:rsidR="00066A32" w:rsidRDefault="00066A32" w:rsidP="00066A32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sneezing and a runny nose</w:t>
      </w:r>
    </w:p>
    <w:p w14:paraId="2F70B4C9" w14:textId="77777777" w:rsidR="00066A32" w:rsidRPr="00265778" w:rsidRDefault="00066A32" w:rsidP="00066A32">
      <w:pPr>
        <w:pStyle w:val="Listtoplevel"/>
        <w:rPr>
          <w:shd w:val="clear" w:color="auto" w:fill="FFFFFF"/>
        </w:rPr>
      </w:pPr>
      <w:r w:rsidRPr="009D6FAB">
        <w:drawing>
          <wp:anchor distT="0" distB="0" distL="114300" distR="114300" simplePos="0" relativeHeight="251955200" behindDoc="0" locked="0" layoutInCell="1" allowOverlap="1" wp14:anchorId="6341EEA2" wp14:editId="736CA9DF">
            <wp:simplePos x="0" y="0"/>
            <wp:positionH relativeFrom="margin">
              <wp:align>left</wp:align>
            </wp:positionH>
            <wp:positionV relativeFrom="page">
              <wp:posOffset>3359150</wp:posOffset>
            </wp:positionV>
            <wp:extent cx="1440000" cy="1440000"/>
            <wp:effectExtent l="0" t="0" r="0" b="0"/>
            <wp:wrapThrough wrapText="bothSides">
              <wp:wrapPolygon edited="0">
                <wp:start x="1715" y="191"/>
                <wp:lineTo x="762" y="953"/>
                <wp:lineTo x="191" y="2287"/>
                <wp:lineTo x="0" y="9719"/>
                <wp:lineTo x="572" y="12768"/>
                <wp:lineTo x="1524" y="15816"/>
                <wp:lineTo x="1524" y="20962"/>
                <wp:lineTo x="17532" y="20962"/>
                <wp:lineTo x="17341" y="15816"/>
                <wp:lineTo x="20009" y="12768"/>
                <wp:lineTo x="21343" y="12196"/>
                <wp:lineTo x="21343" y="11052"/>
                <wp:lineTo x="20581" y="9719"/>
                <wp:lineTo x="16579" y="6670"/>
                <wp:lineTo x="20771" y="3621"/>
                <wp:lineTo x="21343" y="2287"/>
                <wp:lineTo x="20199" y="1143"/>
                <wp:lineTo x="3240" y="191"/>
                <wp:lineTo x="1715" y="191"/>
              </wp:wrapPolygon>
            </wp:wrapThrough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7EA1">
        <w:rPr>
          <w:shd w:val="clear" w:color="auto" w:fill="FFFFFF"/>
        </w:rPr>
        <w:t>find</w:t>
      </w:r>
      <w:r>
        <w:rPr>
          <w:shd w:val="clear" w:color="auto" w:fill="FFFFFF"/>
        </w:rPr>
        <w:t>ing</w:t>
      </w:r>
      <w:r w:rsidRPr="009C7EA1">
        <w:rPr>
          <w:shd w:val="clear" w:color="auto" w:fill="FFFFFF"/>
        </w:rPr>
        <w:t xml:space="preserve"> it hard to breathe</w:t>
      </w:r>
      <w:r>
        <w:rPr>
          <w:shd w:val="clear" w:color="auto" w:fill="FFFFFF"/>
        </w:rPr>
        <w:t>.</w:t>
      </w:r>
    </w:p>
    <w:p w14:paraId="11D43C91" w14:textId="6B672F91" w:rsidR="00066A32" w:rsidRPr="00931463" w:rsidRDefault="00066A32" w:rsidP="00066A32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high temperature of at least 38°C on a thermometer – this is when you would feel very hot</w:t>
      </w:r>
    </w:p>
    <w:p w14:paraId="16244D56" w14:textId="77777777" w:rsidR="00066A32" w:rsidRPr="009C7EA1" w:rsidRDefault="00066A32" w:rsidP="00066A32">
      <w:pPr>
        <w:pStyle w:val="Listtoplevel"/>
      </w:pPr>
      <w:r w:rsidRPr="00931463">
        <w:drawing>
          <wp:anchor distT="0" distB="0" distL="114300" distR="114300" simplePos="0" relativeHeight="251957248" behindDoc="0" locked="0" layoutInCell="1" allowOverlap="1" wp14:anchorId="2ABDB4DE" wp14:editId="4AD06EDB">
            <wp:simplePos x="0" y="0"/>
            <wp:positionH relativeFrom="margin">
              <wp:align>left</wp:align>
            </wp:positionH>
            <wp:positionV relativeFrom="page">
              <wp:posOffset>4997450</wp:posOffset>
            </wp:positionV>
            <wp:extent cx="1440000" cy="1512000"/>
            <wp:effectExtent l="0" t="0" r="0" b="0"/>
            <wp:wrapNone/>
            <wp:docPr id="214" name="Picture 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16" r="44209" b="12566"/>
                    <a:stretch/>
                  </pic:blipFill>
                  <pic:spPr bwMode="auto">
                    <a:xfrm>
                      <a:off x="0" y="0"/>
                      <a:ext cx="1440000" cy="151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2150">
        <w:rPr>
          <w:shd w:val="clear" w:color="auto" w:fill="FFFFFF"/>
        </w:rPr>
        <w:t>a sore throat</w:t>
      </w:r>
    </w:p>
    <w:p w14:paraId="09B79ABC" w14:textId="77777777" w:rsidR="00066A32" w:rsidRPr="009D6FAB" w:rsidRDefault="00066A32" w:rsidP="00066A32">
      <w:pPr>
        <w:pStyle w:val="Listtoplevel"/>
        <w:rPr>
          <w:shd w:val="clear" w:color="auto" w:fill="FFFFFF"/>
        </w:rPr>
      </w:pPr>
      <w:r>
        <w:rPr>
          <w:shd w:val="clear" w:color="auto" w:fill="FFFFFF"/>
          <w:lang w:eastAsia="en-NZ"/>
        </w:rPr>
        <w:drawing>
          <wp:anchor distT="0" distB="0" distL="114300" distR="114300" simplePos="0" relativeHeight="251954176" behindDoc="0" locked="0" layoutInCell="1" allowOverlap="1" wp14:anchorId="3939A8F7" wp14:editId="7413EAA9">
            <wp:simplePos x="0" y="0"/>
            <wp:positionH relativeFrom="margin">
              <wp:posOffset>0</wp:posOffset>
            </wp:positionH>
            <wp:positionV relativeFrom="paragraph">
              <wp:posOffset>963295</wp:posOffset>
            </wp:positionV>
            <wp:extent cx="1439545" cy="2109470"/>
            <wp:effectExtent l="0" t="0" r="0" b="0"/>
            <wp:wrapThrough wrapText="bothSides">
              <wp:wrapPolygon edited="0">
                <wp:start x="9337" y="1300"/>
                <wp:lineTo x="7622" y="1821"/>
                <wp:lineTo x="6860" y="2471"/>
                <wp:lineTo x="6288" y="5592"/>
                <wp:lineTo x="6860" y="7803"/>
                <wp:lineTo x="2668" y="10533"/>
                <wp:lineTo x="1906" y="11314"/>
                <wp:lineTo x="1906" y="12224"/>
                <wp:lineTo x="2858" y="14045"/>
                <wp:lineTo x="4764" y="16125"/>
                <wp:lineTo x="4573" y="18596"/>
                <wp:lineTo x="6098" y="19246"/>
                <wp:lineTo x="6860" y="19506"/>
                <wp:lineTo x="8766" y="19506"/>
                <wp:lineTo x="12196" y="18206"/>
                <wp:lineTo x="13720" y="16515"/>
                <wp:lineTo x="13720" y="16125"/>
                <wp:lineTo x="12958" y="14045"/>
                <wp:lineTo x="13720" y="11964"/>
                <wp:lineTo x="14864" y="9883"/>
                <wp:lineTo x="15626" y="9883"/>
                <wp:lineTo x="17722" y="8323"/>
                <wp:lineTo x="18294" y="5722"/>
                <wp:lineTo x="19247" y="2601"/>
                <wp:lineTo x="16579" y="1821"/>
                <wp:lineTo x="12005" y="1300"/>
                <wp:lineTo x="9337" y="1300"/>
              </wp:wrapPolygon>
            </wp:wrapThrough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 3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7EA1">
        <w:rPr>
          <w:shd w:val="clear" w:color="auto" w:fill="FFFFFF"/>
        </w:rPr>
        <w:t>not being able to smell things for a little while</w:t>
      </w:r>
    </w:p>
    <w:p w14:paraId="63B7E481" w14:textId="77777777" w:rsidR="00066A32" w:rsidRPr="009D6FAB" w:rsidRDefault="00066A32" w:rsidP="00066A32">
      <w:pPr>
        <w:pStyle w:val="Listtoplevel"/>
        <w:rPr>
          <w:color w:val="000000"/>
        </w:rPr>
      </w:pPr>
      <w:r w:rsidRPr="00B4027A">
        <w:rPr>
          <w:color w:val="000000"/>
        </w:rPr>
        <w:t>diarrhoea</w:t>
      </w:r>
      <w:r>
        <w:rPr>
          <w:color w:val="000000"/>
        </w:rPr>
        <w:t xml:space="preserve"> / runny poo</w:t>
      </w:r>
    </w:p>
    <w:p w14:paraId="20C60A46" w14:textId="77777777" w:rsidR="00066A32" w:rsidRDefault="00066A32" w:rsidP="00066A32">
      <w:pPr>
        <w:pStyle w:val="Listtoplevel"/>
        <w:rPr>
          <w:color w:val="000000"/>
        </w:rPr>
      </w:pPr>
      <w:r w:rsidRPr="00294DD7">
        <w:rPr>
          <w:color w:val="000000"/>
        </w:rPr>
        <w:t>nausea / vomiting</w:t>
      </w:r>
    </w:p>
    <w:p w14:paraId="6884D800" w14:textId="77777777" w:rsidR="00066A32" w:rsidRDefault="00066A32" w:rsidP="00066A32">
      <w:pPr>
        <w:spacing w:line="240" w:lineRule="auto"/>
        <w:ind w:left="0"/>
        <w:rPr>
          <w:rFonts w:eastAsiaTheme="minorHAnsi"/>
          <w:noProof/>
          <w:color w:val="000000"/>
          <w:szCs w:val="22"/>
          <w:lang w:val="en-GB"/>
        </w:rPr>
      </w:pPr>
      <w:r>
        <w:rPr>
          <w:color w:val="000000"/>
        </w:rPr>
        <w:br w:type="page"/>
      </w:r>
    </w:p>
    <w:p w14:paraId="4B5F5729" w14:textId="77777777" w:rsidR="00066A32" w:rsidRDefault="00066A32" w:rsidP="00066A32">
      <w:r>
        <w:rPr>
          <w:noProof/>
        </w:rPr>
        <w:lastRenderedPageBreak/>
        <w:drawing>
          <wp:anchor distT="0" distB="0" distL="114300" distR="114300" simplePos="0" relativeHeight="251964416" behindDoc="0" locked="0" layoutInCell="1" allowOverlap="1" wp14:anchorId="3B1E5AEB" wp14:editId="1692B713">
            <wp:simplePos x="0" y="0"/>
            <wp:positionH relativeFrom="margin">
              <wp:align>left</wp:align>
            </wp:positionH>
            <wp:positionV relativeFrom="page">
              <wp:posOffset>619125</wp:posOffset>
            </wp:positionV>
            <wp:extent cx="1440000" cy="1440000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87148867" name="Picture 87148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ther COVID-19 symptoms are:</w:t>
      </w:r>
    </w:p>
    <w:p w14:paraId="239F8D99" w14:textId="77777777" w:rsidR="00066A32" w:rsidRDefault="00066A32" w:rsidP="00066A32">
      <w:pPr>
        <w:pStyle w:val="Listtoplevel"/>
        <w:rPr>
          <w:color w:val="000000"/>
        </w:rPr>
      </w:pPr>
      <w:r>
        <w:rPr>
          <w:color w:val="000000"/>
        </w:rPr>
        <w:t>h</w:t>
      </w:r>
      <w:r w:rsidRPr="00B4027A">
        <w:rPr>
          <w:color w:val="000000"/>
        </w:rPr>
        <w:t>eadache</w:t>
      </w:r>
    </w:p>
    <w:p w14:paraId="3B07E7EC" w14:textId="77777777" w:rsidR="00066A32" w:rsidRPr="00931463" w:rsidRDefault="00066A32" w:rsidP="00066A32">
      <w:pPr>
        <w:pStyle w:val="Listtoplevel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960320" behindDoc="0" locked="0" layoutInCell="1" allowOverlap="1" wp14:anchorId="1586153E" wp14:editId="53E9ADFC">
            <wp:simplePos x="0" y="0"/>
            <wp:positionH relativeFrom="margin">
              <wp:align>left</wp:align>
            </wp:positionH>
            <wp:positionV relativeFrom="paragraph">
              <wp:posOffset>516255</wp:posOffset>
            </wp:positionV>
            <wp:extent cx="1440000" cy="1440000"/>
            <wp:effectExtent l="0" t="0" r="0" b="0"/>
            <wp:wrapTight wrapText="bothSides">
              <wp:wrapPolygon edited="0">
                <wp:start x="9337" y="0"/>
                <wp:lineTo x="7432" y="3240"/>
                <wp:lineTo x="7051" y="6479"/>
                <wp:lineTo x="8194" y="9528"/>
                <wp:lineTo x="6860" y="12577"/>
                <wp:lineTo x="6670" y="13530"/>
                <wp:lineTo x="7051" y="15245"/>
                <wp:lineTo x="8575" y="18675"/>
                <wp:lineTo x="8194" y="20962"/>
                <wp:lineTo x="8575" y="21152"/>
                <wp:lineTo x="12577" y="21343"/>
                <wp:lineTo x="13720" y="21343"/>
                <wp:lineTo x="14101" y="15626"/>
                <wp:lineTo x="14864" y="12577"/>
                <wp:lineTo x="14864" y="6479"/>
                <wp:lineTo x="13911" y="3430"/>
                <wp:lineTo x="11243" y="0"/>
                <wp:lineTo x="9337" y="0"/>
              </wp:wrapPolygon>
            </wp:wrapTight>
            <wp:docPr id="26283099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83099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027A">
        <w:rPr>
          <w:color w:val="000000"/>
        </w:rPr>
        <w:t>muscle pain or body aches</w:t>
      </w:r>
    </w:p>
    <w:p w14:paraId="39590B32" w14:textId="77777777" w:rsidR="00066A32" w:rsidRDefault="00066A32" w:rsidP="00066A32">
      <w:pPr>
        <w:pStyle w:val="Listtoplevel"/>
        <w:rPr>
          <w:color w:val="000000"/>
        </w:rPr>
      </w:pPr>
      <w:r w:rsidRPr="00B4027A">
        <w:rPr>
          <w:color w:val="000000"/>
        </w:rPr>
        <w:t xml:space="preserve">malaise — a general feeling </w:t>
      </w:r>
      <w:r>
        <w:rPr>
          <w:color w:val="000000"/>
        </w:rPr>
        <w:t>of being unwell.</w:t>
      </w:r>
    </w:p>
    <w:p w14:paraId="280F5B6D" w14:textId="77777777" w:rsidR="00066A32" w:rsidRDefault="00066A32" w:rsidP="00066A32">
      <w:pPr>
        <w:rPr>
          <w:rFonts w:eastAsiaTheme="minorHAnsi"/>
        </w:rPr>
      </w:pPr>
    </w:p>
    <w:p w14:paraId="70332B67" w14:textId="77777777" w:rsidR="00066A32" w:rsidRDefault="00066A32" w:rsidP="00066A32">
      <w:pPr>
        <w:rPr>
          <w:rFonts w:eastAsiaTheme="minorHAnsi"/>
        </w:rPr>
      </w:pPr>
      <w:r>
        <w:rPr>
          <w:noProof/>
        </w:rPr>
        <w:drawing>
          <wp:anchor distT="0" distB="0" distL="114300" distR="114300" simplePos="0" relativeHeight="251961344" behindDoc="0" locked="0" layoutInCell="1" allowOverlap="1" wp14:anchorId="46C47ACE" wp14:editId="7AA81E01">
            <wp:simplePos x="0" y="0"/>
            <wp:positionH relativeFrom="margin">
              <wp:align>left</wp:align>
            </wp:positionH>
            <wp:positionV relativeFrom="page">
              <wp:posOffset>4228465</wp:posOffset>
            </wp:positionV>
            <wp:extent cx="1620000" cy="1620000"/>
            <wp:effectExtent l="0" t="0" r="0" b="0"/>
            <wp:wrapTight wrapText="bothSides">
              <wp:wrapPolygon edited="0">
                <wp:start x="11007" y="339"/>
                <wp:lineTo x="5927" y="3387"/>
                <wp:lineTo x="4064" y="4234"/>
                <wp:lineTo x="3726" y="4911"/>
                <wp:lineTo x="4234" y="6096"/>
                <wp:lineTo x="3048" y="8637"/>
                <wp:lineTo x="3218" y="11515"/>
                <wp:lineTo x="2032" y="14225"/>
                <wp:lineTo x="1185" y="14394"/>
                <wp:lineTo x="0" y="16088"/>
                <wp:lineTo x="169" y="19136"/>
                <wp:lineTo x="21338" y="19136"/>
                <wp:lineTo x="20660" y="17104"/>
                <wp:lineTo x="20829" y="16596"/>
                <wp:lineTo x="20152" y="14902"/>
                <wp:lineTo x="19813" y="14225"/>
                <wp:lineTo x="21338" y="11346"/>
                <wp:lineTo x="20491" y="8129"/>
                <wp:lineTo x="17612" y="6774"/>
                <wp:lineTo x="14902" y="6096"/>
                <wp:lineTo x="13886" y="2710"/>
                <wp:lineTo x="12870" y="1016"/>
                <wp:lineTo x="12024" y="339"/>
                <wp:lineTo x="11007" y="339"/>
              </wp:wrapPolygon>
            </wp:wrapTight>
            <wp:docPr id="77963068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63068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150135" w14:textId="77777777" w:rsidR="00066A32" w:rsidRPr="009D6FAB" w:rsidRDefault="00066A32" w:rsidP="00066A32">
      <w:r w:rsidRPr="009D6FAB">
        <w:t>All these symptoms</w:t>
      </w:r>
      <w:r w:rsidRPr="00860DDA">
        <w:t>:</w:t>
      </w:r>
    </w:p>
    <w:p w14:paraId="1EDC3296" w14:textId="77777777" w:rsidR="00066A32" w:rsidRPr="00860DDA" w:rsidRDefault="00066A32" w:rsidP="00066A32">
      <w:pPr>
        <w:pStyle w:val="Listtoplevel"/>
      </w:pPr>
      <w:r w:rsidRPr="00860DDA">
        <w:t>do not always mean you have COVID-19</w:t>
      </w:r>
    </w:p>
    <w:p w14:paraId="008D605D" w14:textId="77777777" w:rsidR="00066A32" w:rsidRPr="009D6FAB" w:rsidRDefault="00066A32" w:rsidP="00066A32">
      <w:pPr>
        <w:pStyle w:val="Listtoplevel"/>
      </w:pPr>
      <w:r>
        <w:drawing>
          <wp:anchor distT="0" distB="0" distL="114300" distR="114300" simplePos="0" relativeHeight="251962368" behindDoc="0" locked="0" layoutInCell="1" allowOverlap="1" wp14:anchorId="1E93FF28" wp14:editId="2EB05F80">
            <wp:simplePos x="0" y="0"/>
            <wp:positionH relativeFrom="margin">
              <wp:align>left</wp:align>
            </wp:positionH>
            <wp:positionV relativeFrom="paragraph">
              <wp:posOffset>254635</wp:posOffset>
            </wp:positionV>
            <wp:extent cx="1440000" cy="1090800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927262095" name="Picture 9272620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an be symptoms of </w:t>
      </w:r>
      <w:r w:rsidRPr="00860DDA">
        <w:t xml:space="preserve">other illnesses like </w:t>
      </w:r>
      <w:r>
        <w:t>a</w:t>
      </w:r>
      <w:r w:rsidRPr="00860DDA">
        <w:t xml:space="preserve"> cold or flu.</w:t>
      </w:r>
    </w:p>
    <w:p w14:paraId="4AB68848" w14:textId="77777777" w:rsidR="00066A32" w:rsidRDefault="00066A32" w:rsidP="00066A32">
      <w:pPr>
        <w:rPr>
          <w:rFonts w:eastAsiaTheme="minorHAnsi"/>
          <w:noProof/>
          <w:lang w:val="en-GB"/>
        </w:rPr>
      </w:pPr>
    </w:p>
    <w:p w14:paraId="727643AF" w14:textId="77777777" w:rsidR="008A26F9" w:rsidRDefault="008A26F9">
      <w:pPr>
        <w:spacing w:line="240" w:lineRule="auto"/>
        <w:ind w:left="0"/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br w:type="page"/>
      </w:r>
    </w:p>
    <w:p w14:paraId="04AA4B99" w14:textId="30C436C7" w:rsidR="00066A32" w:rsidRPr="00433C1F" w:rsidRDefault="00066A32" w:rsidP="00066A32">
      <w:pPr>
        <w:rPr>
          <w:rFonts w:eastAsiaTheme="minorHAnsi"/>
          <w:b/>
          <w:bCs/>
          <w:noProof/>
          <w:color w:val="FF0000"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786A5106" wp14:editId="21B34AFE">
            <wp:simplePos x="0" y="0"/>
            <wp:positionH relativeFrom="margin">
              <wp:posOffset>0</wp:posOffset>
            </wp:positionH>
            <wp:positionV relativeFrom="page">
              <wp:posOffset>796290</wp:posOffset>
            </wp:positionV>
            <wp:extent cx="1440000" cy="1256400"/>
            <wp:effectExtent l="0" t="0" r="0" b="1270"/>
            <wp:wrapTight wrapText="bothSides">
              <wp:wrapPolygon edited="0">
                <wp:start x="0" y="0"/>
                <wp:lineTo x="0" y="21403"/>
                <wp:lineTo x="21343" y="21403"/>
                <wp:lineTo x="21343" y="0"/>
                <wp:lineTo x="0" y="0"/>
              </wp:wrapPolygon>
            </wp:wrapTight>
            <wp:docPr id="19591723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1723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5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68512" behindDoc="0" locked="0" layoutInCell="1" allowOverlap="1" wp14:anchorId="7650B6D4" wp14:editId="1182EAF0">
            <wp:simplePos x="0" y="0"/>
            <wp:positionH relativeFrom="margin">
              <wp:align>left</wp:align>
            </wp:positionH>
            <wp:positionV relativeFrom="paragraph">
              <wp:posOffset>1744980</wp:posOffset>
            </wp:positionV>
            <wp:extent cx="1620000" cy="1216800"/>
            <wp:effectExtent l="0" t="0" r="5715" b="2540"/>
            <wp:wrapTight wrapText="bothSides">
              <wp:wrapPolygon edited="0">
                <wp:start x="0" y="0"/>
                <wp:lineTo x="0" y="21420"/>
                <wp:lineTo x="21507" y="21420"/>
                <wp:lineTo x="21507" y="0"/>
                <wp:lineTo x="0" y="0"/>
              </wp:wrapPolygon>
            </wp:wrapTight>
            <wp:docPr id="209412703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27038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HAnsi"/>
          <w:noProof/>
          <w:lang w:val="en-GB"/>
        </w:rPr>
        <w:t xml:space="preserve">Most COVID-19 tests are </w:t>
      </w:r>
      <w:r>
        <w:rPr>
          <w:rFonts w:eastAsiaTheme="minorHAnsi"/>
          <w:b/>
          <w:bCs/>
          <w:noProof/>
          <w:lang w:val="en-GB"/>
        </w:rPr>
        <w:t>RAT</w:t>
      </w:r>
      <w:r>
        <w:rPr>
          <w:rFonts w:eastAsiaTheme="minorHAnsi"/>
          <w:noProof/>
          <w:lang w:val="en-GB"/>
        </w:rPr>
        <w:t>s.</w:t>
      </w:r>
    </w:p>
    <w:p w14:paraId="1422DD70" w14:textId="77777777" w:rsidR="00066A32" w:rsidRDefault="00066A32" w:rsidP="00066A32">
      <w:pPr>
        <w:rPr>
          <w:rFonts w:eastAsiaTheme="minorHAnsi"/>
          <w:noProof/>
          <w:lang w:val="en-GB"/>
        </w:rPr>
      </w:pPr>
    </w:p>
    <w:p w14:paraId="1895D5A6" w14:textId="77777777" w:rsidR="00066A32" w:rsidRDefault="00066A32" w:rsidP="00066A32">
      <w:pPr>
        <w:rPr>
          <w:rFonts w:eastAsiaTheme="minorHAnsi"/>
          <w:noProof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667BBFB1" wp14:editId="3475E695">
                <wp:simplePos x="0" y="0"/>
                <wp:positionH relativeFrom="column">
                  <wp:posOffset>2156460</wp:posOffset>
                </wp:positionH>
                <wp:positionV relativeFrom="page">
                  <wp:posOffset>1828800</wp:posOffset>
                </wp:positionV>
                <wp:extent cx="3599815" cy="2286000"/>
                <wp:effectExtent l="0" t="0" r="0" b="0"/>
                <wp:wrapNone/>
                <wp:docPr id="5196479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86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3AA13" id="Rectangle 1" o:spid="_x0000_s1026" style="position:absolute;margin-left:169.8pt;margin-top:2in;width:283.45pt;height:180pt;z-index:-25135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4732117A" w14:textId="77777777" w:rsidR="00066A32" w:rsidRDefault="00066A32" w:rsidP="00066A32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A </w:t>
      </w:r>
      <w:r>
        <w:rPr>
          <w:rFonts w:eastAsiaTheme="minorHAnsi"/>
          <w:b/>
          <w:bCs/>
          <w:noProof/>
          <w:lang w:val="en-GB"/>
        </w:rPr>
        <w:t>RAT</w:t>
      </w:r>
      <w:r>
        <w:rPr>
          <w:rFonts w:eastAsiaTheme="minorHAnsi"/>
          <w:noProof/>
          <w:lang w:val="en-GB"/>
        </w:rPr>
        <w:t xml:space="preserve"> is a COVID-19 test you can do at home.</w:t>
      </w:r>
    </w:p>
    <w:p w14:paraId="66D55CCB" w14:textId="77777777" w:rsidR="00066A32" w:rsidRDefault="00066A32" w:rsidP="00066A32">
      <w:pPr>
        <w:rPr>
          <w:rFonts w:eastAsiaTheme="minorHAnsi"/>
          <w:noProof/>
          <w:lang w:val="en-GB"/>
        </w:rPr>
      </w:pPr>
    </w:p>
    <w:p w14:paraId="2255D208" w14:textId="77777777" w:rsidR="00066A32" w:rsidRDefault="00066A32" w:rsidP="00066A32">
      <w:pPr>
        <w:rPr>
          <w:rFonts w:eastAsiaTheme="minorHAnsi"/>
          <w:noProof/>
          <w:lang w:val="en-GB"/>
        </w:rPr>
      </w:pPr>
    </w:p>
    <w:p w14:paraId="5167412A" w14:textId="77777777" w:rsidR="00066A32" w:rsidRPr="00AA323F" w:rsidRDefault="00066A32" w:rsidP="00066A32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RATs are also called </w:t>
      </w:r>
      <w:r>
        <w:rPr>
          <w:rFonts w:eastAsiaTheme="minorHAnsi"/>
          <w:b/>
          <w:bCs/>
          <w:noProof/>
          <w:lang w:val="en-GB"/>
        </w:rPr>
        <w:t>rapid antigen tests</w:t>
      </w:r>
      <w:r>
        <w:rPr>
          <w:rFonts w:eastAsiaTheme="minorHAnsi"/>
          <w:noProof/>
          <w:lang w:val="en-GB"/>
        </w:rPr>
        <w:t>.</w:t>
      </w:r>
      <w:r w:rsidRPr="00AA323F">
        <w:rPr>
          <w:noProof/>
        </w:rPr>
        <w:t xml:space="preserve"> </w:t>
      </w:r>
    </w:p>
    <w:p w14:paraId="013BD44F" w14:textId="77777777" w:rsidR="00066A32" w:rsidRDefault="00066A32" w:rsidP="00066A32">
      <w:pPr>
        <w:rPr>
          <w:rFonts w:eastAsiaTheme="minorHAnsi"/>
          <w:noProof/>
          <w:lang w:val="en-GB"/>
        </w:rPr>
      </w:pPr>
    </w:p>
    <w:p w14:paraId="6F4C8B53" w14:textId="77777777" w:rsidR="00066A32" w:rsidRDefault="00066A32" w:rsidP="00066A32">
      <w:pPr>
        <w:rPr>
          <w:rFonts w:eastAsiaTheme="minorHAnsi"/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1969536" behindDoc="0" locked="0" layoutInCell="1" allowOverlap="1" wp14:anchorId="2A1BB095" wp14:editId="0351FE6D">
            <wp:simplePos x="0" y="0"/>
            <wp:positionH relativeFrom="margin">
              <wp:align>left</wp:align>
            </wp:positionH>
            <wp:positionV relativeFrom="paragraph">
              <wp:posOffset>155152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356996266" name="Picture 356996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9EAEF" w14:textId="77777777" w:rsidR="00066A32" w:rsidRDefault="00066A32" w:rsidP="00066A32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>You can get RATs from:</w:t>
      </w:r>
    </w:p>
    <w:p w14:paraId="5406BAE6" w14:textId="77777777" w:rsidR="00066A32" w:rsidRDefault="00066A32" w:rsidP="00066A32">
      <w:pPr>
        <w:pStyle w:val="Listtoplevel"/>
      </w:pPr>
      <w:r>
        <w:t>COVID-19 testing centres</w:t>
      </w:r>
    </w:p>
    <w:p w14:paraId="213CEEDC" w14:textId="77777777" w:rsidR="00066A32" w:rsidRDefault="00066A32" w:rsidP="00066A32">
      <w:pPr>
        <w:pStyle w:val="Listtoplevel"/>
      </w:pPr>
      <w:r>
        <w:drawing>
          <wp:anchor distT="0" distB="0" distL="114300" distR="114300" simplePos="0" relativeHeight="251970560" behindDoc="0" locked="0" layoutInCell="1" allowOverlap="1" wp14:anchorId="7B9A5B35" wp14:editId="6BAA08A0">
            <wp:simplePos x="0" y="0"/>
            <wp:positionH relativeFrom="margin">
              <wp:align>left</wp:align>
            </wp:positionH>
            <wp:positionV relativeFrom="paragraph">
              <wp:posOffset>-120015</wp:posOffset>
            </wp:positionV>
            <wp:extent cx="1440000" cy="1670400"/>
            <wp:effectExtent l="0" t="0" r="0" b="0"/>
            <wp:wrapTight wrapText="bothSides">
              <wp:wrapPolygon edited="0">
                <wp:start x="0" y="0"/>
                <wp:lineTo x="0" y="21354"/>
                <wp:lineTo x="21343" y="21354"/>
                <wp:lineTo x="21343" y="0"/>
                <wp:lineTo x="0" y="0"/>
              </wp:wrapPolygon>
            </wp:wrapTight>
            <wp:docPr id="63630596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30596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7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AT collection sites</w:t>
      </w:r>
    </w:p>
    <w:p w14:paraId="39A43794" w14:textId="27A13A11" w:rsidR="00066A32" w:rsidRDefault="00066A32" w:rsidP="00066A32">
      <w:pPr>
        <w:pStyle w:val="Listtoplevel"/>
      </w:pPr>
      <w:r>
        <w:t>some pharmacies / chemists</w:t>
      </w:r>
    </w:p>
    <w:p w14:paraId="48DFE4A1" w14:textId="3DEF8D8F" w:rsidR="00066A32" w:rsidRPr="00316E30" w:rsidRDefault="00316E30" w:rsidP="00911735">
      <w:pPr>
        <w:pStyle w:val="Listtoplevel"/>
        <w:rPr>
          <w:color w:val="000000" w:themeColor="text1"/>
        </w:rPr>
      </w:pPr>
      <w:r>
        <w:t xml:space="preserve">some doctors. </w:t>
      </w:r>
    </w:p>
    <w:p w14:paraId="5052DBF7" w14:textId="574160C5" w:rsidR="00066A32" w:rsidRDefault="00066A32" w:rsidP="00066A32">
      <w:pPr>
        <w:rPr>
          <w:rFonts w:eastAsiaTheme="minorHAnsi"/>
          <w:b/>
          <w:bCs/>
          <w:noProof/>
          <w:color w:val="FF0000"/>
          <w:lang w:val="en-GB"/>
        </w:rPr>
      </w:pPr>
    </w:p>
    <w:p w14:paraId="1B909B68" w14:textId="77777777" w:rsidR="00316E30" w:rsidRDefault="00316E30" w:rsidP="00066A32">
      <w:pPr>
        <w:rPr>
          <w:rFonts w:eastAsiaTheme="minorHAnsi"/>
          <w:noProof/>
          <w:color w:val="000000" w:themeColor="text1"/>
          <w:lang w:val="en-GB"/>
        </w:rPr>
      </w:pPr>
    </w:p>
    <w:p w14:paraId="15CD66A7" w14:textId="7D90155D" w:rsidR="00066A32" w:rsidRDefault="00C63E51" w:rsidP="00066A32">
      <w:pPr>
        <w:rPr>
          <w:rFonts w:eastAsiaTheme="minorHAnsi"/>
          <w:noProof/>
          <w:color w:val="000000" w:themeColor="text1"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2012544" behindDoc="0" locked="0" layoutInCell="1" allowOverlap="1" wp14:anchorId="345C12B1" wp14:editId="4A85FB9C">
            <wp:simplePos x="0" y="0"/>
            <wp:positionH relativeFrom="margin">
              <wp:posOffset>0</wp:posOffset>
            </wp:positionH>
            <wp:positionV relativeFrom="paragraph">
              <wp:posOffset>135623</wp:posOffset>
            </wp:positionV>
            <wp:extent cx="1439545" cy="925195"/>
            <wp:effectExtent l="0" t="0" r="0" b="1905"/>
            <wp:wrapTight wrapText="bothSides">
              <wp:wrapPolygon edited="0">
                <wp:start x="0" y="0"/>
                <wp:lineTo x="0" y="21348"/>
                <wp:lineTo x="21343" y="21348"/>
                <wp:lineTo x="21343" y="0"/>
                <wp:lineTo x="0" y="0"/>
              </wp:wrapPolygon>
            </wp:wrapTight>
            <wp:docPr id="842235088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23508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A32">
        <w:rPr>
          <w:rFonts w:eastAsiaTheme="minorHAnsi"/>
          <w:noProof/>
          <w:color w:val="000000" w:themeColor="text1"/>
          <w:lang w:val="en-GB"/>
        </w:rPr>
        <w:t>After you do a RAT you should report the result.</w:t>
      </w:r>
    </w:p>
    <w:p w14:paraId="03E7D8EE" w14:textId="77777777" w:rsidR="00066A32" w:rsidRDefault="00066A32" w:rsidP="00066A32">
      <w:pPr>
        <w:rPr>
          <w:rFonts w:eastAsiaTheme="minorHAnsi"/>
          <w:noProof/>
          <w:color w:val="000000" w:themeColor="text1"/>
          <w:lang w:val="en-GB"/>
        </w:rPr>
      </w:pPr>
    </w:p>
    <w:p w14:paraId="7079E824" w14:textId="77777777" w:rsidR="00066A32" w:rsidRDefault="00066A32" w:rsidP="00066A32">
      <w:pPr>
        <w:rPr>
          <w:rFonts w:eastAsiaTheme="minorHAnsi"/>
          <w:noProof/>
          <w:color w:val="000000" w:themeColor="text1"/>
          <w:lang w:val="en-GB"/>
        </w:rPr>
      </w:pPr>
    </w:p>
    <w:p w14:paraId="0FCBAA70" w14:textId="36B9ACB3" w:rsidR="00066A32" w:rsidRDefault="00066A32" w:rsidP="00066A32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1973632" behindDoc="0" locked="0" layoutInCell="1" allowOverlap="1" wp14:anchorId="17FBD301" wp14:editId="3D2E2F73">
            <wp:simplePos x="0" y="0"/>
            <wp:positionH relativeFrom="margin">
              <wp:posOffset>0</wp:posOffset>
            </wp:positionH>
            <wp:positionV relativeFrom="paragraph">
              <wp:posOffset>345473</wp:posOffset>
            </wp:positionV>
            <wp:extent cx="1439545" cy="1439545"/>
            <wp:effectExtent l="0" t="0" r="0" b="0"/>
            <wp:wrapTight wrapText="bothSides">
              <wp:wrapPolygon edited="0">
                <wp:start x="13720" y="2096"/>
                <wp:lineTo x="8194" y="4002"/>
                <wp:lineTo x="1143" y="5907"/>
                <wp:lineTo x="572" y="6479"/>
                <wp:lineTo x="762" y="15245"/>
                <wp:lineTo x="3430" y="17722"/>
                <wp:lineTo x="5717" y="18865"/>
                <wp:lineTo x="5907" y="19247"/>
                <wp:lineTo x="7051" y="19247"/>
                <wp:lineTo x="20390" y="18484"/>
                <wp:lineTo x="20771" y="8575"/>
                <wp:lineTo x="19437" y="5526"/>
                <wp:lineTo x="19056" y="2668"/>
                <wp:lineTo x="18294" y="2096"/>
                <wp:lineTo x="13720" y="2096"/>
              </wp:wrapPolygon>
            </wp:wrapTight>
            <wp:docPr id="83618978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189785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HAnsi"/>
          <w:noProof/>
        </w:rPr>
        <w:t>Reporting your RAT means you can get:</w:t>
      </w:r>
    </w:p>
    <w:p w14:paraId="135639D2" w14:textId="6D53F3BE" w:rsidR="00066A32" w:rsidRDefault="00066A32" w:rsidP="00066A32">
      <w:pPr>
        <w:pStyle w:val="Listtoplevel"/>
      </w:pPr>
      <w:r>
        <w:t>medical care</w:t>
      </w:r>
    </w:p>
    <w:p w14:paraId="6DF4EA6E" w14:textId="6032BD8B" w:rsidR="00066A32" w:rsidRDefault="00066A32" w:rsidP="00066A32">
      <w:pPr>
        <w:pStyle w:val="Listtoplevel"/>
      </w:pPr>
      <w:r>
        <w:t>support.</w:t>
      </w:r>
    </w:p>
    <w:p w14:paraId="67D26031" w14:textId="18E1B380" w:rsidR="00066A32" w:rsidRPr="00433C1F" w:rsidRDefault="008A26F9" w:rsidP="00066A32">
      <w:pPr>
        <w:rPr>
          <w:rFonts w:eastAsiaTheme="minorHAnsi"/>
          <w:noProof/>
          <w:color w:val="000000" w:themeColor="text1"/>
          <w:lang w:val="en-GB"/>
        </w:rPr>
      </w:pPr>
      <w:r>
        <w:rPr>
          <w:noProof/>
        </w:rPr>
        <w:drawing>
          <wp:anchor distT="0" distB="0" distL="114300" distR="114300" simplePos="0" relativeHeight="251974656" behindDoc="0" locked="0" layoutInCell="1" allowOverlap="1" wp14:anchorId="03540C5E" wp14:editId="6686F896">
            <wp:simplePos x="0" y="0"/>
            <wp:positionH relativeFrom="margin">
              <wp:posOffset>0</wp:posOffset>
            </wp:positionH>
            <wp:positionV relativeFrom="page">
              <wp:posOffset>3280746</wp:posOffset>
            </wp:positionV>
            <wp:extent cx="1440000" cy="1440000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681729107" name="Picture 681729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21023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F228DE" w14:textId="77777777" w:rsidR="008A26F9" w:rsidRDefault="008A26F9" w:rsidP="00066A32">
      <w:pPr>
        <w:rPr>
          <w:rFonts w:eastAsiaTheme="minorHAnsi"/>
          <w:noProof/>
        </w:rPr>
      </w:pPr>
    </w:p>
    <w:p w14:paraId="6145E6AE" w14:textId="356B1E35" w:rsidR="00066A32" w:rsidRPr="002E437A" w:rsidRDefault="00066A32" w:rsidP="00066A32">
      <w:pPr>
        <w:rPr>
          <w:rFonts w:eastAsiaTheme="minorHAnsi"/>
        </w:rPr>
      </w:pPr>
      <w:r w:rsidRPr="002E437A">
        <w:rPr>
          <w:rFonts w:eastAsiaTheme="minorHAnsi"/>
          <w:noProof/>
        </w:rPr>
        <w:t xml:space="preserve">You can report your RAT result on the </w:t>
      </w:r>
      <w:r w:rsidRPr="002E437A">
        <w:rPr>
          <w:rFonts w:eastAsiaTheme="minorHAnsi"/>
          <w:b/>
          <w:bCs/>
          <w:noProof/>
        </w:rPr>
        <w:t xml:space="preserve">My </w:t>
      </w:r>
      <w:r w:rsidR="003D51E6" w:rsidRPr="002E437A">
        <w:rPr>
          <w:rFonts w:eastAsiaTheme="minorHAnsi"/>
          <w:b/>
          <w:bCs/>
          <w:noProof/>
        </w:rPr>
        <w:t>Health</w:t>
      </w:r>
      <w:r w:rsidRPr="002E437A">
        <w:rPr>
          <w:rFonts w:eastAsiaTheme="minorHAnsi"/>
          <w:b/>
          <w:bCs/>
          <w:noProof/>
        </w:rPr>
        <w:t xml:space="preserve"> Record</w:t>
      </w:r>
      <w:r w:rsidRPr="002E437A">
        <w:rPr>
          <w:rFonts w:eastAsiaTheme="minorHAnsi"/>
          <w:noProof/>
        </w:rPr>
        <w:t xml:space="preserve"> website at:</w:t>
      </w:r>
    </w:p>
    <w:p w14:paraId="51AF7F78" w14:textId="77777777" w:rsidR="00066A32" w:rsidRPr="002E437A" w:rsidRDefault="00066A32" w:rsidP="00066A32">
      <w:pPr>
        <w:rPr>
          <w:rFonts w:eastAsiaTheme="minorHAnsi"/>
          <w:noProof/>
        </w:rPr>
      </w:pPr>
    </w:p>
    <w:p w14:paraId="54BA0BC3" w14:textId="6A892473" w:rsidR="00066A32" w:rsidRPr="008A26F9" w:rsidRDefault="00000000" w:rsidP="00066A32">
      <w:pPr>
        <w:rPr>
          <w:rFonts w:eastAsiaTheme="minorHAnsi"/>
          <w:b/>
          <w:bCs/>
          <w:noProof/>
          <w:color w:val="000000" w:themeColor="text1"/>
        </w:rPr>
      </w:pPr>
      <w:hyperlink r:id="rId38" w:history="1">
        <w:r w:rsidR="002E437A" w:rsidRPr="002E437A">
          <w:rPr>
            <w:rStyle w:val="Hyperlink"/>
            <w:rFonts w:eastAsiaTheme="minorHAnsi"/>
            <w:b/>
            <w:bCs/>
            <w:noProof/>
          </w:rPr>
          <w:t>https://my.health.nz</w:t>
        </w:r>
      </w:hyperlink>
    </w:p>
    <w:p w14:paraId="63A1CCCC" w14:textId="32F91EB6" w:rsidR="00066A32" w:rsidRDefault="00066A32" w:rsidP="00066A32">
      <w:pPr>
        <w:rPr>
          <w:rFonts w:eastAsiaTheme="minorHAnsi"/>
          <w:noProof/>
          <w:lang w:val="en-GB"/>
        </w:rPr>
      </w:pPr>
    </w:p>
    <w:p w14:paraId="35CBE470" w14:textId="7B05F81B" w:rsidR="00066A32" w:rsidRDefault="00066A32" w:rsidP="00066A32">
      <w:pPr>
        <w:spacing w:line="240" w:lineRule="auto"/>
        <w:ind w:left="0"/>
        <w:rPr>
          <w:rFonts w:eastAsiaTheme="minorHAnsi"/>
          <w:noProof/>
          <w:lang w:val="en-GB"/>
        </w:rPr>
      </w:pPr>
    </w:p>
    <w:p w14:paraId="6A0766DD" w14:textId="3CDA9944" w:rsidR="00066A32" w:rsidRDefault="00C63E51" w:rsidP="00066A32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15616" behindDoc="0" locked="0" layoutInCell="1" allowOverlap="1" wp14:anchorId="7BDE15E4" wp14:editId="767CEA65">
            <wp:simplePos x="0" y="0"/>
            <wp:positionH relativeFrom="margin">
              <wp:posOffset>80682</wp:posOffset>
            </wp:positionH>
            <wp:positionV relativeFrom="paragraph">
              <wp:posOffset>403412</wp:posOffset>
            </wp:positionV>
            <wp:extent cx="1439545" cy="1579880"/>
            <wp:effectExtent l="0" t="0" r="0" b="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54972899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72899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A32">
        <w:rPr>
          <w:rFonts w:eastAsiaTheme="minorHAnsi"/>
          <w:noProof/>
        </w:rPr>
        <w:t>When you report a positive RAT you will get a text message from one of these numbers:</w:t>
      </w:r>
    </w:p>
    <w:p w14:paraId="390225BF" w14:textId="1236013F" w:rsidR="00066A32" w:rsidRPr="008A4908" w:rsidRDefault="00066A32" w:rsidP="00066A32">
      <w:pPr>
        <w:pStyle w:val="Listtoplevel"/>
        <w:rPr>
          <w:b/>
          <w:bCs/>
        </w:rPr>
      </w:pPr>
      <w:r w:rsidRPr="008A4908">
        <w:rPr>
          <w:b/>
          <w:bCs/>
        </w:rPr>
        <w:t>2328</w:t>
      </w:r>
    </w:p>
    <w:p w14:paraId="226ED4B9" w14:textId="26747129" w:rsidR="00066A32" w:rsidRPr="008A4908" w:rsidRDefault="00066A32" w:rsidP="00066A32">
      <w:pPr>
        <w:pStyle w:val="Listtoplevel"/>
        <w:rPr>
          <w:b/>
          <w:bCs/>
        </w:rPr>
      </w:pPr>
      <w:r w:rsidRPr="008A4908">
        <w:rPr>
          <w:b/>
          <w:bCs/>
        </w:rPr>
        <w:t>2648</w:t>
      </w:r>
    </w:p>
    <w:p w14:paraId="3C95348A" w14:textId="17EC54E6" w:rsidR="00066A32" w:rsidRDefault="00066A32" w:rsidP="00066A32">
      <w:pPr>
        <w:rPr>
          <w:rFonts w:eastAsia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78752" behindDoc="0" locked="0" layoutInCell="1" allowOverlap="1" wp14:anchorId="6A8CFC78" wp14:editId="221E9471">
            <wp:simplePos x="0" y="0"/>
            <wp:positionH relativeFrom="margin">
              <wp:posOffset>80682</wp:posOffset>
            </wp:positionH>
            <wp:positionV relativeFrom="paragraph">
              <wp:posOffset>486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92395220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5220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HAnsi"/>
          <w:noProof/>
        </w:rPr>
        <w:t>The message will have information about what to do next.</w:t>
      </w:r>
    </w:p>
    <w:p w14:paraId="430D6B26" w14:textId="31C6983F" w:rsidR="00066A32" w:rsidRDefault="00066A32" w:rsidP="00066A32">
      <w:pPr>
        <w:rPr>
          <w:rFonts w:eastAsiaTheme="minorHAnsi"/>
          <w:noProof/>
        </w:rPr>
      </w:pPr>
    </w:p>
    <w:p w14:paraId="74D4628C" w14:textId="6E423907" w:rsidR="00066A32" w:rsidRDefault="00066A32" w:rsidP="00066A32">
      <w:pPr>
        <w:rPr>
          <w:rFonts w:eastAsiaTheme="minorHAnsi"/>
          <w:noProof/>
        </w:rPr>
      </w:pPr>
    </w:p>
    <w:p w14:paraId="1128E440" w14:textId="755E5C25" w:rsidR="00066A32" w:rsidRDefault="00066A32" w:rsidP="00066A32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68C91C07" w14:textId="7DB98159" w:rsidR="00066A32" w:rsidRDefault="00066A32" w:rsidP="00066A32">
      <w:pPr>
        <w:pStyle w:val="Heading1"/>
        <w:rPr>
          <w:noProof/>
        </w:rPr>
      </w:pPr>
      <w:r>
        <w:rPr>
          <w:noProof/>
        </w:rPr>
        <w:lastRenderedPageBreak/>
        <w:t>What to do if you have COVID-19</w:t>
      </w:r>
    </w:p>
    <w:p w14:paraId="06451BE7" w14:textId="6F50CE17" w:rsidR="00066A32" w:rsidRDefault="00066A32" w:rsidP="00066A32"/>
    <w:p w14:paraId="244C1ADA" w14:textId="1DBC0E45" w:rsidR="00066A32" w:rsidRDefault="00C63E51" w:rsidP="00066A32">
      <w:r>
        <w:rPr>
          <w:noProof/>
        </w:rPr>
        <w:drawing>
          <wp:anchor distT="0" distB="0" distL="114300" distR="114300" simplePos="0" relativeHeight="251979776" behindDoc="0" locked="0" layoutInCell="1" allowOverlap="1" wp14:anchorId="50D415A3" wp14:editId="02A81BC1">
            <wp:simplePos x="0" y="0"/>
            <wp:positionH relativeFrom="margin">
              <wp:posOffset>0</wp:posOffset>
            </wp:positionH>
            <wp:positionV relativeFrom="paragraph">
              <wp:posOffset>119514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606205772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EDDF0" w14:textId="74B689C7" w:rsidR="00066A32" w:rsidRDefault="00066A32" w:rsidP="00066A32">
      <w:r>
        <w:t xml:space="preserve">If you have COVID-19 you </w:t>
      </w:r>
      <w:r w:rsidR="00316E30">
        <w:t>should</w:t>
      </w:r>
      <w:r>
        <w:t xml:space="preserve"> to </w:t>
      </w:r>
      <w:r>
        <w:rPr>
          <w:b/>
          <w:bCs/>
        </w:rPr>
        <w:t>isolate</w:t>
      </w:r>
      <w:r>
        <w:t xml:space="preserve"> for 5 days.</w:t>
      </w:r>
    </w:p>
    <w:p w14:paraId="4D84F144" w14:textId="7BED4D3D" w:rsidR="00066A32" w:rsidRDefault="00066A32" w:rsidP="00066A32"/>
    <w:p w14:paraId="302522DA" w14:textId="571ED192" w:rsidR="00066A32" w:rsidRDefault="001635FB" w:rsidP="001635FB">
      <w:pPr>
        <w:rPr>
          <w:rFonts w:eastAsiaTheme="minorHAnsi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3872" behindDoc="1" locked="0" layoutInCell="1" allowOverlap="1" wp14:anchorId="3328FBD9" wp14:editId="368DC166">
                <wp:simplePos x="0" y="0"/>
                <wp:positionH relativeFrom="column">
                  <wp:posOffset>2160270</wp:posOffset>
                </wp:positionH>
                <wp:positionV relativeFrom="page">
                  <wp:posOffset>3652520</wp:posOffset>
                </wp:positionV>
                <wp:extent cx="3599815" cy="3175000"/>
                <wp:effectExtent l="0" t="0" r="0" b="0"/>
                <wp:wrapNone/>
                <wp:docPr id="10663841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75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F7829E" id="Rectangle 1" o:spid="_x0000_s1026" style="position:absolute;margin-left:170.1pt;margin-top:287.6pt;width:283.45pt;height:250pt;z-index:-25133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1BB6C770" w14:textId="58E4824C" w:rsidR="00066A32" w:rsidRDefault="00C63E51" w:rsidP="00066A32">
      <w:pPr>
        <w:rPr>
          <w:rFonts w:eastAsiaTheme="minorHAnsi"/>
          <w:noProof/>
        </w:rPr>
      </w:pPr>
      <w:r w:rsidRPr="00731DE9">
        <w:rPr>
          <w:b/>
          <w:bCs/>
          <w:noProof/>
        </w:rPr>
        <w:drawing>
          <wp:anchor distT="0" distB="0" distL="114300" distR="114300" simplePos="0" relativeHeight="252016640" behindDoc="0" locked="0" layoutInCell="1" allowOverlap="1" wp14:anchorId="3B088F6C" wp14:editId="62BB6F2A">
            <wp:simplePos x="0" y="0"/>
            <wp:positionH relativeFrom="margin">
              <wp:posOffset>0</wp:posOffset>
            </wp:positionH>
            <wp:positionV relativeFrom="paragraph">
              <wp:posOffset>142240</wp:posOffset>
            </wp:positionV>
            <wp:extent cx="1439545" cy="1439545"/>
            <wp:effectExtent l="0" t="0" r="0" b="0"/>
            <wp:wrapTight wrapText="bothSides">
              <wp:wrapPolygon edited="0">
                <wp:start x="9528" y="0"/>
                <wp:lineTo x="8766" y="953"/>
                <wp:lineTo x="8766" y="1715"/>
                <wp:lineTo x="8956" y="3240"/>
                <wp:lineTo x="7241" y="4764"/>
                <wp:lineTo x="6670" y="5526"/>
                <wp:lineTo x="6670" y="6288"/>
                <wp:lineTo x="4764" y="6479"/>
                <wp:lineTo x="2477" y="8194"/>
                <wp:lineTo x="2477" y="17150"/>
                <wp:lineTo x="5336" y="18484"/>
                <wp:lineTo x="8956" y="18484"/>
                <wp:lineTo x="8956" y="19247"/>
                <wp:lineTo x="11243" y="21152"/>
                <wp:lineTo x="12196" y="21343"/>
                <wp:lineTo x="13911" y="21343"/>
                <wp:lineTo x="16198" y="20199"/>
                <wp:lineTo x="16960" y="19437"/>
                <wp:lineTo x="16198" y="18484"/>
                <wp:lineTo x="17150" y="15435"/>
                <wp:lineTo x="17532" y="12768"/>
                <wp:lineTo x="17532" y="12386"/>
                <wp:lineTo x="15626" y="9337"/>
                <wp:lineTo x="15626" y="5907"/>
                <wp:lineTo x="13149" y="3811"/>
                <wp:lineTo x="11815" y="3240"/>
                <wp:lineTo x="11815" y="953"/>
                <wp:lineTo x="11243" y="0"/>
                <wp:lineTo x="9528" y="0"/>
              </wp:wrapPolygon>
            </wp:wrapTight>
            <wp:docPr id="51659728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59728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A32" w:rsidRPr="00731DE9">
        <w:rPr>
          <w:rFonts w:eastAsiaTheme="minorHAnsi"/>
          <w:b/>
          <w:bCs/>
          <w:noProof/>
        </w:rPr>
        <w:t>I</w:t>
      </w:r>
      <w:r w:rsidR="00066A32" w:rsidRPr="00776BFE">
        <w:rPr>
          <w:rFonts w:eastAsiaTheme="minorHAnsi"/>
          <w:b/>
          <w:bCs/>
          <w:noProof/>
        </w:rPr>
        <w:t>solate</w:t>
      </w:r>
      <w:r w:rsidR="00066A32">
        <w:rPr>
          <w:rFonts w:eastAsiaTheme="minorHAnsi"/>
          <w:noProof/>
        </w:rPr>
        <w:t xml:space="preserve"> means you:</w:t>
      </w:r>
    </w:p>
    <w:p w14:paraId="4E0DC511" w14:textId="4037F6E6" w:rsidR="00066A32" w:rsidRDefault="00066A32" w:rsidP="00066A32">
      <w:pPr>
        <w:pStyle w:val="Listtoplevel"/>
      </w:pPr>
      <w:r>
        <w:t>stay at home</w:t>
      </w:r>
    </w:p>
    <w:p w14:paraId="014DEB8E" w14:textId="5B51FE81" w:rsidR="00066A32" w:rsidRDefault="00066A32" w:rsidP="00066A32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3354A7D7" wp14:editId="7D39508A">
            <wp:simplePos x="0" y="0"/>
            <wp:positionH relativeFrom="margin">
              <wp:align>left</wp:align>
            </wp:positionH>
            <wp:positionV relativeFrom="paragraph">
              <wp:posOffset>648335</wp:posOffset>
            </wp:positionV>
            <wp:extent cx="1440000" cy="1440000"/>
            <wp:effectExtent l="0" t="0" r="0" b="0"/>
            <wp:wrapTight wrapText="bothSides">
              <wp:wrapPolygon edited="0">
                <wp:start x="16579" y="191"/>
                <wp:lineTo x="3430" y="572"/>
                <wp:lineTo x="1715" y="953"/>
                <wp:lineTo x="2096" y="3621"/>
                <wp:lineTo x="1334" y="4383"/>
                <wp:lineTo x="381" y="6098"/>
                <wp:lineTo x="1143" y="15816"/>
                <wp:lineTo x="381" y="18865"/>
                <wp:lineTo x="0" y="19818"/>
                <wp:lineTo x="381" y="20771"/>
                <wp:lineTo x="1334" y="20771"/>
                <wp:lineTo x="20009" y="20390"/>
                <wp:lineTo x="21343" y="19818"/>
                <wp:lineTo x="20581" y="18865"/>
                <wp:lineTo x="20962" y="10290"/>
                <wp:lineTo x="20771" y="4192"/>
                <wp:lineTo x="20009" y="3430"/>
                <wp:lineTo x="19247" y="1334"/>
                <wp:lineTo x="18675" y="191"/>
                <wp:lineTo x="16579" y="191"/>
              </wp:wrapPolygon>
            </wp:wrapTight>
            <wp:docPr id="13702364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2364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eep away from other people.</w:t>
      </w:r>
    </w:p>
    <w:p w14:paraId="255259EA" w14:textId="0A99C7B6" w:rsidR="00066A32" w:rsidRDefault="00066A32" w:rsidP="00066A32">
      <w:pPr>
        <w:rPr>
          <w:rFonts w:eastAsiaTheme="minorHAnsi"/>
          <w:noProof/>
        </w:rPr>
      </w:pPr>
    </w:p>
    <w:p w14:paraId="635029BE" w14:textId="203017F0" w:rsidR="00066A32" w:rsidRDefault="00066A32" w:rsidP="00066A32">
      <w:pPr>
        <w:rPr>
          <w:rFonts w:eastAsiaTheme="minorHAnsi"/>
          <w:noProof/>
        </w:rPr>
      </w:pPr>
    </w:p>
    <w:p w14:paraId="155E4B29" w14:textId="3409B393" w:rsidR="00066A32" w:rsidRDefault="00066A32" w:rsidP="00066A32">
      <w:pPr>
        <w:rPr>
          <w:rFonts w:eastAsiaTheme="minorHAnsi"/>
          <w:noProof/>
        </w:rPr>
      </w:pPr>
      <w:r>
        <w:rPr>
          <w:rFonts w:eastAsiaTheme="minorHAnsi"/>
          <w:noProof/>
        </w:rPr>
        <w:t>Isolating stops COVID-19 speading to other people.</w:t>
      </w:r>
    </w:p>
    <w:p w14:paraId="3E84C03D" w14:textId="222446EF" w:rsidR="00D852B6" w:rsidRDefault="00D852B6" w:rsidP="00124EA8"/>
    <w:p w14:paraId="45508C77" w14:textId="5372E926" w:rsidR="001635FB" w:rsidRDefault="001635FB" w:rsidP="00124EA8"/>
    <w:p w14:paraId="3564B130" w14:textId="7983E60D" w:rsidR="001635FB" w:rsidRDefault="00C63E51" w:rsidP="00124EA8">
      <w:r>
        <w:rPr>
          <w:noProof/>
        </w:rPr>
        <w:drawing>
          <wp:anchor distT="0" distB="0" distL="114300" distR="114300" simplePos="0" relativeHeight="252018688" behindDoc="0" locked="0" layoutInCell="1" allowOverlap="1" wp14:anchorId="27E79649" wp14:editId="0B499173">
            <wp:simplePos x="0" y="0"/>
            <wp:positionH relativeFrom="margin">
              <wp:posOffset>0</wp:posOffset>
            </wp:positionH>
            <wp:positionV relativeFrom="paragraph">
              <wp:posOffset>69516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56700094" name="Picture 567000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5FB">
        <w:t>The 5 days start the day after you:</w:t>
      </w:r>
    </w:p>
    <w:p w14:paraId="43E9CEC7" w14:textId="3C50DE4A" w:rsidR="001635FB" w:rsidRDefault="001635FB" w:rsidP="001635FB">
      <w:pPr>
        <w:pStyle w:val="Listtoplevel"/>
      </w:pPr>
      <w:r>
        <w:t>have a positive COVID-19 test</w:t>
      </w:r>
    </w:p>
    <w:p w14:paraId="53A2B3C8" w14:textId="083F4E4F" w:rsidR="001635FB" w:rsidRDefault="001635FB" w:rsidP="00C63E51">
      <w:pPr>
        <w:pStyle w:val="Listtoplevel"/>
      </w:pPr>
      <w:r>
        <w:t>start to feel unwell.</w:t>
      </w:r>
    </w:p>
    <w:p w14:paraId="2C4B3680" w14:textId="6FED1DD0" w:rsidR="001635FB" w:rsidRDefault="00C63E51" w:rsidP="001635FB">
      <w:r>
        <w:rPr>
          <w:noProof/>
        </w:rPr>
        <w:lastRenderedPageBreak/>
        <w:drawing>
          <wp:anchor distT="0" distB="0" distL="114300" distR="114300" simplePos="0" relativeHeight="252020736" behindDoc="0" locked="0" layoutInCell="1" allowOverlap="1" wp14:anchorId="6B9F1E1B" wp14:editId="344DDCC2">
            <wp:simplePos x="0" y="0"/>
            <wp:positionH relativeFrom="column">
              <wp:posOffset>1126490</wp:posOffset>
            </wp:positionH>
            <wp:positionV relativeFrom="paragraph">
              <wp:posOffset>228600</wp:posOffset>
            </wp:positionV>
            <wp:extent cx="1034415" cy="1034415"/>
            <wp:effectExtent l="0" t="0" r="0" b="0"/>
            <wp:wrapTight wrapText="bothSides">
              <wp:wrapPolygon edited="0">
                <wp:start x="3978" y="2122"/>
                <wp:lineTo x="2652" y="4243"/>
                <wp:lineTo x="2652" y="4773"/>
                <wp:lineTo x="4508" y="6895"/>
                <wp:lineTo x="7425" y="11138"/>
                <wp:lineTo x="3448" y="15381"/>
                <wp:lineTo x="2387" y="16972"/>
                <wp:lineTo x="4243" y="18564"/>
                <wp:lineTo x="16177" y="19094"/>
                <wp:lineTo x="17238" y="19094"/>
                <wp:lineTo x="18298" y="18298"/>
                <wp:lineTo x="18564" y="16442"/>
                <wp:lineTo x="13790" y="11138"/>
                <wp:lineTo x="19094" y="3978"/>
                <wp:lineTo x="16972" y="2652"/>
                <wp:lineTo x="5039" y="2122"/>
                <wp:lineTo x="3978" y="2122"/>
              </wp:wrapPolygon>
            </wp:wrapTight>
            <wp:docPr id="1671766620" name="Graphic 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66620" name="Graphic 5" descr="Close with solid fill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41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19711" behindDoc="0" locked="0" layoutInCell="1" allowOverlap="1" wp14:anchorId="0E83DFA3" wp14:editId="2A1AD71E">
            <wp:simplePos x="0" y="0"/>
            <wp:positionH relativeFrom="margin">
              <wp:posOffset>0</wp:posOffset>
            </wp:positionH>
            <wp:positionV relativeFrom="page">
              <wp:posOffset>800100</wp:posOffset>
            </wp:positionV>
            <wp:extent cx="1440000" cy="1440000"/>
            <wp:effectExtent l="0" t="0" r="0" b="0"/>
            <wp:wrapTight wrapText="bothSides">
              <wp:wrapPolygon edited="0">
                <wp:start x="10100" y="0"/>
                <wp:lineTo x="2096" y="4955"/>
                <wp:lineTo x="1334" y="5526"/>
                <wp:lineTo x="1524" y="21343"/>
                <wp:lineTo x="19818" y="21343"/>
                <wp:lineTo x="20199" y="5907"/>
                <wp:lineTo x="19056" y="4764"/>
                <wp:lineTo x="12386" y="953"/>
                <wp:lineTo x="11243" y="0"/>
                <wp:lineTo x="10100" y="0"/>
              </wp:wrapPolygon>
            </wp:wrapTight>
            <wp:docPr id="159652409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2409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5FB">
        <w:t xml:space="preserve">When you are isolating you </w:t>
      </w:r>
      <w:r w:rsidR="00316E30">
        <w:t>should not</w:t>
      </w:r>
      <w:r w:rsidR="001635FB">
        <w:t xml:space="preserve"> go to:</w:t>
      </w:r>
    </w:p>
    <w:p w14:paraId="04FA6694" w14:textId="43387D5A" w:rsidR="001635FB" w:rsidRDefault="001635FB" w:rsidP="001635FB">
      <w:pPr>
        <w:pStyle w:val="Listtoplevel"/>
      </w:pPr>
      <w:r>
        <w:t>work</w:t>
      </w:r>
    </w:p>
    <w:p w14:paraId="1A05C8DC" w14:textId="3836A4FE" w:rsidR="001635FB" w:rsidRDefault="001635FB" w:rsidP="001635FB">
      <w:pPr>
        <w:pStyle w:val="Listtoplevel"/>
      </w:pPr>
      <w:r>
        <w:t>school.</w:t>
      </w:r>
    </w:p>
    <w:p w14:paraId="624C8470" w14:textId="77777777" w:rsidR="001635FB" w:rsidRDefault="001635FB" w:rsidP="001635FB"/>
    <w:p w14:paraId="393425EA" w14:textId="4F8C48E2" w:rsidR="001635FB" w:rsidRDefault="008B39C5" w:rsidP="001635FB">
      <w:r>
        <w:rPr>
          <w:noProof/>
        </w:rPr>
        <w:drawing>
          <wp:anchor distT="0" distB="0" distL="114300" distR="114300" simplePos="0" relativeHeight="252022784" behindDoc="0" locked="0" layoutInCell="1" allowOverlap="1" wp14:anchorId="65A93E4C" wp14:editId="5D55C8B7">
            <wp:simplePos x="0" y="0"/>
            <wp:positionH relativeFrom="margin">
              <wp:posOffset>0</wp:posOffset>
            </wp:positionH>
            <wp:positionV relativeFrom="page">
              <wp:posOffset>3425190</wp:posOffset>
            </wp:positionV>
            <wp:extent cx="1439545" cy="1439545"/>
            <wp:effectExtent l="0" t="0" r="0" b="0"/>
            <wp:wrapTight wrapText="bothSides">
              <wp:wrapPolygon edited="0">
                <wp:start x="8766" y="0"/>
                <wp:lineTo x="7622" y="572"/>
                <wp:lineTo x="5717" y="2668"/>
                <wp:lineTo x="5717" y="3430"/>
                <wp:lineTo x="4764" y="6479"/>
                <wp:lineTo x="4764" y="7051"/>
                <wp:lineTo x="4955" y="9528"/>
                <wp:lineTo x="4192" y="9719"/>
                <wp:lineTo x="2096" y="11815"/>
                <wp:lineTo x="1715" y="15816"/>
                <wp:lineTo x="2858" y="18675"/>
                <wp:lineTo x="3240" y="21343"/>
                <wp:lineTo x="19628" y="21343"/>
                <wp:lineTo x="19247" y="15626"/>
                <wp:lineTo x="18103" y="12196"/>
                <wp:lineTo x="15816" y="9909"/>
                <wp:lineTo x="14864" y="9528"/>
                <wp:lineTo x="13911" y="3049"/>
                <wp:lineTo x="11815" y="762"/>
                <wp:lineTo x="10862" y="0"/>
                <wp:lineTo x="8766" y="0"/>
              </wp:wrapPolygon>
            </wp:wrapTight>
            <wp:docPr id="1871391273" name="Picture 1871391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41147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653C11" w14:textId="29771DB7" w:rsidR="001635FB" w:rsidRDefault="001635FB" w:rsidP="001635FB">
      <w:r>
        <w:t>You can show the text you got when you reported your result to your employer / boss</w:t>
      </w:r>
      <w:r w:rsidR="00731DE9">
        <w:t xml:space="preserve"> to tell them you need time off work.</w:t>
      </w:r>
    </w:p>
    <w:p w14:paraId="4705423A" w14:textId="77777777" w:rsidR="001635FB" w:rsidRDefault="001635FB" w:rsidP="001635FB"/>
    <w:p w14:paraId="055A0757" w14:textId="68C69823" w:rsidR="001635FB" w:rsidRDefault="008B39C5" w:rsidP="001635FB">
      <w:r>
        <w:rPr>
          <w:noProof/>
        </w:rPr>
        <w:drawing>
          <wp:anchor distT="0" distB="0" distL="114300" distR="114300" simplePos="0" relativeHeight="252024832" behindDoc="0" locked="0" layoutInCell="1" allowOverlap="1" wp14:anchorId="4BD61927" wp14:editId="6B97FBAD">
            <wp:simplePos x="0" y="0"/>
            <wp:positionH relativeFrom="margin">
              <wp:posOffset>0</wp:posOffset>
            </wp:positionH>
            <wp:positionV relativeFrom="paragraph">
              <wp:posOffset>20510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254868185" name="Picture 12548681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F3180F" w14:textId="57602CA5" w:rsidR="001635FB" w:rsidRDefault="001635FB" w:rsidP="001635FB">
      <w:r>
        <w:t>You should isolate even if you do not feel very unwell.</w:t>
      </w:r>
    </w:p>
    <w:p w14:paraId="0874626A" w14:textId="0A921AB1" w:rsidR="001635FB" w:rsidRDefault="001635FB" w:rsidP="001635FB"/>
    <w:p w14:paraId="5EBB9BBF" w14:textId="47A560AD" w:rsidR="001635FB" w:rsidRDefault="001635FB" w:rsidP="001635FB"/>
    <w:p w14:paraId="2EEBD866" w14:textId="7D8C1BF5" w:rsidR="00BB338A" w:rsidRDefault="00BB338A">
      <w:pPr>
        <w:spacing w:line="240" w:lineRule="auto"/>
        <w:ind w:left="0"/>
      </w:pPr>
      <w:r>
        <w:br w:type="page"/>
      </w:r>
    </w:p>
    <w:p w14:paraId="2A0E9CC7" w14:textId="34026452" w:rsidR="001635FB" w:rsidRDefault="00307B16" w:rsidP="001635FB">
      <w:r>
        <w:rPr>
          <w:noProof/>
        </w:rPr>
        <w:lastRenderedPageBreak/>
        <w:drawing>
          <wp:anchor distT="0" distB="0" distL="114300" distR="114300" simplePos="0" relativeHeight="252034048" behindDoc="0" locked="0" layoutInCell="1" allowOverlap="1" wp14:anchorId="324F9719" wp14:editId="0B52BE2E">
            <wp:simplePos x="0" y="0"/>
            <wp:positionH relativeFrom="column">
              <wp:posOffset>1022985</wp:posOffset>
            </wp:positionH>
            <wp:positionV relativeFrom="paragraph">
              <wp:posOffset>108585</wp:posOffset>
            </wp:positionV>
            <wp:extent cx="1034415" cy="1034415"/>
            <wp:effectExtent l="0" t="0" r="0" b="0"/>
            <wp:wrapTight wrapText="bothSides">
              <wp:wrapPolygon edited="0">
                <wp:start x="3978" y="2122"/>
                <wp:lineTo x="2652" y="4243"/>
                <wp:lineTo x="2652" y="4773"/>
                <wp:lineTo x="4508" y="6895"/>
                <wp:lineTo x="7425" y="11138"/>
                <wp:lineTo x="3448" y="15381"/>
                <wp:lineTo x="2387" y="16972"/>
                <wp:lineTo x="4243" y="18564"/>
                <wp:lineTo x="16177" y="19094"/>
                <wp:lineTo x="17238" y="19094"/>
                <wp:lineTo x="18298" y="18298"/>
                <wp:lineTo x="18564" y="16442"/>
                <wp:lineTo x="13790" y="11138"/>
                <wp:lineTo x="19094" y="3978"/>
                <wp:lineTo x="16972" y="2652"/>
                <wp:lineTo x="5039" y="2122"/>
                <wp:lineTo x="3978" y="2122"/>
              </wp:wrapPolygon>
            </wp:wrapTight>
            <wp:docPr id="1973236298" name="Graphic 197323629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66620" name="Graphic 5" descr="Close with solid fill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41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32000" behindDoc="0" locked="0" layoutInCell="1" allowOverlap="1" wp14:anchorId="6FD3A073" wp14:editId="3561738D">
            <wp:simplePos x="0" y="0"/>
            <wp:positionH relativeFrom="margin">
              <wp:posOffset>0</wp:posOffset>
            </wp:positionH>
            <wp:positionV relativeFrom="page">
              <wp:posOffset>906780</wp:posOffset>
            </wp:positionV>
            <wp:extent cx="1260000" cy="1260000"/>
            <wp:effectExtent l="0" t="0" r="0" b="0"/>
            <wp:wrapTight wrapText="bothSides">
              <wp:wrapPolygon edited="0">
                <wp:start x="0" y="0"/>
                <wp:lineTo x="0" y="21339"/>
                <wp:lineTo x="21339" y="21339"/>
                <wp:lineTo x="21339" y="0"/>
                <wp:lineTo x="0" y="0"/>
              </wp:wrapPolygon>
            </wp:wrapTight>
            <wp:docPr id="2146615555" name="Picture 2146615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5FB">
        <w:t xml:space="preserve">Your </w:t>
      </w:r>
      <w:r w:rsidR="001635FB">
        <w:rPr>
          <w:b/>
          <w:bCs/>
        </w:rPr>
        <w:t>household contacts</w:t>
      </w:r>
      <w:r w:rsidR="001635FB">
        <w:t xml:space="preserve"> do not need to </w:t>
      </w:r>
      <w:r w:rsidR="00585045">
        <w:t>isolate</w:t>
      </w:r>
      <w:r w:rsidR="001635FB">
        <w:t>.</w:t>
      </w:r>
    </w:p>
    <w:p w14:paraId="4FE49B19" w14:textId="6E11E54C" w:rsidR="00BB338A" w:rsidRDefault="00BB338A" w:rsidP="001635FB"/>
    <w:p w14:paraId="0B4FAA72" w14:textId="1C996D63" w:rsidR="00BB338A" w:rsidRDefault="001C2B74" w:rsidP="001635FB">
      <w:r>
        <w:rPr>
          <w:noProof/>
        </w:rPr>
        <mc:AlternateContent>
          <mc:Choice Requires="wps">
            <w:drawing>
              <wp:anchor distT="0" distB="0" distL="114300" distR="114300" simplePos="0" relativeHeight="251985920" behindDoc="1" locked="0" layoutInCell="1" allowOverlap="1" wp14:anchorId="47DA7DC5" wp14:editId="17FC73DF">
                <wp:simplePos x="0" y="0"/>
                <wp:positionH relativeFrom="column">
                  <wp:posOffset>2165684</wp:posOffset>
                </wp:positionH>
                <wp:positionV relativeFrom="page">
                  <wp:posOffset>2165684</wp:posOffset>
                </wp:positionV>
                <wp:extent cx="3599815" cy="4349416"/>
                <wp:effectExtent l="0" t="0" r="0" b="0"/>
                <wp:wrapNone/>
                <wp:docPr id="4438462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3494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4CFE15" id="Rectangle 1" o:spid="_x0000_s1026" style="position:absolute;margin-left:170.55pt;margin-top:170.55pt;width:283.45pt;height:342.45pt;z-index:-25133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6A854A10" w14:textId="67953CE0" w:rsidR="00BB338A" w:rsidRDefault="00307B16" w:rsidP="001635FB">
      <w:r>
        <w:rPr>
          <w:noProof/>
        </w:rPr>
        <w:drawing>
          <wp:anchor distT="0" distB="0" distL="114300" distR="114300" simplePos="0" relativeHeight="252027904" behindDoc="0" locked="0" layoutInCell="1" allowOverlap="1" wp14:anchorId="78B9B233" wp14:editId="41780B97">
            <wp:simplePos x="0" y="0"/>
            <wp:positionH relativeFrom="margin">
              <wp:posOffset>0</wp:posOffset>
            </wp:positionH>
            <wp:positionV relativeFrom="paragraph">
              <wp:posOffset>474345</wp:posOffset>
            </wp:positionV>
            <wp:extent cx="1439545" cy="1439545"/>
            <wp:effectExtent l="0" t="0" r="0" b="0"/>
            <wp:wrapTight wrapText="bothSides">
              <wp:wrapPolygon edited="0">
                <wp:start x="9909" y="0"/>
                <wp:lineTo x="6288" y="953"/>
                <wp:lineTo x="5717" y="1524"/>
                <wp:lineTo x="5717" y="3430"/>
                <wp:lineTo x="0" y="7622"/>
                <wp:lineTo x="191" y="8575"/>
                <wp:lineTo x="3430" y="9528"/>
                <wp:lineTo x="1334" y="9909"/>
                <wp:lineTo x="953" y="10290"/>
                <wp:lineTo x="953" y="21152"/>
                <wp:lineTo x="20390" y="21152"/>
                <wp:lineTo x="20771" y="10671"/>
                <wp:lineTo x="20009" y="9909"/>
                <wp:lineTo x="17532" y="9528"/>
                <wp:lineTo x="20581" y="8575"/>
                <wp:lineTo x="20962" y="7813"/>
                <wp:lineTo x="11052" y="0"/>
                <wp:lineTo x="9909" y="0"/>
              </wp:wrapPolygon>
            </wp:wrapTight>
            <wp:docPr id="930384834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84834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38A">
        <w:rPr>
          <w:b/>
          <w:bCs/>
        </w:rPr>
        <w:t>Household contacts</w:t>
      </w:r>
      <w:r w:rsidR="00BB338A">
        <w:t xml:space="preserve"> are the people you:</w:t>
      </w:r>
    </w:p>
    <w:p w14:paraId="06E07BAA" w14:textId="17D027D3" w:rsidR="00BB338A" w:rsidRDefault="00BB338A" w:rsidP="00BB338A">
      <w:pPr>
        <w:pStyle w:val="Listtoplevel"/>
      </w:pPr>
      <w:r>
        <w:t>live with</w:t>
      </w:r>
    </w:p>
    <w:p w14:paraId="098569CB" w14:textId="23F6BFD7" w:rsidR="00BB338A" w:rsidRDefault="00BB338A" w:rsidP="00BB338A">
      <w:pPr>
        <w:pStyle w:val="Listtoplevel"/>
      </w:pPr>
      <w:r>
        <w:t>spend a lot of time with.</w:t>
      </w:r>
    </w:p>
    <w:p w14:paraId="2707FE6F" w14:textId="6D3F08B5" w:rsidR="00BB338A" w:rsidRDefault="00307B16" w:rsidP="00BB338A">
      <w:r>
        <w:rPr>
          <w:noProof/>
        </w:rPr>
        <w:drawing>
          <wp:anchor distT="0" distB="0" distL="114300" distR="114300" simplePos="0" relativeHeight="252029952" behindDoc="0" locked="0" layoutInCell="1" allowOverlap="1" wp14:anchorId="50D548FA" wp14:editId="7DB5C5F4">
            <wp:simplePos x="0" y="0"/>
            <wp:positionH relativeFrom="margin">
              <wp:posOffset>0</wp:posOffset>
            </wp:positionH>
            <wp:positionV relativeFrom="paragraph">
              <wp:posOffset>97155</wp:posOffset>
            </wp:positionV>
            <wp:extent cx="1439545" cy="1490345"/>
            <wp:effectExtent l="0" t="0" r="0" b="0"/>
            <wp:wrapTight wrapText="bothSides">
              <wp:wrapPolygon edited="0">
                <wp:start x="0" y="0"/>
                <wp:lineTo x="0" y="21352"/>
                <wp:lineTo x="21343" y="21352"/>
                <wp:lineTo x="21343" y="0"/>
                <wp:lineTo x="0" y="0"/>
              </wp:wrapPolygon>
            </wp:wrapTight>
            <wp:docPr id="1647910848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91084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67E75" w14:textId="53467920" w:rsidR="00BB338A" w:rsidRDefault="00BB338A" w:rsidP="00BB338A"/>
    <w:p w14:paraId="2A74CBEA" w14:textId="0AFFF669" w:rsidR="00BB338A" w:rsidRDefault="00BB338A" w:rsidP="00BB338A">
      <w:r>
        <w:t xml:space="preserve">There is more information about household contacts in the part of this document called </w:t>
      </w:r>
      <w:r>
        <w:rPr>
          <w:b/>
          <w:bCs/>
        </w:rPr>
        <w:t>If you are a household contact</w:t>
      </w:r>
      <w:r>
        <w:t>.</w:t>
      </w:r>
    </w:p>
    <w:p w14:paraId="082907FF" w14:textId="40A370A7" w:rsidR="00BB338A" w:rsidRDefault="00BB338A">
      <w:pPr>
        <w:spacing w:line="240" w:lineRule="auto"/>
        <w:ind w:left="0"/>
      </w:pPr>
      <w:r>
        <w:br w:type="page"/>
      </w:r>
    </w:p>
    <w:p w14:paraId="78C73305" w14:textId="3E2BC6A5" w:rsidR="00BB338A" w:rsidRDefault="00BB338A" w:rsidP="00BB338A">
      <w:pPr>
        <w:pStyle w:val="Heading1"/>
      </w:pPr>
      <w:r>
        <w:lastRenderedPageBreak/>
        <w:t>How to isolate</w:t>
      </w:r>
    </w:p>
    <w:p w14:paraId="670B3D58" w14:textId="77777777" w:rsidR="00BB338A" w:rsidRDefault="00BB338A" w:rsidP="00BB338A"/>
    <w:p w14:paraId="4A52E460" w14:textId="27C755A5" w:rsidR="00BB338A" w:rsidRDefault="00307B16" w:rsidP="00BB338A">
      <w:r>
        <w:rPr>
          <w:noProof/>
        </w:rPr>
        <w:drawing>
          <wp:anchor distT="0" distB="0" distL="114300" distR="114300" simplePos="0" relativeHeight="252036096" behindDoc="0" locked="0" layoutInCell="1" allowOverlap="1" wp14:anchorId="0EC9F80F" wp14:editId="2D10EF36">
            <wp:simplePos x="0" y="0"/>
            <wp:positionH relativeFrom="margin">
              <wp:posOffset>0</wp:posOffset>
            </wp:positionH>
            <wp:positionV relativeFrom="paragraph">
              <wp:posOffset>121285</wp:posOffset>
            </wp:positionV>
            <wp:extent cx="1439545" cy="1144270"/>
            <wp:effectExtent l="0" t="0" r="0" b="0"/>
            <wp:wrapTight wrapText="bothSides">
              <wp:wrapPolygon edited="0">
                <wp:start x="0" y="0"/>
                <wp:lineTo x="0" y="21336"/>
                <wp:lineTo x="21343" y="21336"/>
                <wp:lineTo x="21343" y="0"/>
                <wp:lineTo x="0" y="0"/>
              </wp:wrapPolygon>
            </wp:wrapTight>
            <wp:docPr id="24891929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91929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193CC5" w14:textId="60A653AA" w:rsidR="00BB338A" w:rsidRDefault="00BB338A" w:rsidP="00BB338A">
      <w:r>
        <w:t xml:space="preserve">When you are isolating you </w:t>
      </w:r>
      <w:r w:rsidR="00316E30">
        <w:t>should</w:t>
      </w:r>
      <w:r>
        <w:t xml:space="preserve"> stay at home if you can.</w:t>
      </w:r>
    </w:p>
    <w:p w14:paraId="4CABD9ED" w14:textId="1C6FF942" w:rsidR="00BB338A" w:rsidRDefault="00415EDB" w:rsidP="00BB338A">
      <w:r>
        <w:rPr>
          <w:noProof/>
          <w:lang w:eastAsia="en-NZ"/>
        </w:rPr>
        <w:drawing>
          <wp:anchor distT="0" distB="0" distL="114300" distR="114300" simplePos="0" relativeHeight="252064768" behindDoc="0" locked="0" layoutInCell="1" allowOverlap="1" wp14:anchorId="2E12C5D8" wp14:editId="5EE56F9D">
            <wp:simplePos x="0" y="0"/>
            <wp:positionH relativeFrom="column">
              <wp:posOffset>-94130</wp:posOffset>
            </wp:positionH>
            <wp:positionV relativeFrom="paragraph">
              <wp:posOffset>252767</wp:posOffset>
            </wp:positionV>
            <wp:extent cx="1765300" cy="1765300"/>
            <wp:effectExtent l="0" t="0" r="0" b="0"/>
            <wp:wrapNone/>
            <wp:docPr id="1887665465" name="Picture 1887665465" descr="3M Disposable Respirator Face mask (P2) 3 Pack, , hi-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M Disposable Respirator Face mask (P2) 3 Pack, , hi-res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ACB097" w14:textId="35BFDC37" w:rsidR="00BB338A" w:rsidRDefault="00BB338A" w:rsidP="00BB338A"/>
    <w:p w14:paraId="1AEF9FE5" w14:textId="722A1A5E" w:rsidR="00BB338A" w:rsidRDefault="00BB338A" w:rsidP="00BB338A">
      <w:r>
        <w:t xml:space="preserve">If you have to go somewhere while you are isolating you should wear a </w:t>
      </w:r>
      <w:r w:rsidR="000853A3">
        <w:t>face mask</w:t>
      </w:r>
      <w:r>
        <w:t>.</w:t>
      </w:r>
    </w:p>
    <w:p w14:paraId="6716CDE1" w14:textId="67FAC7D7" w:rsidR="00BB338A" w:rsidRDefault="008A26F9" w:rsidP="00BB338A">
      <w:r>
        <w:rPr>
          <w:noProof/>
        </w:rPr>
        <w:drawing>
          <wp:anchor distT="0" distB="0" distL="114300" distR="114300" simplePos="0" relativeHeight="252038144" behindDoc="0" locked="0" layoutInCell="1" allowOverlap="1" wp14:anchorId="1F5151B1" wp14:editId="2078EC36">
            <wp:simplePos x="0" y="0"/>
            <wp:positionH relativeFrom="margin">
              <wp:posOffset>133836</wp:posOffset>
            </wp:positionH>
            <wp:positionV relativeFrom="paragraph">
              <wp:posOffset>267895</wp:posOffset>
            </wp:positionV>
            <wp:extent cx="1439545" cy="1363980"/>
            <wp:effectExtent l="0" t="0" r="0" b="0"/>
            <wp:wrapTight wrapText="bothSides">
              <wp:wrapPolygon edited="0">
                <wp:start x="0" y="0"/>
                <wp:lineTo x="0" y="21318"/>
                <wp:lineTo x="21343" y="21318"/>
                <wp:lineTo x="21343" y="0"/>
                <wp:lineTo x="0" y="0"/>
              </wp:wrapPolygon>
            </wp:wrapTight>
            <wp:docPr id="210391033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91033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2308E" w14:textId="22CE8616" w:rsidR="00BB338A" w:rsidRDefault="00BB338A" w:rsidP="00BB338A"/>
    <w:p w14:paraId="01947D24" w14:textId="338999FD" w:rsidR="00BB338A" w:rsidRDefault="00BB338A" w:rsidP="00BB338A">
      <w:r>
        <w:t xml:space="preserve">Wearing a </w:t>
      </w:r>
      <w:r w:rsidR="000853A3">
        <w:t>face mask</w:t>
      </w:r>
      <w:r>
        <w:t xml:space="preserve"> makes it harder to give COVID-19 to other people.</w:t>
      </w:r>
    </w:p>
    <w:p w14:paraId="25485878" w14:textId="77777777" w:rsidR="00BB338A" w:rsidRDefault="00BB338A" w:rsidP="00BB338A"/>
    <w:p w14:paraId="3D1F8DCD" w14:textId="065E7C6D" w:rsidR="004C457E" w:rsidRDefault="008A26F9" w:rsidP="00BB338A">
      <w:r w:rsidRPr="008A26F9">
        <w:rPr>
          <w:noProof/>
        </w:rPr>
        <w:drawing>
          <wp:anchor distT="0" distB="0" distL="114300" distR="114300" simplePos="0" relativeHeight="252167168" behindDoc="0" locked="0" layoutInCell="1" allowOverlap="1" wp14:anchorId="31641779" wp14:editId="0757667A">
            <wp:simplePos x="0" y="0"/>
            <wp:positionH relativeFrom="column">
              <wp:posOffset>-486</wp:posOffset>
            </wp:positionH>
            <wp:positionV relativeFrom="paragraph">
              <wp:posOffset>195618</wp:posOffset>
            </wp:positionV>
            <wp:extent cx="1734671" cy="1734671"/>
            <wp:effectExtent l="0" t="0" r="0" b="0"/>
            <wp:wrapThrough wrapText="bothSides">
              <wp:wrapPolygon edited="0">
                <wp:start x="0" y="0"/>
                <wp:lineTo x="0" y="21355"/>
                <wp:lineTo x="21355" y="21355"/>
                <wp:lineTo x="2135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4671" cy="1734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E2BB8A" w14:textId="57C54FFE" w:rsidR="00BB338A" w:rsidRDefault="00BB338A" w:rsidP="00BB338A">
      <w:r>
        <w:t>It is important to keep away from people who could get very sick from COVID-19.</w:t>
      </w:r>
    </w:p>
    <w:p w14:paraId="10ED3273" w14:textId="7049670F" w:rsidR="00BB338A" w:rsidRDefault="00BB338A" w:rsidP="00BB338A"/>
    <w:p w14:paraId="2042A580" w14:textId="533A6C71" w:rsidR="00BB338A" w:rsidRDefault="00BB338A" w:rsidP="00BB338A"/>
    <w:p w14:paraId="7B203A72" w14:textId="14404499" w:rsidR="008A26F9" w:rsidRDefault="008A26F9">
      <w:pPr>
        <w:spacing w:line="240" w:lineRule="auto"/>
        <w:ind w:left="0"/>
      </w:pPr>
      <w:r>
        <w:br w:type="page"/>
      </w:r>
    </w:p>
    <w:p w14:paraId="55B60274" w14:textId="13BAAA34" w:rsidR="00BB338A" w:rsidRDefault="004E5917" w:rsidP="000853A3">
      <w:r>
        <w:rPr>
          <w:noProof/>
        </w:rPr>
        <w:lastRenderedPageBreak/>
        <w:drawing>
          <wp:anchor distT="0" distB="0" distL="114300" distR="114300" simplePos="0" relativeHeight="252042240" behindDoc="0" locked="0" layoutInCell="1" allowOverlap="1" wp14:anchorId="5396D64F" wp14:editId="1EFE100E">
            <wp:simplePos x="0" y="0"/>
            <wp:positionH relativeFrom="margin">
              <wp:posOffset>0</wp:posOffset>
            </wp:positionH>
            <wp:positionV relativeFrom="paragraph">
              <wp:posOffset>61483</wp:posOffset>
            </wp:positionV>
            <wp:extent cx="1439545" cy="816610"/>
            <wp:effectExtent l="0" t="0" r="0" b="0"/>
            <wp:wrapTight wrapText="bothSides">
              <wp:wrapPolygon edited="0">
                <wp:start x="0" y="0"/>
                <wp:lineTo x="0" y="21163"/>
                <wp:lineTo x="21343" y="21163"/>
                <wp:lineTo x="21343" y="0"/>
                <wp:lineTo x="0" y="0"/>
              </wp:wrapPolygon>
            </wp:wrapTight>
            <wp:docPr id="67859947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5994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38A">
        <w:t>If you have COVID-19 you should not go to places like:</w:t>
      </w:r>
    </w:p>
    <w:p w14:paraId="1D947596" w14:textId="568BEAAE" w:rsidR="00BB338A" w:rsidRDefault="004E5917" w:rsidP="00BB338A">
      <w:pPr>
        <w:pStyle w:val="Listtoplevel"/>
      </w:pPr>
      <w:r>
        <w:drawing>
          <wp:anchor distT="0" distB="0" distL="114300" distR="114300" simplePos="0" relativeHeight="252044288" behindDoc="0" locked="0" layoutInCell="1" allowOverlap="1" wp14:anchorId="579FE041" wp14:editId="402FDAF1">
            <wp:simplePos x="0" y="0"/>
            <wp:positionH relativeFrom="margin">
              <wp:posOffset>0</wp:posOffset>
            </wp:positionH>
            <wp:positionV relativeFrom="paragraph">
              <wp:posOffset>463737</wp:posOffset>
            </wp:positionV>
            <wp:extent cx="1619885" cy="1187450"/>
            <wp:effectExtent l="0" t="0" r="5715" b="6350"/>
            <wp:wrapTight wrapText="bothSides">
              <wp:wrapPolygon edited="0">
                <wp:start x="0" y="0"/>
                <wp:lineTo x="0" y="21484"/>
                <wp:lineTo x="21507" y="21484"/>
                <wp:lineTo x="21507" y="0"/>
                <wp:lineTo x="0" y="0"/>
              </wp:wrapPolygon>
            </wp:wrapTight>
            <wp:docPr id="1027281244" name="Picture 1027281244" descr="A person pushing a person in a wheelchai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50834" name="Picture 1" descr="A person pushing a person in a wheelchair&#10;&#10;Description automatically generated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38A">
        <w:t>retirement homes /</w:t>
      </w:r>
      <w:r w:rsidR="00731DE9">
        <w:t xml:space="preserve"> </w:t>
      </w:r>
      <w:r w:rsidR="00BB338A">
        <w:t>aged care facilities</w:t>
      </w:r>
    </w:p>
    <w:p w14:paraId="0925205C" w14:textId="1B1441CD" w:rsidR="00BB338A" w:rsidRDefault="00BB338A" w:rsidP="00BB338A">
      <w:pPr>
        <w:pStyle w:val="Listtoplevel"/>
      </w:pPr>
      <w:r>
        <w:t>healthcare providers.</w:t>
      </w:r>
    </w:p>
    <w:p w14:paraId="780810F9" w14:textId="66ED718D" w:rsidR="00BB338A" w:rsidRDefault="00BB338A" w:rsidP="00BB338A"/>
    <w:p w14:paraId="3E56D0FB" w14:textId="325EDEDC" w:rsidR="00BB338A" w:rsidRDefault="004E5917" w:rsidP="00BB338A">
      <w:r>
        <w:rPr>
          <w:noProof/>
        </w:rPr>
        <w:drawing>
          <wp:anchor distT="0" distB="0" distL="114300" distR="114300" simplePos="0" relativeHeight="252045312" behindDoc="0" locked="0" layoutInCell="1" allowOverlap="1" wp14:anchorId="5BEC757A" wp14:editId="2BAF5D30">
            <wp:simplePos x="0" y="0"/>
            <wp:positionH relativeFrom="margin">
              <wp:posOffset>0</wp:posOffset>
            </wp:positionH>
            <wp:positionV relativeFrom="paragraph">
              <wp:posOffset>10160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92839102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9102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A98425" w14:textId="67AB08C8" w:rsidR="00BB338A" w:rsidRDefault="00BB338A" w:rsidP="00BB338A">
      <w:r>
        <w:t>You can go to a doctor / hospital if you need medical care.</w:t>
      </w:r>
    </w:p>
    <w:p w14:paraId="35B3F9EF" w14:textId="1FBDD2C1" w:rsidR="00BB338A" w:rsidRDefault="00BB338A" w:rsidP="00BB338A"/>
    <w:p w14:paraId="053F0DEB" w14:textId="096C83A3" w:rsidR="00BB338A" w:rsidRDefault="00BB338A" w:rsidP="00BB338A"/>
    <w:p w14:paraId="32373FA0" w14:textId="77777777" w:rsidR="008A26F9" w:rsidRDefault="004E5917" w:rsidP="008A26F9">
      <w:r>
        <w:rPr>
          <w:noProof/>
        </w:rPr>
        <w:drawing>
          <wp:anchor distT="0" distB="0" distL="114300" distR="114300" simplePos="0" relativeHeight="252046336" behindDoc="0" locked="0" layoutInCell="1" allowOverlap="1" wp14:anchorId="21BB5699" wp14:editId="2225D64D">
            <wp:simplePos x="0" y="0"/>
            <wp:positionH relativeFrom="margin">
              <wp:posOffset>107315</wp:posOffset>
            </wp:positionH>
            <wp:positionV relativeFrom="paragraph">
              <wp:posOffset>60997</wp:posOffset>
            </wp:positionV>
            <wp:extent cx="1439545" cy="1439545"/>
            <wp:effectExtent l="0" t="0" r="0" b="0"/>
            <wp:wrapTight wrapText="bothSides">
              <wp:wrapPolygon edited="0">
                <wp:start x="13720" y="572"/>
                <wp:lineTo x="10290" y="1143"/>
                <wp:lineTo x="2287" y="3240"/>
                <wp:lineTo x="1906" y="4764"/>
                <wp:lineTo x="1143" y="7051"/>
                <wp:lineTo x="1143" y="7241"/>
                <wp:lineTo x="3621" y="10100"/>
                <wp:lineTo x="381" y="17150"/>
                <wp:lineTo x="0" y="19056"/>
                <wp:lineTo x="381" y="20771"/>
                <wp:lineTo x="14101" y="20771"/>
                <wp:lineTo x="15054" y="20390"/>
                <wp:lineTo x="16388" y="19628"/>
                <wp:lineTo x="15626" y="16960"/>
                <wp:lineTo x="15245" y="16198"/>
                <wp:lineTo x="17913" y="16198"/>
                <wp:lineTo x="21343" y="14483"/>
                <wp:lineTo x="21343" y="1143"/>
                <wp:lineTo x="20771" y="953"/>
                <wp:lineTo x="14483" y="572"/>
                <wp:lineTo x="13720" y="572"/>
              </wp:wrapPolygon>
            </wp:wrapTight>
            <wp:docPr id="133824178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24178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38A">
        <w:t>If you go to a doctor / hospital you should tell them you have COVID-19</w:t>
      </w:r>
      <w:r>
        <w:t xml:space="preserve"> straight away</w:t>
      </w:r>
      <w:r w:rsidR="001C2B74">
        <w:t>.</w:t>
      </w:r>
    </w:p>
    <w:p w14:paraId="24B70B33" w14:textId="77777777" w:rsidR="008A26F9" w:rsidRDefault="008A26F9" w:rsidP="008A26F9"/>
    <w:p w14:paraId="26AD211E" w14:textId="5365DD19" w:rsidR="008A26F9" w:rsidRDefault="008A26F9" w:rsidP="008A26F9"/>
    <w:p w14:paraId="6A061F39" w14:textId="7D05E064" w:rsidR="001C2B74" w:rsidRDefault="001C2B74" w:rsidP="005D7930">
      <w:pPr>
        <w:ind w:left="2880" w:firstLine="720"/>
      </w:pPr>
      <w:r>
        <w:t>You can go outside to exercise.</w:t>
      </w:r>
    </w:p>
    <w:p w14:paraId="3757DADA" w14:textId="063AB968" w:rsidR="001C2B74" w:rsidRDefault="001C2B74" w:rsidP="00BB338A"/>
    <w:p w14:paraId="2E4253FC" w14:textId="7BF7BF8E" w:rsidR="001C2B74" w:rsidRDefault="001C2B74" w:rsidP="00BB338A"/>
    <w:p w14:paraId="11B54370" w14:textId="61EEF311" w:rsidR="001C2B74" w:rsidRDefault="001C2B74" w:rsidP="00BB338A"/>
    <w:p w14:paraId="079F7D1E" w14:textId="170C616C" w:rsidR="001C2B74" w:rsidRDefault="007E6A14" w:rsidP="00BB338A">
      <w:r>
        <w:rPr>
          <w:noProof/>
        </w:rPr>
        <w:drawing>
          <wp:anchor distT="0" distB="0" distL="114300" distR="114300" simplePos="0" relativeHeight="252049408" behindDoc="1" locked="0" layoutInCell="1" allowOverlap="1" wp14:anchorId="3F65B1BD" wp14:editId="029B6950">
            <wp:simplePos x="0" y="0"/>
            <wp:positionH relativeFrom="margin">
              <wp:posOffset>-66973</wp:posOffset>
            </wp:positionH>
            <wp:positionV relativeFrom="paragraph">
              <wp:posOffset>-242047</wp:posOffset>
            </wp:positionV>
            <wp:extent cx="1592580" cy="1592580"/>
            <wp:effectExtent l="0" t="0" r="7620" b="0"/>
            <wp:wrapNone/>
            <wp:docPr id="127741903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1903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B74">
        <w:t>You should stay away from other people when you are exercising.</w:t>
      </w:r>
    </w:p>
    <w:p w14:paraId="7F00243F" w14:textId="103C6783" w:rsidR="001C2B74" w:rsidRDefault="001C2B74" w:rsidP="00BB338A"/>
    <w:p w14:paraId="74A2159E" w14:textId="48732D14" w:rsidR="001C2B74" w:rsidRDefault="001C2B74" w:rsidP="00BB338A"/>
    <w:p w14:paraId="3519778D" w14:textId="68618EF9" w:rsidR="001C2B74" w:rsidRDefault="008A26F9" w:rsidP="00BB338A">
      <w:r>
        <w:rPr>
          <w:noProof/>
        </w:rPr>
        <w:drawing>
          <wp:anchor distT="0" distB="0" distL="114300" distR="114300" simplePos="0" relativeHeight="252050432" behindDoc="0" locked="0" layoutInCell="1" allowOverlap="1" wp14:anchorId="78E835D4" wp14:editId="657D007C">
            <wp:simplePos x="0" y="0"/>
            <wp:positionH relativeFrom="margin">
              <wp:posOffset>-134620</wp:posOffset>
            </wp:positionH>
            <wp:positionV relativeFrom="paragraph">
              <wp:posOffset>507216</wp:posOffset>
            </wp:positionV>
            <wp:extent cx="1238885" cy="1614170"/>
            <wp:effectExtent l="0" t="0" r="0" b="5080"/>
            <wp:wrapTight wrapText="bothSides">
              <wp:wrapPolygon edited="0">
                <wp:start x="1661" y="0"/>
                <wp:lineTo x="1329" y="21413"/>
                <wp:lineTo x="18268" y="21413"/>
                <wp:lineTo x="19928" y="20648"/>
                <wp:lineTo x="19264" y="10707"/>
                <wp:lineTo x="14614" y="8412"/>
                <wp:lineTo x="10296" y="8412"/>
                <wp:lineTo x="8636" y="4079"/>
                <wp:lineTo x="6643" y="1275"/>
                <wp:lineTo x="5314" y="0"/>
                <wp:lineTo x="1661" y="0"/>
              </wp:wrapPolygon>
            </wp:wrapTight>
            <wp:docPr id="126849454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49454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69" r="11778"/>
                    <a:stretch/>
                  </pic:blipFill>
                  <pic:spPr bwMode="auto">
                    <a:xfrm>
                      <a:off x="0" y="0"/>
                      <a:ext cx="1238885" cy="1614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B74">
        <w:t xml:space="preserve">Do not go to </w:t>
      </w:r>
      <w:r w:rsidR="00731DE9">
        <w:t xml:space="preserve">indoor </w:t>
      </w:r>
      <w:r w:rsidR="001C2B74">
        <w:t xml:space="preserve">places </w:t>
      </w:r>
      <w:r w:rsidR="007E6A14">
        <w:t xml:space="preserve">where lots of people exercise </w:t>
      </w:r>
      <w:r w:rsidR="001C2B74">
        <w:t>like:</w:t>
      </w:r>
    </w:p>
    <w:p w14:paraId="39FC31C2" w14:textId="01B6E278" w:rsidR="001C2B74" w:rsidRDefault="008A26F9" w:rsidP="001C2B74">
      <w:pPr>
        <w:pStyle w:val="Listtoplevel"/>
      </w:pPr>
      <w:r>
        <w:drawing>
          <wp:anchor distT="0" distB="0" distL="114300" distR="114300" simplePos="0" relativeHeight="252052480" behindDoc="0" locked="0" layoutInCell="1" allowOverlap="1" wp14:anchorId="2DBC49A6" wp14:editId="3584BC67">
            <wp:simplePos x="0" y="0"/>
            <wp:positionH relativeFrom="column">
              <wp:posOffset>846529</wp:posOffset>
            </wp:positionH>
            <wp:positionV relativeFrom="paragraph">
              <wp:posOffset>667497</wp:posOffset>
            </wp:positionV>
            <wp:extent cx="752475" cy="752475"/>
            <wp:effectExtent l="0" t="0" r="0" b="0"/>
            <wp:wrapTight wrapText="bothSides">
              <wp:wrapPolygon edited="0">
                <wp:start x="3281" y="1641"/>
                <wp:lineTo x="2187" y="4375"/>
                <wp:lineTo x="3828" y="8203"/>
                <wp:lineTo x="6562" y="11484"/>
                <wp:lineTo x="2187" y="16405"/>
                <wp:lineTo x="3281" y="19686"/>
                <wp:lineTo x="18046" y="19686"/>
                <wp:lineTo x="19139" y="16405"/>
                <wp:lineTo x="14765" y="11484"/>
                <wp:lineTo x="16952" y="9843"/>
                <wp:lineTo x="19139" y="4375"/>
                <wp:lineTo x="18046" y="1641"/>
                <wp:lineTo x="3281" y="1641"/>
              </wp:wrapPolygon>
            </wp:wrapTight>
            <wp:docPr id="1875158109" name="Graphic 1875158109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66620" name="Graphic 5" descr="Close with solid fill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B74">
        <w:t>gyms</w:t>
      </w:r>
    </w:p>
    <w:p w14:paraId="5AEE507C" w14:textId="73AE11DD" w:rsidR="001C2B74" w:rsidRDefault="001C2B74" w:rsidP="001C2B74">
      <w:pPr>
        <w:pStyle w:val="Listtoplevel"/>
      </w:pPr>
      <w:r>
        <w:t>swimming pools.</w:t>
      </w:r>
    </w:p>
    <w:p w14:paraId="114B7146" w14:textId="75EBE647" w:rsidR="001C2B74" w:rsidRDefault="001C2B74" w:rsidP="001C2B74"/>
    <w:p w14:paraId="1CD1F27A" w14:textId="2FB0C480" w:rsidR="001C2B74" w:rsidRDefault="001C2B74" w:rsidP="001C2B74"/>
    <w:p w14:paraId="41F82931" w14:textId="77F02EF0" w:rsidR="001C2B74" w:rsidRDefault="008A26F9" w:rsidP="001C2B74">
      <w:r>
        <w:rPr>
          <w:noProof/>
        </w:rPr>
        <w:drawing>
          <wp:anchor distT="0" distB="0" distL="114300" distR="114300" simplePos="0" relativeHeight="252081152" behindDoc="0" locked="0" layoutInCell="1" allowOverlap="1" wp14:anchorId="7019FA0B" wp14:editId="4EB0ADA9">
            <wp:simplePos x="0" y="0"/>
            <wp:positionH relativeFrom="margin">
              <wp:posOffset>-94166</wp:posOffset>
            </wp:positionH>
            <wp:positionV relativeFrom="page">
              <wp:posOffset>5378972</wp:posOffset>
            </wp:positionV>
            <wp:extent cx="1620000" cy="1191600"/>
            <wp:effectExtent l="0" t="0" r="5715" b="2540"/>
            <wp:wrapTight wrapText="bothSides">
              <wp:wrapPolygon edited="0">
                <wp:start x="0" y="0"/>
                <wp:lineTo x="0" y="21416"/>
                <wp:lineTo x="21507" y="21416"/>
                <wp:lineTo x="21507" y="0"/>
                <wp:lineTo x="0" y="0"/>
              </wp:wrapPolygon>
            </wp:wrapTight>
            <wp:docPr id="280957889" name="Picture 2809578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88611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B74">
        <w:t xml:space="preserve">You can wear a </w:t>
      </w:r>
      <w:r w:rsidR="000853A3">
        <w:t>face mask</w:t>
      </w:r>
      <w:r w:rsidR="001C2B74">
        <w:t xml:space="preserve"> when you go outside to exercise.</w:t>
      </w:r>
    </w:p>
    <w:p w14:paraId="432997AB" w14:textId="6976965A" w:rsidR="001C2B74" w:rsidRDefault="001C2B74" w:rsidP="001C2B74"/>
    <w:p w14:paraId="4985F90B" w14:textId="49C79EB7" w:rsidR="001C2B74" w:rsidRDefault="001C2B74" w:rsidP="001C2B74"/>
    <w:p w14:paraId="02980D2A" w14:textId="0B0F569B" w:rsidR="001C2B74" w:rsidRDefault="001C2B74" w:rsidP="001C2B74">
      <w:r>
        <w:t xml:space="preserve">You do not </w:t>
      </w:r>
      <w:r w:rsidR="007E6A14">
        <w:t>have</w:t>
      </w:r>
      <w:r>
        <w:t xml:space="preserve"> to wear a </w:t>
      </w:r>
      <w:r w:rsidR="000853A3">
        <w:t>face mask</w:t>
      </w:r>
      <w:r>
        <w:t xml:space="preserve"> when you go outside to exercise.</w:t>
      </w:r>
    </w:p>
    <w:p w14:paraId="6667EFF7" w14:textId="1C169133" w:rsidR="008A26F9" w:rsidRDefault="008A26F9" w:rsidP="00C9560F"/>
    <w:p w14:paraId="57D0BA90" w14:textId="56494064" w:rsidR="008A26F9" w:rsidRDefault="008A26F9" w:rsidP="00C9560F"/>
    <w:p w14:paraId="2A45CB8C" w14:textId="04347349" w:rsidR="000853A3" w:rsidRDefault="000853A3" w:rsidP="001C2B74"/>
    <w:p w14:paraId="27D7543D" w14:textId="14AB5D70" w:rsidR="000853A3" w:rsidRDefault="000853A3" w:rsidP="001C2B74"/>
    <w:p w14:paraId="1D8648B7" w14:textId="6179B23B" w:rsidR="000853A3" w:rsidRDefault="00C9560F" w:rsidP="001C2B74">
      <w:r>
        <w:rPr>
          <w:noProof/>
        </w:rPr>
        <w:drawing>
          <wp:anchor distT="0" distB="0" distL="114300" distR="114300" simplePos="0" relativeHeight="252057600" behindDoc="0" locked="0" layoutInCell="1" allowOverlap="1" wp14:anchorId="4A01D9A7" wp14:editId="5B37E6F3">
            <wp:simplePos x="0" y="0"/>
            <wp:positionH relativeFrom="margin">
              <wp:posOffset>0</wp:posOffset>
            </wp:positionH>
            <wp:positionV relativeFrom="paragraph">
              <wp:posOffset>201519</wp:posOffset>
            </wp:positionV>
            <wp:extent cx="1614170" cy="1614170"/>
            <wp:effectExtent l="0" t="0" r="0" b="0"/>
            <wp:wrapTight wrapText="bothSides">
              <wp:wrapPolygon edited="0">
                <wp:start x="11726" y="0"/>
                <wp:lineTo x="3824" y="4589"/>
                <wp:lineTo x="2294" y="6373"/>
                <wp:lineTo x="1275" y="7902"/>
                <wp:lineTo x="1275" y="8922"/>
                <wp:lineTo x="2549" y="12746"/>
                <wp:lineTo x="3314" y="19629"/>
                <wp:lineTo x="4589" y="20393"/>
                <wp:lineTo x="8667" y="20903"/>
                <wp:lineTo x="11471" y="20903"/>
                <wp:lineTo x="14785" y="20393"/>
                <wp:lineTo x="19119" y="18354"/>
                <wp:lineTo x="18864" y="16825"/>
                <wp:lineTo x="19884" y="8667"/>
                <wp:lineTo x="18609" y="4079"/>
                <wp:lineTo x="13001" y="0"/>
                <wp:lineTo x="11726" y="0"/>
              </wp:wrapPolygon>
            </wp:wrapTight>
            <wp:docPr id="162561035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61035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17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3A3">
        <w:t>You should not do anything dangerous that might mean you:</w:t>
      </w:r>
    </w:p>
    <w:p w14:paraId="38958479" w14:textId="330C4EE7" w:rsidR="000853A3" w:rsidRDefault="000853A3" w:rsidP="000853A3">
      <w:pPr>
        <w:pStyle w:val="Listtoplevel"/>
      </w:pPr>
      <w:r>
        <w:t>get hurt</w:t>
      </w:r>
    </w:p>
    <w:p w14:paraId="79986E63" w14:textId="25D0ACFE" w:rsidR="000853A3" w:rsidRDefault="000853A3" w:rsidP="000853A3">
      <w:pPr>
        <w:pStyle w:val="Listtoplevel"/>
      </w:pPr>
      <w:r>
        <w:t>need someone to rescue you.</w:t>
      </w:r>
    </w:p>
    <w:p w14:paraId="76A6E16E" w14:textId="0FE058E3" w:rsidR="001C2B74" w:rsidRDefault="008A26F9">
      <w:pPr>
        <w:spacing w:line="240" w:lineRule="auto"/>
        <w:ind w:left="0"/>
      </w:pPr>
      <w:r>
        <w:rPr>
          <w:noProof/>
        </w:rPr>
        <w:lastRenderedPageBreak/>
        <w:drawing>
          <wp:anchor distT="0" distB="0" distL="114300" distR="114300" simplePos="0" relativeHeight="252059648" behindDoc="0" locked="0" layoutInCell="1" allowOverlap="1" wp14:anchorId="06911866" wp14:editId="79084628">
            <wp:simplePos x="0" y="0"/>
            <wp:positionH relativeFrom="margin">
              <wp:posOffset>-80682</wp:posOffset>
            </wp:positionH>
            <wp:positionV relativeFrom="page">
              <wp:posOffset>3164803</wp:posOffset>
            </wp:positionV>
            <wp:extent cx="1440000" cy="1440000"/>
            <wp:effectExtent l="0" t="0" r="0" b="0"/>
            <wp:wrapTight wrapText="bothSides">
              <wp:wrapPolygon edited="0">
                <wp:start x="17150" y="0"/>
                <wp:lineTo x="3430" y="572"/>
                <wp:lineTo x="1715" y="953"/>
                <wp:lineTo x="2096" y="3430"/>
                <wp:lineTo x="1334" y="4383"/>
                <wp:lineTo x="381" y="6098"/>
                <wp:lineTo x="1143" y="15626"/>
                <wp:lineTo x="191" y="19247"/>
                <wp:lineTo x="191" y="20009"/>
                <wp:lineTo x="381" y="20771"/>
                <wp:lineTo x="1334" y="20771"/>
                <wp:lineTo x="19818" y="20199"/>
                <wp:lineTo x="21343" y="19818"/>
                <wp:lineTo x="20581" y="18675"/>
                <wp:lineTo x="21152" y="5145"/>
                <wp:lineTo x="20581" y="4002"/>
                <wp:lineTo x="19247" y="3430"/>
                <wp:lineTo x="19437" y="2477"/>
                <wp:lineTo x="19056" y="953"/>
                <wp:lineTo x="18294" y="0"/>
                <wp:lineTo x="17150" y="0"/>
              </wp:wrapPolygon>
            </wp:wrapTight>
            <wp:docPr id="132488994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88994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1BE8A" w14:textId="5A874385" w:rsidR="008A26F9" w:rsidRDefault="009C0C0D" w:rsidP="001C2B74">
      <w:r>
        <w:rPr>
          <w:noProof/>
        </w:rPr>
        <w:drawing>
          <wp:anchor distT="0" distB="0" distL="114300" distR="114300" simplePos="0" relativeHeight="251659776" behindDoc="0" locked="0" layoutInCell="1" allowOverlap="1" wp14:anchorId="4CD2EC37" wp14:editId="301F0196">
            <wp:simplePos x="0" y="0"/>
            <wp:positionH relativeFrom="margin">
              <wp:posOffset>31750</wp:posOffset>
            </wp:positionH>
            <wp:positionV relativeFrom="paragraph">
              <wp:posOffset>327025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5907" y="191"/>
                <wp:lineTo x="5145" y="1715"/>
                <wp:lineTo x="6098" y="3049"/>
                <wp:lineTo x="5145" y="5526"/>
                <wp:lineTo x="5145" y="6098"/>
                <wp:lineTo x="6098" y="6098"/>
                <wp:lineTo x="5145" y="9147"/>
                <wp:lineTo x="0" y="9528"/>
                <wp:lineTo x="0" y="21343"/>
                <wp:lineTo x="21343" y="21343"/>
                <wp:lineTo x="21343" y="9719"/>
                <wp:lineTo x="16007" y="9147"/>
                <wp:lineTo x="14864" y="6098"/>
                <wp:lineTo x="15816" y="6098"/>
                <wp:lineTo x="15816" y="4955"/>
                <wp:lineTo x="14864" y="3049"/>
                <wp:lineTo x="16007" y="2477"/>
                <wp:lineTo x="15816" y="1715"/>
                <wp:lineTo x="14101" y="0"/>
                <wp:lineTo x="10481" y="0"/>
              </wp:wrapPolygon>
            </wp:wrapTight>
            <wp:docPr id="1823827374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27374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633149" w14:textId="4D05520B" w:rsidR="001C2B74" w:rsidRDefault="001C2B74" w:rsidP="001C2B74">
      <w:r>
        <w:t>You can do some things to stop COVID-19 spreading to the people you live with.</w:t>
      </w:r>
    </w:p>
    <w:p w14:paraId="6864F913" w14:textId="45D11E92" w:rsidR="001C2B74" w:rsidRDefault="001C2B74" w:rsidP="001C2B74"/>
    <w:p w14:paraId="11ACCFEF" w14:textId="597E3A16" w:rsidR="001C2B74" w:rsidRDefault="001C2B74" w:rsidP="001C2B74"/>
    <w:p w14:paraId="1963ED86" w14:textId="6711C1D2" w:rsidR="001C2B74" w:rsidRDefault="001C2B74" w:rsidP="001C2B74">
      <w:r>
        <w:t>Stay in a room by yourself as much as you can.</w:t>
      </w:r>
    </w:p>
    <w:p w14:paraId="16DEC9FD" w14:textId="77777777" w:rsidR="001C2B74" w:rsidRDefault="001C2B74" w:rsidP="001C2B74"/>
    <w:p w14:paraId="68C3E31D" w14:textId="195D94D0" w:rsidR="001C2B74" w:rsidRDefault="006B4A61" w:rsidP="001C2B74">
      <w:r>
        <w:rPr>
          <w:noProof/>
        </w:rPr>
        <w:drawing>
          <wp:anchor distT="0" distB="0" distL="114300" distR="114300" simplePos="0" relativeHeight="252062720" behindDoc="0" locked="0" layoutInCell="1" allowOverlap="1" wp14:anchorId="20BE349F" wp14:editId="447D7913">
            <wp:simplePos x="0" y="0"/>
            <wp:positionH relativeFrom="margin">
              <wp:posOffset>0</wp:posOffset>
            </wp:positionH>
            <wp:positionV relativeFrom="paragraph">
              <wp:posOffset>167005</wp:posOffset>
            </wp:positionV>
            <wp:extent cx="1439545" cy="1363980"/>
            <wp:effectExtent l="0" t="0" r="0" b="0"/>
            <wp:wrapTight wrapText="bothSides">
              <wp:wrapPolygon edited="0">
                <wp:start x="0" y="0"/>
                <wp:lineTo x="0" y="21318"/>
                <wp:lineTo x="21343" y="21318"/>
                <wp:lineTo x="21343" y="0"/>
                <wp:lineTo x="0" y="0"/>
              </wp:wrapPolygon>
            </wp:wrapTight>
            <wp:docPr id="535466618" name="Picture 5354666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91033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3AF63" w14:textId="55E04FAD" w:rsidR="001C2B74" w:rsidRDefault="001C2B74" w:rsidP="001C2B74">
      <w:r>
        <w:t xml:space="preserve">Wear a </w:t>
      </w:r>
      <w:r w:rsidR="000853A3">
        <w:t>face mask</w:t>
      </w:r>
      <w:r>
        <w:t xml:space="preserve"> when you need to be in the same room as other people.</w:t>
      </w:r>
    </w:p>
    <w:p w14:paraId="085C383F" w14:textId="77777777" w:rsidR="001C2B74" w:rsidRDefault="001C2B74" w:rsidP="001C2B74"/>
    <w:p w14:paraId="2AECFA0F" w14:textId="77777777" w:rsidR="001C2B74" w:rsidRDefault="001C2B74" w:rsidP="001C2B74"/>
    <w:p w14:paraId="76E44197" w14:textId="2CBEA5E7" w:rsidR="001C2B74" w:rsidRDefault="006B4A61" w:rsidP="001C2B74">
      <w:r>
        <w:rPr>
          <w:noProof/>
        </w:rPr>
        <w:drawing>
          <wp:anchor distT="0" distB="0" distL="114300" distR="114300" simplePos="0" relativeHeight="252068864" behindDoc="0" locked="0" layoutInCell="1" allowOverlap="1" wp14:anchorId="6A3A25FF" wp14:editId="647C5E92">
            <wp:simplePos x="0" y="0"/>
            <wp:positionH relativeFrom="margin">
              <wp:posOffset>0</wp:posOffset>
            </wp:positionH>
            <wp:positionV relativeFrom="paragraph">
              <wp:posOffset>15240</wp:posOffset>
            </wp:positionV>
            <wp:extent cx="1439545" cy="921385"/>
            <wp:effectExtent l="0" t="0" r="0" b="5715"/>
            <wp:wrapTight wrapText="bothSides">
              <wp:wrapPolygon edited="0">
                <wp:start x="0" y="0"/>
                <wp:lineTo x="0" y="21436"/>
                <wp:lineTo x="21343" y="21436"/>
                <wp:lineTo x="21343" y="0"/>
                <wp:lineTo x="0" y="0"/>
              </wp:wrapPolygon>
            </wp:wrapTight>
            <wp:docPr id="24213847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13847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B74">
        <w:t>Open your windows so there is lots of fresh air inside.</w:t>
      </w:r>
    </w:p>
    <w:p w14:paraId="1D5134AB" w14:textId="77777777" w:rsidR="001C2B74" w:rsidRDefault="001C2B74" w:rsidP="001C2B74"/>
    <w:p w14:paraId="6EE24457" w14:textId="77777777" w:rsidR="001C2B74" w:rsidRDefault="001C2B74">
      <w:pPr>
        <w:spacing w:line="240" w:lineRule="auto"/>
        <w:ind w:left="0"/>
      </w:pPr>
      <w:r>
        <w:br w:type="page"/>
      </w:r>
    </w:p>
    <w:p w14:paraId="6C3A1DBE" w14:textId="00CA56E9" w:rsidR="001C2B74" w:rsidRDefault="006B4A61" w:rsidP="001C2B74">
      <w:r>
        <w:rPr>
          <w:noProof/>
        </w:rPr>
        <w:lastRenderedPageBreak/>
        <w:drawing>
          <wp:anchor distT="0" distB="0" distL="114300" distR="114300" simplePos="0" relativeHeight="252070912" behindDoc="0" locked="0" layoutInCell="1" allowOverlap="1" wp14:anchorId="76812233" wp14:editId="08D4BDA7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91" y="191"/>
                <wp:lineTo x="191" y="21152"/>
                <wp:lineTo x="21152" y="21152"/>
                <wp:lineTo x="21152" y="191"/>
                <wp:lineTo x="191" y="191"/>
              </wp:wrapPolygon>
            </wp:wrapTight>
            <wp:docPr id="81948308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8308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B74">
        <w:t xml:space="preserve">If you live in an </w:t>
      </w:r>
      <w:r w:rsidR="001C2B74">
        <w:rPr>
          <w:b/>
          <w:bCs/>
        </w:rPr>
        <w:t>apartment</w:t>
      </w:r>
      <w:r w:rsidR="001C2B74">
        <w:t xml:space="preserve"> you need to take extra care not to s</w:t>
      </w:r>
      <w:r>
        <w:t>p</w:t>
      </w:r>
      <w:r w:rsidR="001C2B74">
        <w:t>read COVID-19 to the people in your building.</w:t>
      </w:r>
    </w:p>
    <w:p w14:paraId="2D1AFB99" w14:textId="7C83A66B" w:rsidR="001C2B74" w:rsidRDefault="001C2B74" w:rsidP="001C2B74"/>
    <w:p w14:paraId="5FB74F54" w14:textId="6194495C" w:rsidR="001C2B74" w:rsidRDefault="006B4A61" w:rsidP="001C2B74">
      <w:r>
        <w:rPr>
          <w:noProof/>
        </w:rPr>
        <w:drawing>
          <wp:anchor distT="0" distB="0" distL="114300" distR="114300" simplePos="0" relativeHeight="252066816" behindDoc="0" locked="0" layoutInCell="1" allowOverlap="1" wp14:anchorId="65F3758D" wp14:editId="0DC2E4EB">
            <wp:simplePos x="0" y="0"/>
            <wp:positionH relativeFrom="margin">
              <wp:posOffset>0</wp:posOffset>
            </wp:positionH>
            <wp:positionV relativeFrom="page">
              <wp:posOffset>2747010</wp:posOffset>
            </wp:positionV>
            <wp:extent cx="1619885" cy="1126490"/>
            <wp:effectExtent l="0" t="0" r="5715" b="3810"/>
            <wp:wrapTight wrapText="bothSides">
              <wp:wrapPolygon edited="0">
                <wp:start x="0" y="0"/>
                <wp:lineTo x="0" y="21430"/>
                <wp:lineTo x="21507" y="21430"/>
                <wp:lineTo x="21507" y="0"/>
                <wp:lineTo x="0" y="0"/>
              </wp:wrapPolygon>
            </wp:wrapTight>
            <wp:docPr id="40461477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1477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CD5">
        <w:rPr>
          <w:noProof/>
        </w:rPr>
        <mc:AlternateContent>
          <mc:Choice Requires="wps">
            <w:drawing>
              <wp:anchor distT="0" distB="0" distL="114300" distR="114300" simplePos="0" relativeHeight="251987968" behindDoc="1" locked="0" layoutInCell="1" allowOverlap="1" wp14:anchorId="6C47006B" wp14:editId="126E63DC">
                <wp:simplePos x="0" y="0"/>
                <wp:positionH relativeFrom="column">
                  <wp:posOffset>2165684</wp:posOffset>
                </wp:positionH>
                <wp:positionV relativeFrom="page">
                  <wp:posOffset>2967789</wp:posOffset>
                </wp:positionV>
                <wp:extent cx="3599815" cy="804111"/>
                <wp:effectExtent l="0" t="0" r="0" b="0"/>
                <wp:wrapNone/>
                <wp:docPr id="10004934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0411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AA428" id="Rectangle 1" o:spid="_x0000_s1026" style="position:absolute;margin-left:170.55pt;margin-top:233.7pt;width:283.45pt;height:63.3pt;z-index:-25132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2ADB81D5" w14:textId="46A465E1" w:rsidR="001C2B74" w:rsidRDefault="001C2B74" w:rsidP="001C2B74">
      <w:r>
        <w:t xml:space="preserve">An </w:t>
      </w:r>
      <w:r>
        <w:rPr>
          <w:b/>
          <w:bCs/>
        </w:rPr>
        <w:t>apartment</w:t>
      </w:r>
      <w:r>
        <w:t xml:space="preserve"> is a home that is part of a bigger building.</w:t>
      </w:r>
    </w:p>
    <w:p w14:paraId="169017F6" w14:textId="77777777" w:rsidR="00D31CD5" w:rsidRDefault="00D31CD5" w:rsidP="001C2B74"/>
    <w:p w14:paraId="511E0058" w14:textId="77777777" w:rsidR="00D31CD5" w:rsidRDefault="00D31CD5" w:rsidP="001C2B74"/>
    <w:p w14:paraId="297385A1" w14:textId="29EFDC28" w:rsidR="00D31CD5" w:rsidRDefault="006B4A61" w:rsidP="001C2B74">
      <w:r>
        <w:rPr>
          <w:noProof/>
        </w:rPr>
        <w:drawing>
          <wp:anchor distT="0" distB="0" distL="114300" distR="114300" simplePos="0" relativeHeight="252072960" behindDoc="0" locked="0" layoutInCell="1" allowOverlap="1" wp14:anchorId="71DDC079" wp14:editId="1AB78701">
            <wp:simplePos x="0" y="0"/>
            <wp:positionH relativeFrom="margin">
              <wp:posOffset>0</wp:posOffset>
            </wp:positionH>
            <wp:positionV relativeFrom="paragraph">
              <wp:posOffset>37465</wp:posOffset>
            </wp:positionV>
            <wp:extent cx="1440000" cy="1440000"/>
            <wp:effectExtent l="0" t="0" r="0" b="0"/>
            <wp:wrapTight wrapText="bothSides">
              <wp:wrapPolygon edited="0">
                <wp:start x="762" y="762"/>
                <wp:lineTo x="762" y="20390"/>
                <wp:lineTo x="5907" y="21152"/>
                <wp:lineTo x="11434" y="21343"/>
                <wp:lineTo x="14292" y="21343"/>
                <wp:lineTo x="15245" y="21152"/>
                <wp:lineTo x="20009" y="19628"/>
                <wp:lineTo x="20199" y="19437"/>
                <wp:lineTo x="21343" y="15626"/>
                <wp:lineTo x="21152" y="14673"/>
                <wp:lineTo x="19056" y="13339"/>
                <wp:lineTo x="16198" y="10290"/>
                <wp:lineTo x="16388" y="762"/>
                <wp:lineTo x="762" y="762"/>
              </wp:wrapPolygon>
            </wp:wrapTight>
            <wp:docPr id="157001827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01827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CD5">
        <w:t>Your building might have shared areas like a:</w:t>
      </w:r>
    </w:p>
    <w:p w14:paraId="1A9B6E9F" w14:textId="32B718E8" w:rsidR="00D31CD5" w:rsidRDefault="00D31CD5" w:rsidP="00D31CD5">
      <w:pPr>
        <w:pStyle w:val="Listtoplevel"/>
      </w:pPr>
      <w:r>
        <w:t>laundry</w:t>
      </w:r>
    </w:p>
    <w:p w14:paraId="6799B543" w14:textId="2DE8ADF5" w:rsidR="00D31CD5" w:rsidRDefault="006B4A61" w:rsidP="00D31CD5">
      <w:pPr>
        <w:pStyle w:val="Listtoplevel"/>
      </w:pPr>
      <w:r>
        <w:drawing>
          <wp:anchor distT="0" distB="0" distL="114300" distR="114300" simplePos="0" relativeHeight="252075008" behindDoc="0" locked="0" layoutInCell="1" allowOverlap="1" wp14:anchorId="5395AF41" wp14:editId="3A374056">
            <wp:simplePos x="0" y="0"/>
            <wp:positionH relativeFrom="margin">
              <wp:posOffset>0</wp:posOffset>
            </wp:positionH>
            <wp:positionV relativeFrom="paragraph">
              <wp:posOffset>545465</wp:posOffset>
            </wp:positionV>
            <wp:extent cx="1104900" cy="1439545"/>
            <wp:effectExtent l="0" t="0" r="0" b="0"/>
            <wp:wrapTight wrapText="bothSides">
              <wp:wrapPolygon edited="0">
                <wp:start x="2234" y="0"/>
                <wp:lineTo x="1490" y="21343"/>
                <wp:lineTo x="17876" y="21343"/>
                <wp:lineTo x="19117" y="20962"/>
                <wp:lineTo x="19862" y="19818"/>
                <wp:lineTo x="19366" y="15626"/>
                <wp:lineTo x="18621" y="12196"/>
                <wp:lineTo x="15890" y="9147"/>
                <wp:lineTo x="13903" y="8194"/>
                <wp:lineTo x="8938" y="6479"/>
                <wp:lineTo x="7697" y="3049"/>
                <wp:lineTo x="6207" y="1143"/>
                <wp:lineTo x="4966" y="0"/>
                <wp:lineTo x="2234" y="0"/>
              </wp:wrapPolygon>
            </wp:wrapTight>
            <wp:docPr id="519049908" name="Picture 5190499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49454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69" r="11778"/>
                    <a:stretch/>
                  </pic:blipFill>
                  <pic:spPr bwMode="auto">
                    <a:xfrm>
                      <a:off x="0" y="0"/>
                      <a:ext cx="1104900" cy="143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CD5">
        <w:t>gym</w:t>
      </w:r>
    </w:p>
    <w:p w14:paraId="4810978E" w14:textId="67572FCE" w:rsidR="00D31CD5" w:rsidRDefault="00D31CD5" w:rsidP="00D31CD5">
      <w:pPr>
        <w:pStyle w:val="Listtoplevel"/>
      </w:pPr>
      <w:r>
        <w:t>lounge / common room.</w:t>
      </w:r>
    </w:p>
    <w:p w14:paraId="5E4B57E8" w14:textId="23600095" w:rsidR="00D31CD5" w:rsidRDefault="00D31CD5" w:rsidP="00D31CD5"/>
    <w:p w14:paraId="7D618351" w14:textId="0049FBF4" w:rsidR="00D31CD5" w:rsidRDefault="00D31CD5" w:rsidP="00D31CD5"/>
    <w:p w14:paraId="59891233" w14:textId="609D883D" w:rsidR="00D31CD5" w:rsidRDefault="0097019D" w:rsidP="00D31CD5">
      <w:r>
        <w:rPr>
          <w:noProof/>
        </w:rPr>
        <w:drawing>
          <wp:anchor distT="0" distB="0" distL="114300" distR="114300" simplePos="0" relativeHeight="252078080" behindDoc="0" locked="0" layoutInCell="1" allowOverlap="1" wp14:anchorId="7D97B838" wp14:editId="2B585C4B">
            <wp:simplePos x="0" y="0"/>
            <wp:positionH relativeFrom="column">
              <wp:posOffset>1028700</wp:posOffset>
            </wp:positionH>
            <wp:positionV relativeFrom="paragraph">
              <wp:posOffset>53340</wp:posOffset>
            </wp:positionV>
            <wp:extent cx="1034415" cy="1034415"/>
            <wp:effectExtent l="0" t="0" r="0" b="0"/>
            <wp:wrapTight wrapText="bothSides">
              <wp:wrapPolygon edited="0">
                <wp:start x="3978" y="2122"/>
                <wp:lineTo x="2652" y="4243"/>
                <wp:lineTo x="2652" y="4773"/>
                <wp:lineTo x="4508" y="6895"/>
                <wp:lineTo x="7425" y="11138"/>
                <wp:lineTo x="3448" y="15381"/>
                <wp:lineTo x="2387" y="16972"/>
                <wp:lineTo x="4243" y="18564"/>
                <wp:lineTo x="16177" y="19094"/>
                <wp:lineTo x="17238" y="19094"/>
                <wp:lineTo x="18298" y="18298"/>
                <wp:lineTo x="18564" y="16442"/>
                <wp:lineTo x="13790" y="11138"/>
                <wp:lineTo x="19094" y="3978"/>
                <wp:lineTo x="16972" y="2652"/>
                <wp:lineTo x="5039" y="2122"/>
                <wp:lineTo x="3978" y="2122"/>
              </wp:wrapPolygon>
            </wp:wrapTight>
            <wp:docPr id="1406151866" name="Graphic 1406151866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66620" name="Graphic 5" descr="Close with solid fill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41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76032" behindDoc="0" locked="0" layoutInCell="1" allowOverlap="1" wp14:anchorId="7C26CD56" wp14:editId="09F75D50">
            <wp:simplePos x="0" y="0"/>
            <wp:positionH relativeFrom="margin">
              <wp:posOffset>0</wp:posOffset>
            </wp:positionH>
            <wp:positionV relativeFrom="paragraph">
              <wp:posOffset>128270</wp:posOffset>
            </wp:positionV>
            <wp:extent cx="1259840" cy="953770"/>
            <wp:effectExtent l="0" t="0" r="0" b="0"/>
            <wp:wrapTight wrapText="bothSides">
              <wp:wrapPolygon edited="0">
                <wp:start x="0" y="0"/>
                <wp:lineTo x="0" y="21284"/>
                <wp:lineTo x="21339" y="21284"/>
                <wp:lineTo x="21339" y="0"/>
                <wp:lineTo x="0" y="0"/>
              </wp:wrapPolygon>
            </wp:wrapTight>
            <wp:docPr id="30823939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23939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CD5">
        <w:t>Try to stay away from shared areas if you have COVID-19.</w:t>
      </w:r>
    </w:p>
    <w:p w14:paraId="3BE42AA8" w14:textId="61296D9F" w:rsidR="00D31CD5" w:rsidRDefault="00D31CD5" w:rsidP="00D31CD5"/>
    <w:p w14:paraId="6AD8C965" w14:textId="519D54C8" w:rsidR="00D31CD5" w:rsidRDefault="00D31CD5" w:rsidP="00D31CD5"/>
    <w:p w14:paraId="041AA6E6" w14:textId="15E0A2E4" w:rsidR="00D31CD5" w:rsidRDefault="0097019D" w:rsidP="00D31CD5">
      <w:r>
        <w:rPr>
          <w:noProof/>
        </w:rPr>
        <w:lastRenderedPageBreak/>
        <w:drawing>
          <wp:anchor distT="0" distB="0" distL="114300" distR="114300" simplePos="0" relativeHeight="252079104" behindDoc="0" locked="0" layoutInCell="1" allowOverlap="1" wp14:anchorId="69B929E8" wp14:editId="298EED57">
            <wp:simplePos x="0" y="0"/>
            <wp:positionH relativeFrom="margin">
              <wp:posOffset>0</wp:posOffset>
            </wp:positionH>
            <wp:positionV relativeFrom="page">
              <wp:posOffset>871220</wp:posOffset>
            </wp:positionV>
            <wp:extent cx="1620000" cy="1191600"/>
            <wp:effectExtent l="0" t="0" r="5715" b="2540"/>
            <wp:wrapTight wrapText="bothSides">
              <wp:wrapPolygon edited="0">
                <wp:start x="0" y="0"/>
                <wp:lineTo x="0" y="21416"/>
                <wp:lineTo x="21507" y="21416"/>
                <wp:lineTo x="21507" y="0"/>
                <wp:lineTo x="0" y="0"/>
              </wp:wrapPolygon>
            </wp:wrapTight>
            <wp:docPr id="64288611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88611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CD5">
        <w:t>If you have to go into a shared area you should:</w:t>
      </w:r>
    </w:p>
    <w:p w14:paraId="5020F69D" w14:textId="5327C5F5" w:rsidR="00D31CD5" w:rsidRDefault="00D31CD5" w:rsidP="00D31CD5">
      <w:pPr>
        <w:pStyle w:val="Listtoplevel"/>
      </w:pPr>
      <w:r>
        <w:t xml:space="preserve">wear a </w:t>
      </w:r>
      <w:r w:rsidR="000853A3">
        <w:t>face mask</w:t>
      </w:r>
    </w:p>
    <w:p w14:paraId="449AB503" w14:textId="12478FA5" w:rsidR="00D31CD5" w:rsidRDefault="0097019D" w:rsidP="00D31CD5">
      <w:pPr>
        <w:pStyle w:val="Listtoplevel"/>
      </w:pPr>
      <w:r>
        <w:drawing>
          <wp:anchor distT="0" distB="0" distL="114300" distR="114300" simplePos="0" relativeHeight="252083200" behindDoc="0" locked="0" layoutInCell="1" allowOverlap="1" wp14:anchorId="55C676A5" wp14:editId="6782E513">
            <wp:simplePos x="0" y="0"/>
            <wp:positionH relativeFrom="margin">
              <wp:posOffset>0</wp:posOffset>
            </wp:positionH>
            <wp:positionV relativeFrom="paragraph">
              <wp:posOffset>346075</wp:posOffset>
            </wp:positionV>
            <wp:extent cx="1439545" cy="1439545"/>
            <wp:effectExtent l="0" t="0" r="0" b="0"/>
            <wp:wrapTight wrapText="bothSides">
              <wp:wrapPolygon edited="0">
                <wp:start x="10100" y="2477"/>
                <wp:lineTo x="7241" y="5907"/>
                <wp:lineTo x="1524" y="5907"/>
                <wp:lineTo x="0" y="6479"/>
                <wp:lineTo x="191" y="17913"/>
                <wp:lineTo x="381" y="18294"/>
                <wp:lineTo x="19247" y="18294"/>
                <wp:lineTo x="20771" y="17913"/>
                <wp:lineTo x="21152" y="17150"/>
                <wp:lineTo x="21343" y="8956"/>
                <wp:lineTo x="20390" y="5907"/>
                <wp:lineTo x="11243" y="2477"/>
                <wp:lineTo x="10100" y="2477"/>
              </wp:wrapPolygon>
            </wp:wrapTight>
            <wp:docPr id="384623682" name="Picture 3846236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1903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CD5">
        <w:t>go when there are not very many people there</w:t>
      </w:r>
    </w:p>
    <w:p w14:paraId="592AB31C" w14:textId="00E9C2FC" w:rsidR="00D31CD5" w:rsidRDefault="00D31CD5" w:rsidP="00D31CD5">
      <w:pPr>
        <w:pStyle w:val="Listtoplevel"/>
      </w:pPr>
      <w:r>
        <w:t>stay as far away from other people as you can.</w:t>
      </w:r>
    </w:p>
    <w:p w14:paraId="5B5ED2F9" w14:textId="00C14C1E" w:rsidR="00D31CD5" w:rsidRDefault="00316E30" w:rsidP="00D31CD5">
      <w:r>
        <w:rPr>
          <w:noProof/>
        </w:rPr>
        <w:drawing>
          <wp:anchor distT="0" distB="0" distL="114300" distR="114300" simplePos="0" relativeHeight="252088320" behindDoc="0" locked="0" layoutInCell="1" allowOverlap="1" wp14:anchorId="6FCB48AC" wp14:editId="3AE3958A">
            <wp:simplePos x="0" y="0"/>
            <wp:positionH relativeFrom="margin">
              <wp:posOffset>1905</wp:posOffset>
            </wp:positionH>
            <wp:positionV relativeFrom="page">
              <wp:posOffset>4517602</wp:posOffset>
            </wp:positionV>
            <wp:extent cx="1440000" cy="1609200"/>
            <wp:effectExtent l="0" t="0" r="0" b="3810"/>
            <wp:wrapTight wrapText="bothSides">
              <wp:wrapPolygon edited="0">
                <wp:start x="0" y="0"/>
                <wp:lineTo x="0" y="21481"/>
                <wp:lineTo x="21343" y="21481"/>
                <wp:lineTo x="21343" y="0"/>
                <wp:lineTo x="0" y="0"/>
              </wp:wrapPolygon>
            </wp:wrapTight>
            <wp:docPr id="89227021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27021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0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81B26" w14:textId="67E487B5" w:rsidR="00D31CD5" w:rsidRDefault="00D31CD5" w:rsidP="00D31CD5"/>
    <w:p w14:paraId="0BD83B16" w14:textId="1C0ED9AC" w:rsidR="00D31CD5" w:rsidRDefault="00D31CD5" w:rsidP="00D31CD5">
      <w:r>
        <w:t>If there is a lift in your building you should only go in it by yourself</w:t>
      </w:r>
      <w:r w:rsidR="008A26F9">
        <w:t xml:space="preserve"> if you can</w:t>
      </w:r>
      <w:r>
        <w:t>.</w:t>
      </w:r>
    </w:p>
    <w:p w14:paraId="612C16A0" w14:textId="3AAA3325" w:rsidR="008A26F9" w:rsidRDefault="008A26F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55965F9" w14:textId="6F8BCC5E" w:rsidR="004C457E" w:rsidRDefault="00C5237B" w:rsidP="00C5237B">
      <w:pPr>
        <w:pStyle w:val="Heading1"/>
      </w:pPr>
      <w:r>
        <w:lastRenderedPageBreak/>
        <w:t>Isolating with tamariki / children</w:t>
      </w:r>
    </w:p>
    <w:p w14:paraId="4C91B875" w14:textId="3E27C4CC" w:rsidR="00C5237B" w:rsidRDefault="00C14CD1" w:rsidP="00C5237B">
      <w:r>
        <w:rPr>
          <w:noProof/>
        </w:rPr>
        <w:drawing>
          <wp:anchor distT="0" distB="0" distL="114300" distR="114300" simplePos="0" relativeHeight="252090368" behindDoc="0" locked="0" layoutInCell="1" allowOverlap="1" wp14:anchorId="79B280B1" wp14:editId="66F96A17">
            <wp:simplePos x="0" y="0"/>
            <wp:positionH relativeFrom="margin">
              <wp:posOffset>0</wp:posOffset>
            </wp:positionH>
            <wp:positionV relativeFrom="page">
              <wp:posOffset>1823720</wp:posOffset>
            </wp:positionV>
            <wp:extent cx="1439545" cy="1717040"/>
            <wp:effectExtent l="0" t="0" r="0" b="0"/>
            <wp:wrapTight wrapText="bothSides">
              <wp:wrapPolygon edited="0">
                <wp:start x="0" y="0"/>
                <wp:lineTo x="0" y="21408"/>
                <wp:lineTo x="21343" y="21408"/>
                <wp:lineTo x="21343" y="0"/>
                <wp:lineTo x="0" y="0"/>
              </wp:wrapPolygon>
            </wp:wrapTight>
            <wp:docPr id="1767237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237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910A2" w14:textId="031D8DF3" w:rsidR="00C5237B" w:rsidRDefault="00C5237B" w:rsidP="00C5237B"/>
    <w:p w14:paraId="46F96F24" w14:textId="4309ED82" w:rsidR="00C5237B" w:rsidRDefault="00C5237B" w:rsidP="00C5237B">
      <w:r>
        <w:t>It can be hard to isolate when you have tamariki / children.</w:t>
      </w:r>
    </w:p>
    <w:p w14:paraId="7019717C" w14:textId="7968E2EC" w:rsidR="00C5237B" w:rsidRDefault="00C5237B" w:rsidP="00C5237B"/>
    <w:p w14:paraId="3F4297F3" w14:textId="5517D0B2" w:rsidR="00C5237B" w:rsidRDefault="00C5237B" w:rsidP="00C5237B"/>
    <w:p w14:paraId="475D0FE4" w14:textId="0DAE20FF" w:rsidR="00C5237B" w:rsidRDefault="00C14CD1" w:rsidP="00C5237B">
      <w:r>
        <w:rPr>
          <w:noProof/>
        </w:rPr>
        <w:drawing>
          <wp:anchor distT="0" distB="0" distL="114300" distR="114300" simplePos="0" relativeHeight="252091392" behindDoc="0" locked="0" layoutInCell="1" allowOverlap="1" wp14:anchorId="572969F2" wp14:editId="1A470B61">
            <wp:simplePos x="0" y="0"/>
            <wp:positionH relativeFrom="margin">
              <wp:posOffset>0</wp:posOffset>
            </wp:positionH>
            <wp:positionV relativeFrom="paragraph">
              <wp:posOffset>170142</wp:posOffset>
            </wp:positionV>
            <wp:extent cx="1439545" cy="1439545"/>
            <wp:effectExtent l="0" t="0" r="0" b="0"/>
            <wp:wrapTight wrapText="bothSides">
              <wp:wrapPolygon edited="0">
                <wp:start x="12196" y="0"/>
                <wp:lineTo x="11243" y="191"/>
                <wp:lineTo x="9909" y="1906"/>
                <wp:lineTo x="9909" y="3049"/>
                <wp:lineTo x="1906" y="5717"/>
                <wp:lineTo x="572" y="9147"/>
                <wp:lineTo x="0" y="12196"/>
                <wp:lineTo x="0" y="16007"/>
                <wp:lineTo x="953" y="18294"/>
                <wp:lineTo x="1334" y="18484"/>
                <wp:lineTo x="14101" y="21343"/>
                <wp:lineTo x="15054" y="21343"/>
                <wp:lineTo x="17532" y="21343"/>
                <wp:lineTo x="17722" y="21343"/>
                <wp:lineTo x="21343" y="18294"/>
                <wp:lineTo x="21343" y="16960"/>
                <wp:lineTo x="20199" y="15245"/>
                <wp:lineTo x="18294" y="10481"/>
                <wp:lineTo x="17341" y="9147"/>
                <wp:lineTo x="16198" y="6098"/>
                <wp:lineTo x="15435" y="2668"/>
                <wp:lineTo x="14673" y="953"/>
                <wp:lineTo x="13720" y="0"/>
                <wp:lineTo x="12196" y="0"/>
              </wp:wrapPolygon>
            </wp:wrapTight>
            <wp:docPr id="112069308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69308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37B">
        <w:t>It can also be hard for tamariki / children to isolate when they have COVID-19.</w:t>
      </w:r>
    </w:p>
    <w:p w14:paraId="6A65E1A6" w14:textId="5F088713" w:rsidR="00C5237B" w:rsidRDefault="00C5237B" w:rsidP="00C5237B"/>
    <w:p w14:paraId="32D96877" w14:textId="08450173" w:rsidR="00C5237B" w:rsidRDefault="00C5237B" w:rsidP="00C5237B"/>
    <w:p w14:paraId="099B5FDC" w14:textId="5A5543B6" w:rsidR="00C5237B" w:rsidRDefault="00146A90" w:rsidP="00C5237B">
      <w:r>
        <w:rPr>
          <w:noProof/>
        </w:rPr>
        <w:drawing>
          <wp:anchor distT="0" distB="0" distL="114300" distR="114300" simplePos="0" relativeHeight="252093440" behindDoc="0" locked="0" layoutInCell="1" allowOverlap="1" wp14:anchorId="7DEFCAE3" wp14:editId="3E413C5A">
            <wp:simplePos x="0" y="0"/>
            <wp:positionH relativeFrom="margin">
              <wp:posOffset>0</wp:posOffset>
            </wp:positionH>
            <wp:positionV relativeFrom="page">
              <wp:posOffset>5755005</wp:posOffset>
            </wp:positionV>
            <wp:extent cx="1439545" cy="1439545"/>
            <wp:effectExtent l="0" t="0" r="0" b="0"/>
            <wp:wrapTight wrapText="bothSides">
              <wp:wrapPolygon edited="0">
                <wp:start x="17150" y="0"/>
                <wp:lineTo x="3430" y="572"/>
                <wp:lineTo x="1715" y="953"/>
                <wp:lineTo x="2096" y="3430"/>
                <wp:lineTo x="1334" y="4383"/>
                <wp:lineTo x="381" y="6098"/>
                <wp:lineTo x="1143" y="15626"/>
                <wp:lineTo x="191" y="19247"/>
                <wp:lineTo x="191" y="20009"/>
                <wp:lineTo x="381" y="20771"/>
                <wp:lineTo x="1334" y="20771"/>
                <wp:lineTo x="19818" y="20199"/>
                <wp:lineTo x="21343" y="19818"/>
                <wp:lineTo x="20581" y="18675"/>
                <wp:lineTo x="21152" y="5145"/>
                <wp:lineTo x="20581" y="4002"/>
                <wp:lineTo x="19247" y="3430"/>
                <wp:lineTo x="19437" y="2477"/>
                <wp:lineTo x="19056" y="953"/>
                <wp:lineTo x="18294" y="0"/>
                <wp:lineTo x="17150" y="0"/>
              </wp:wrapPolygon>
            </wp:wrapTight>
            <wp:docPr id="232971880" name="Picture 232971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88994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37B">
        <w:t>There are some things you can do to stop COVID-19 spreading between:</w:t>
      </w:r>
    </w:p>
    <w:p w14:paraId="7474ED03" w14:textId="31EE0D1B" w:rsidR="00C5237B" w:rsidRDefault="00C5237B" w:rsidP="00C5237B">
      <w:pPr>
        <w:pStyle w:val="Listtoplevel"/>
      </w:pPr>
      <w:r>
        <w:t>you</w:t>
      </w:r>
    </w:p>
    <w:p w14:paraId="154D0012" w14:textId="3EEE9024" w:rsidR="00C5237B" w:rsidRDefault="00C5237B" w:rsidP="00C5237B">
      <w:pPr>
        <w:pStyle w:val="Listtoplevel"/>
      </w:pPr>
      <w:r>
        <w:t>your tamariki / children.</w:t>
      </w:r>
    </w:p>
    <w:p w14:paraId="1E6A4D24" w14:textId="77777777" w:rsidR="00C5237B" w:rsidRDefault="00C5237B" w:rsidP="00C5237B"/>
    <w:p w14:paraId="346DEA51" w14:textId="08E6868E" w:rsidR="00C5237B" w:rsidRDefault="00C14CD1" w:rsidP="00C5237B">
      <w:r>
        <w:rPr>
          <w:noProof/>
        </w:rPr>
        <w:drawing>
          <wp:anchor distT="0" distB="0" distL="114300" distR="114300" simplePos="0" relativeHeight="252095488" behindDoc="0" locked="0" layoutInCell="1" allowOverlap="1" wp14:anchorId="7D7223F7" wp14:editId="27E1B025">
            <wp:simplePos x="0" y="0"/>
            <wp:positionH relativeFrom="margin">
              <wp:posOffset>0</wp:posOffset>
            </wp:positionH>
            <wp:positionV relativeFrom="paragraph">
              <wp:posOffset>287020</wp:posOffset>
            </wp:positionV>
            <wp:extent cx="1439545" cy="921385"/>
            <wp:effectExtent l="0" t="0" r="0" b="5715"/>
            <wp:wrapTight wrapText="bothSides">
              <wp:wrapPolygon edited="0">
                <wp:start x="0" y="0"/>
                <wp:lineTo x="0" y="21436"/>
                <wp:lineTo x="21343" y="21436"/>
                <wp:lineTo x="21343" y="0"/>
                <wp:lineTo x="0" y="0"/>
              </wp:wrapPolygon>
            </wp:wrapTight>
            <wp:docPr id="818874681" name="Picture 8188746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13847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638C6F" w14:textId="7155F009" w:rsidR="00C5237B" w:rsidRDefault="00C5237B" w:rsidP="00C5237B">
      <w:r>
        <w:t>You should open your windows to let lots of fresh air in.</w:t>
      </w:r>
    </w:p>
    <w:p w14:paraId="3721562D" w14:textId="77777777" w:rsidR="00C5237B" w:rsidRDefault="00C5237B" w:rsidP="00C5237B"/>
    <w:p w14:paraId="68EE46CC" w14:textId="3EB58163" w:rsidR="00C5237B" w:rsidRDefault="00C5237B" w:rsidP="00C5237B"/>
    <w:p w14:paraId="76B8219D" w14:textId="2AEED3A2" w:rsidR="00C5237B" w:rsidRDefault="00146A90" w:rsidP="00C5237B">
      <w:r>
        <w:rPr>
          <w:noProof/>
        </w:rPr>
        <w:lastRenderedPageBreak/>
        <w:drawing>
          <wp:anchor distT="0" distB="0" distL="114300" distR="114300" simplePos="0" relativeHeight="252097536" behindDoc="0" locked="0" layoutInCell="1" allowOverlap="1" wp14:anchorId="03B424E3" wp14:editId="5717C515">
            <wp:simplePos x="0" y="0"/>
            <wp:positionH relativeFrom="margin">
              <wp:posOffset>0</wp:posOffset>
            </wp:positionH>
            <wp:positionV relativeFrom="page">
              <wp:posOffset>802640</wp:posOffset>
            </wp:positionV>
            <wp:extent cx="1440000" cy="1364400"/>
            <wp:effectExtent l="0" t="0" r="0" b="0"/>
            <wp:wrapTight wrapText="bothSides">
              <wp:wrapPolygon edited="0">
                <wp:start x="0" y="0"/>
                <wp:lineTo x="0" y="21318"/>
                <wp:lineTo x="21343" y="21318"/>
                <wp:lineTo x="21343" y="0"/>
                <wp:lineTo x="0" y="0"/>
              </wp:wrapPolygon>
            </wp:wrapTight>
            <wp:docPr id="1518976676" name="Picture 15189766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91033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6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37B">
        <w:t>You should wear a face mask when you are in the same room as your tamariki / children.</w:t>
      </w:r>
    </w:p>
    <w:p w14:paraId="55AF142D" w14:textId="77777777" w:rsidR="00C5237B" w:rsidRDefault="00C5237B" w:rsidP="00C5237B"/>
    <w:p w14:paraId="4F5E7F34" w14:textId="77777777" w:rsidR="00C5237B" w:rsidRDefault="00C5237B" w:rsidP="00C5237B"/>
    <w:p w14:paraId="56AA917A" w14:textId="3D248C40" w:rsidR="00C5237B" w:rsidRDefault="00146A90" w:rsidP="00C5237B">
      <w:r>
        <w:rPr>
          <w:noProof/>
        </w:rPr>
        <w:drawing>
          <wp:anchor distT="0" distB="0" distL="114300" distR="114300" simplePos="0" relativeHeight="252098560" behindDoc="0" locked="0" layoutInCell="1" allowOverlap="1" wp14:anchorId="3E2557A8" wp14:editId="06D06ACB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1620000" cy="1047600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1546784949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784949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37B">
        <w:t>Try to have the person who has COVID-19 sleep in a different bedroom from people who do not have COVID-19.</w:t>
      </w:r>
    </w:p>
    <w:p w14:paraId="37BAA0F8" w14:textId="21F90245" w:rsidR="00C5237B" w:rsidRDefault="00146A90" w:rsidP="00C5237B">
      <w:r>
        <w:rPr>
          <w:noProof/>
        </w:rPr>
        <w:drawing>
          <wp:anchor distT="0" distB="0" distL="114300" distR="114300" simplePos="0" relativeHeight="252100608" behindDoc="0" locked="0" layoutInCell="1" allowOverlap="1" wp14:anchorId="783E3B22" wp14:editId="68D8D65F">
            <wp:simplePos x="0" y="0"/>
            <wp:positionH relativeFrom="margin">
              <wp:posOffset>0</wp:posOffset>
            </wp:positionH>
            <wp:positionV relativeFrom="paragraph">
              <wp:posOffset>268605</wp:posOffset>
            </wp:positionV>
            <wp:extent cx="1439545" cy="1439545"/>
            <wp:effectExtent l="0" t="0" r="0" b="0"/>
            <wp:wrapTight wrapText="bothSides">
              <wp:wrapPolygon edited="0">
                <wp:start x="10100" y="2477"/>
                <wp:lineTo x="7241" y="5907"/>
                <wp:lineTo x="1524" y="5907"/>
                <wp:lineTo x="0" y="6479"/>
                <wp:lineTo x="191" y="17913"/>
                <wp:lineTo x="381" y="18294"/>
                <wp:lineTo x="19247" y="18294"/>
                <wp:lineTo x="20771" y="17913"/>
                <wp:lineTo x="21152" y="17150"/>
                <wp:lineTo x="21343" y="8956"/>
                <wp:lineTo x="20390" y="5907"/>
                <wp:lineTo x="11243" y="2477"/>
                <wp:lineTo x="10100" y="2477"/>
              </wp:wrapPolygon>
            </wp:wrapTight>
            <wp:docPr id="1973215230" name="Picture 19732152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1903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8F0CD2" w14:textId="570FCEFA" w:rsidR="00C5237B" w:rsidRDefault="00C5237B" w:rsidP="00C5237B"/>
    <w:p w14:paraId="3C2A5B24" w14:textId="7F66C4C4" w:rsidR="00C5237B" w:rsidRDefault="00C5237B" w:rsidP="00C5237B">
      <w:r>
        <w:t>Stay away from other people in your home as much</w:t>
      </w:r>
      <w:r w:rsidR="00412716">
        <w:t xml:space="preserve"> as you can.</w:t>
      </w:r>
    </w:p>
    <w:p w14:paraId="6BFEC1F6" w14:textId="2763D88E" w:rsidR="00412716" w:rsidRDefault="00412716">
      <w:pPr>
        <w:spacing w:line="240" w:lineRule="auto"/>
        <w:ind w:left="0"/>
      </w:pPr>
      <w:r>
        <w:br w:type="page"/>
      </w:r>
    </w:p>
    <w:p w14:paraId="3C777F80" w14:textId="09733E61" w:rsidR="00412716" w:rsidRDefault="00412716" w:rsidP="00412716">
      <w:pPr>
        <w:pStyle w:val="Heading1"/>
      </w:pPr>
      <w:r>
        <w:lastRenderedPageBreak/>
        <w:t>Leaving isolation</w:t>
      </w:r>
    </w:p>
    <w:p w14:paraId="3FFD6640" w14:textId="5E5F8BC7" w:rsidR="00412716" w:rsidRDefault="00146A90" w:rsidP="00412716">
      <w:r>
        <w:rPr>
          <w:noProof/>
        </w:rPr>
        <w:drawing>
          <wp:anchor distT="0" distB="0" distL="114300" distR="114300" simplePos="0" relativeHeight="252102656" behindDoc="0" locked="0" layoutInCell="1" allowOverlap="1" wp14:anchorId="114CEEFE" wp14:editId="1A068830">
            <wp:simplePos x="0" y="0"/>
            <wp:positionH relativeFrom="margin">
              <wp:posOffset>0</wp:posOffset>
            </wp:positionH>
            <wp:positionV relativeFrom="paragraph">
              <wp:posOffset>288365</wp:posOffset>
            </wp:positionV>
            <wp:extent cx="1196340" cy="1351915"/>
            <wp:effectExtent l="0" t="0" r="3810" b="635"/>
            <wp:wrapTight wrapText="bothSides">
              <wp:wrapPolygon edited="0">
                <wp:start x="0" y="0"/>
                <wp:lineTo x="0" y="21306"/>
                <wp:lineTo x="21325" y="21306"/>
                <wp:lineTo x="21325" y="0"/>
                <wp:lineTo x="0" y="0"/>
              </wp:wrapPolygon>
            </wp:wrapTight>
            <wp:docPr id="1964608732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608732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340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F84E4" w14:textId="6AF83EBE" w:rsidR="00412716" w:rsidRDefault="00412716" w:rsidP="00412716"/>
    <w:p w14:paraId="05386FD2" w14:textId="24C43279" w:rsidR="00412716" w:rsidRDefault="00412716" w:rsidP="00412716">
      <w:r>
        <w:t>You can stop isolating:</w:t>
      </w:r>
    </w:p>
    <w:p w14:paraId="69AE5B7C" w14:textId="391A95BB" w:rsidR="00412716" w:rsidRDefault="00412716" w:rsidP="00412716">
      <w:pPr>
        <w:pStyle w:val="Listtoplevel"/>
      </w:pPr>
      <w:r>
        <w:t>after 5 days</w:t>
      </w:r>
      <w:r w:rsidR="0092173F">
        <w:t>, and</w:t>
      </w:r>
    </w:p>
    <w:p w14:paraId="00F4948B" w14:textId="1FF6E4C5" w:rsidR="00412716" w:rsidRDefault="00146A90" w:rsidP="00412716">
      <w:pPr>
        <w:pStyle w:val="Listtoplevel"/>
      </w:pPr>
      <w:r>
        <w:drawing>
          <wp:anchor distT="0" distB="0" distL="114300" distR="114300" simplePos="0" relativeHeight="252103680" behindDoc="0" locked="0" layoutInCell="1" allowOverlap="1" wp14:anchorId="196EFC0A" wp14:editId="6580305A">
            <wp:simplePos x="0" y="0"/>
            <wp:positionH relativeFrom="margin">
              <wp:posOffset>0</wp:posOffset>
            </wp:positionH>
            <wp:positionV relativeFrom="paragraph">
              <wp:posOffset>184150</wp:posOffset>
            </wp:positionV>
            <wp:extent cx="1439545" cy="971550"/>
            <wp:effectExtent l="0" t="0" r="0" b="6350"/>
            <wp:wrapTight wrapText="bothSides">
              <wp:wrapPolygon edited="0">
                <wp:start x="0" y="0"/>
                <wp:lineTo x="0" y="21459"/>
                <wp:lineTo x="21343" y="21459"/>
                <wp:lineTo x="21343" y="0"/>
                <wp:lineTo x="0" y="0"/>
              </wp:wrapPolygon>
            </wp:wrapTight>
            <wp:docPr id="1681216311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216311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you feel well again.</w:t>
      </w:r>
    </w:p>
    <w:p w14:paraId="3FCFBD8A" w14:textId="06668178" w:rsidR="00412716" w:rsidRDefault="00412716" w:rsidP="00412716"/>
    <w:p w14:paraId="574E3F9E" w14:textId="02159EDE" w:rsidR="00412716" w:rsidRDefault="00412716" w:rsidP="00412716"/>
    <w:p w14:paraId="0FA83888" w14:textId="127C6E63" w:rsidR="00412716" w:rsidRDefault="00146A90" w:rsidP="00412716">
      <w:r>
        <w:rPr>
          <w:noProof/>
        </w:rPr>
        <w:drawing>
          <wp:anchor distT="0" distB="0" distL="114300" distR="114300" simplePos="0" relativeHeight="252104704" behindDoc="0" locked="0" layoutInCell="1" allowOverlap="1" wp14:anchorId="3F098550" wp14:editId="38E5DDF1">
            <wp:simplePos x="0" y="0"/>
            <wp:positionH relativeFrom="margin">
              <wp:posOffset>0</wp:posOffset>
            </wp:positionH>
            <wp:positionV relativeFrom="paragraph">
              <wp:posOffset>65405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797986705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986705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If you still feel unwell after 5 days you should keep isolating until you feel well again.</w:t>
      </w:r>
    </w:p>
    <w:p w14:paraId="2579D60C" w14:textId="7310CACD" w:rsidR="00412716" w:rsidRDefault="00412716" w:rsidP="00412716"/>
    <w:p w14:paraId="255B8E15" w14:textId="5041C720" w:rsidR="00412716" w:rsidRDefault="00146A90" w:rsidP="00412716">
      <w:r>
        <w:rPr>
          <w:noProof/>
        </w:rPr>
        <w:drawing>
          <wp:anchor distT="0" distB="0" distL="114300" distR="114300" simplePos="0" relativeHeight="252107776" behindDoc="0" locked="0" layoutInCell="1" allowOverlap="1" wp14:anchorId="48BA94AA" wp14:editId="1E6FF60E">
            <wp:simplePos x="0" y="0"/>
            <wp:positionH relativeFrom="column">
              <wp:posOffset>914400</wp:posOffset>
            </wp:positionH>
            <wp:positionV relativeFrom="paragraph">
              <wp:posOffset>90170</wp:posOffset>
            </wp:positionV>
            <wp:extent cx="1034415" cy="1034415"/>
            <wp:effectExtent l="0" t="0" r="0" b="0"/>
            <wp:wrapTight wrapText="bothSides">
              <wp:wrapPolygon edited="0">
                <wp:start x="3978" y="2122"/>
                <wp:lineTo x="2652" y="4243"/>
                <wp:lineTo x="2652" y="4773"/>
                <wp:lineTo x="4508" y="6895"/>
                <wp:lineTo x="7425" y="11138"/>
                <wp:lineTo x="3448" y="15381"/>
                <wp:lineTo x="2387" y="16972"/>
                <wp:lineTo x="4243" y="18564"/>
                <wp:lineTo x="16177" y="19094"/>
                <wp:lineTo x="17238" y="19094"/>
                <wp:lineTo x="18298" y="18298"/>
                <wp:lineTo x="18564" y="16442"/>
                <wp:lineTo x="13790" y="11138"/>
                <wp:lineTo x="19094" y="3978"/>
                <wp:lineTo x="16972" y="2652"/>
                <wp:lineTo x="5039" y="2122"/>
                <wp:lineTo x="3978" y="2122"/>
              </wp:wrapPolygon>
            </wp:wrapTight>
            <wp:docPr id="1775269182" name="Graphic 1775269182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66620" name="Graphic 5" descr="Close with solid fill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41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105728" behindDoc="0" locked="0" layoutInCell="1" allowOverlap="1" wp14:anchorId="3C917D94" wp14:editId="3FD09E90">
            <wp:simplePos x="0" y="0"/>
            <wp:positionH relativeFrom="margin">
              <wp:posOffset>0</wp:posOffset>
            </wp:positionH>
            <wp:positionV relativeFrom="paragraph">
              <wp:posOffset>99695</wp:posOffset>
            </wp:positionV>
            <wp:extent cx="1079500" cy="942975"/>
            <wp:effectExtent l="0" t="0" r="0" b="0"/>
            <wp:wrapTight wrapText="bothSides">
              <wp:wrapPolygon edited="0">
                <wp:start x="0" y="0"/>
                <wp:lineTo x="0" y="21236"/>
                <wp:lineTo x="21346" y="21236"/>
                <wp:lineTo x="21346" y="0"/>
                <wp:lineTo x="0" y="0"/>
              </wp:wrapPolygon>
            </wp:wrapTight>
            <wp:docPr id="124776046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76046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9FDA3" w14:textId="2C6D031D" w:rsidR="00412716" w:rsidRDefault="00412716" w:rsidP="00412716">
      <w:r>
        <w:t>You do not need to do another RAT.</w:t>
      </w:r>
    </w:p>
    <w:p w14:paraId="76DA18A5" w14:textId="08738676" w:rsidR="00412716" w:rsidRDefault="00412716" w:rsidP="00412716"/>
    <w:p w14:paraId="4BCB4478" w14:textId="4D4E7746" w:rsidR="00412716" w:rsidRDefault="00412716" w:rsidP="00412716"/>
    <w:p w14:paraId="5AE0404B" w14:textId="278462D4" w:rsidR="00412716" w:rsidRDefault="004151FA" w:rsidP="00412716">
      <w:r>
        <w:rPr>
          <w:noProof/>
        </w:rPr>
        <w:drawing>
          <wp:anchor distT="0" distB="0" distL="114300" distR="114300" simplePos="0" relativeHeight="252108800" behindDoc="0" locked="0" layoutInCell="1" allowOverlap="1" wp14:anchorId="044EB2FF" wp14:editId="1CD031AA">
            <wp:simplePos x="0" y="0"/>
            <wp:positionH relativeFrom="margin">
              <wp:posOffset>0</wp:posOffset>
            </wp:positionH>
            <wp:positionV relativeFrom="paragraph">
              <wp:posOffset>25400</wp:posOffset>
            </wp:positionV>
            <wp:extent cx="1619885" cy="1763395"/>
            <wp:effectExtent l="0" t="0" r="5715" b="1905"/>
            <wp:wrapTight wrapText="bothSides">
              <wp:wrapPolygon edited="0">
                <wp:start x="0" y="0"/>
                <wp:lineTo x="0" y="21468"/>
                <wp:lineTo x="21507" y="21468"/>
                <wp:lineTo x="21507" y="0"/>
                <wp:lineTo x="0" y="0"/>
              </wp:wrapPolygon>
            </wp:wrapTight>
            <wp:docPr id="512743787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743787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You might get a text message to say you can stop isolating.</w:t>
      </w:r>
    </w:p>
    <w:p w14:paraId="779025B9" w14:textId="77777777" w:rsidR="00412716" w:rsidRDefault="00412716" w:rsidP="00412716"/>
    <w:p w14:paraId="678BD5F7" w14:textId="77777777" w:rsidR="00412716" w:rsidRDefault="00412716" w:rsidP="00412716"/>
    <w:p w14:paraId="5B018BB4" w14:textId="647804A6" w:rsidR="00412716" w:rsidRDefault="00412716" w:rsidP="00412716">
      <w:r>
        <w:t>You do not need to wait for the message before you stop isolating.</w:t>
      </w:r>
    </w:p>
    <w:p w14:paraId="433F6663" w14:textId="69906655" w:rsidR="00412716" w:rsidRDefault="004151FA" w:rsidP="00412716">
      <w:r>
        <w:rPr>
          <w:noProof/>
        </w:rPr>
        <w:lastRenderedPageBreak/>
        <w:drawing>
          <wp:anchor distT="0" distB="0" distL="114300" distR="114300" simplePos="0" relativeHeight="252109824" behindDoc="0" locked="0" layoutInCell="1" allowOverlap="1" wp14:anchorId="63B2B19B" wp14:editId="14BB236E">
            <wp:simplePos x="0" y="0"/>
            <wp:positionH relativeFrom="margin">
              <wp:posOffset>0</wp:posOffset>
            </wp:positionH>
            <wp:positionV relativeFrom="page">
              <wp:posOffset>802640</wp:posOffset>
            </wp:positionV>
            <wp:extent cx="1440000" cy="1440000"/>
            <wp:effectExtent l="0" t="0" r="0" b="0"/>
            <wp:wrapTight wrapText="bothSides">
              <wp:wrapPolygon edited="0">
                <wp:start x="3811" y="381"/>
                <wp:lineTo x="3240" y="953"/>
                <wp:lineTo x="3240" y="9909"/>
                <wp:lineTo x="3621" y="17913"/>
                <wp:lineTo x="4955" y="19056"/>
                <wp:lineTo x="7051" y="19247"/>
                <wp:lineTo x="14864" y="20962"/>
                <wp:lineTo x="15435" y="21343"/>
                <wp:lineTo x="16388" y="21343"/>
                <wp:lineTo x="16579" y="20962"/>
                <wp:lineTo x="18484" y="19056"/>
                <wp:lineTo x="19056" y="16960"/>
                <wp:lineTo x="19247" y="1143"/>
                <wp:lineTo x="18103" y="953"/>
                <wp:lineTo x="7051" y="381"/>
                <wp:lineTo x="3811" y="381"/>
              </wp:wrapPolygon>
            </wp:wrapTight>
            <wp:docPr id="191726092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26092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There might be different rules about going back to places like:</w:t>
      </w:r>
    </w:p>
    <w:p w14:paraId="4FCB98E2" w14:textId="5A7F7624" w:rsidR="00412716" w:rsidRDefault="00412716" w:rsidP="00412716">
      <w:pPr>
        <w:pStyle w:val="Listtoplevel"/>
      </w:pPr>
      <w:r>
        <w:t>work</w:t>
      </w:r>
    </w:p>
    <w:p w14:paraId="5517836A" w14:textId="66D6E72E" w:rsidR="00412716" w:rsidRDefault="004151FA" w:rsidP="00412716">
      <w:pPr>
        <w:pStyle w:val="Listtoplevel"/>
      </w:pPr>
      <w:r>
        <w:drawing>
          <wp:anchor distT="0" distB="0" distL="114300" distR="114300" simplePos="0" relativeHeight="252110848" behindDoc="0" locked="0" layoutInCell="1" allowOverlap="1" wp14:anchorId="14753847" wp14:editId="7CC4609B">
            <wp:simplePos x="0" y="0"/>
            <wp:positionH relativeFrom="margin">
              <wp:posOffset>0</wp:posOffset>
            </wp:positionH>
            <wp:positionV relativeFrom="paragraph">
              <wp:posOffset>457835</wp:posOffset>
            </wp:positionV>
            <wp:extent cx="1439545" cy="1439545"/>
            <wp:effectExtent l="0" t="0" r="0" b="0"/>
            <wp:wrapTight wrapText="bothSides">
              <wp:wrapPolygon edited="0">
                <wp:start x="20771" y="0"/>
                <wp:lineTo x="1143" y="0"/>
                <wp:lineTo x="0" y="191"/>
                <wp:lineTo x="0" y="21343"/>
                <wp:lineTo x="21343" y="21343"/>
                <wp:lineTo x="21343" y="0"/>
                <wp:lineTo x="20771" y="0"/>
              </wp:wrapPolygon>
            </wp:wrapTight>
            <wp:docPr id="15059592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9592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school</w:t>
      </w:r>
    </w:p>
    <w:p w14:paraId="1C86624E" w14:textId="3F31715E" w:rsidR="00412716" w:rsidRDefault="00412716" w:rsidP="00412716"/>
    <w:p w14:paraId="09D8B31D" w14:textId="449ECEED" w:rsidR="00412716" w:rsidRDefault="00412716" w:rsidP="00412716"/>
    <w:p w14:paraId="3B8EB48E" w14:textId="021D2583" w:rsidR="00412716" w:rsidRDefault="00412716" w:rsidP="00412716">
      <w:r>
        <w:t>You should ask your work / school if it is okay to go back.</w:t>
      </w:r>
    </w:p>
    <w:p w14:paraId="69A5D5AC" w14:textId="41A08D9D" w:rsidR="00412716" w:rsidRDefault="00412716">
      <w:pPr>
        <w:spacing w:line="240" w:lineRule="auto"/>
        <w:ind w:left="0"/>
      </w:pPr>
      <w:r>
        <w:br w:type="page"/>
      </w:r>
    </w:p>
    <w:p w14:paraId="7F6915EB" w14:textId="6F94DCD3" w:rsidR="00412716" w:rsidRDefault="00412716" w:rsidP="00412716">
      <w:pPr>
        <w:pStyle w:val="Heading1"/>
      </w:pPr>
      <w:r>
        <w:lastRenderedPageBreak/>
        <w:t>If you are a household contact</w:t>
      </w:r>
    </w:p>
    <w:p w14:paraId="41E7EAAA" w14:textId="77937896" w:rsidR="00412716" w:rsidRDefault="00412716" w:rsidP="00412716"/>
    <w:p w14:paraId="3F131C3C" w14:textId="4BFC8CDE" w:rsidR="00412716" w:rsidRDefault="004151FA" w:rsidP="00412716">
      <w:r>
        <w:rPr>
          <w:noProof/>
        </w:rPr>
        <w:drawing>
          <wp:anchor distT="0" distB="0" distL="114300" distR="114300" simplePos="0" relativeHeight="252112896" behindDoc="0" locked="0" layoutInCell="1" allowOverlap="1" wp14:anchorId="144FA946" wp14:editId="65283180">
            <wp:simplePos x="0" y="0"/>
            <wp:positionH relativeFrom="margin">
              <wp:posOffset>0</wp:posOffset>
            </wp:positionH>
            <wp:positionV relativeFrom="paragraph">
              <wp:posOffset>121285</wp:posOffset>
            </wp:positionV>
            <wp:extent cx="1439545" cy="1439545"/>
            <wp:effectExtent l="0" t="0" r="0" b="0"/>
            <wp:wrapTight wrapText="bothSides">
              <wp:wrapPolygon edited="0">
                <wp:start x="9909" y="0"/>
                <wp:lineTo x="6098" y="953"/>
                <wp:lineTo x="5717" y="1143"/>
                <wp:lineTo x="5717" y="3430"/>
                <wp:lineTo x="1524" y="6479"/>
                <wp:lineTo x="0" y="7813"/>
                <wp:lineTo x="191" y="8385"/>
                <wp:lineTo x="3430" y="9528"/>
                <wp:lineTo x="1334" y="9909"/>
                <wp:lineTo x="953" y="10290"/>
                <wp:lineTo x="1143" y="21343"/>
                <wp:lineTo x="20199" y="21343"/>
                <wp:lineTo x="20771" y="10671"/>
                <wp:lineTo x="20009" y="9909"/>
                <wp:lineTo x="17532" y="9528"/>
                <wp:lineTo x="20390" y="8575"/>
                <wp:lineTo x="20771" y="7813"/>
                <wp:lineTo x="19437" y="6479"/>
                <wp:lineTo x="15054" y="3430"/>
                <wp:lineTo x="11052" y="0"/>
                <wp:lineTo x="9909" y="0"/>
              </wp:wrapPolygon>
            </wp:wrapTight>
            <wp:docPr id="1770264484" name="Picture 17702644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84834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D6F67A" w14:textId="13C526D2" w:rsidR="00412716" w:rsidRDefault="00412716" w:rsidP="00412716">
      <w:r>
        <w:t xml:space="preserve">You are </w:t>
      </w:r>
      <w:r w:rsidRPr="00412716">
        <w:rPr>
          <w:b/>
          <w:bCs/>
        </w:rPr>
        <w:t>a household contact</w:t>
      </w:r>
      <w:r>
        <w:t xml:space="preserve"> if you:</w:t>
      </w:r>
    </w:p>
    <w:p w14:paraId="52CF02A0" w14:textId="10C4FAC4" w:rsidR="00412716" w:rsidRDefault="00412716" w:rsidP="00412716">
      <w:pPr>
        <w:pStyle w:val="Listtoplevel"/>
      </w:pPr>
      <w:r>
        <w:t>live with someone who has COVID-19</w:t>
      </w:r>
    </w:p>
    <w:p w14:paraId="7D2C010A" w14:textId="37D0C0CA" w:rsidR="00412716" w:rsidRDefault="004151FA" w:rsidP="00412716">
      <w:pPr>
        <w:pStyle w:val="Listtoplevel"/>
      </w:pPr>
      <w:r>
        <w:drawing>
          <wp:anchor distT="0" distB="0" distL="114300" distR="114300" simplePos="0" relativeHeight="252113920" behindDoc="0" locked="0" layoutInCell="1" allowOverlap="1" wp14:anchorId="3F543CB3" wp14:editId="0D740840">
            <wp:simplePos x="0" y="0"/>
            <wp:positionH relativeFrom="margin">
              <wp:posOffset>0</wp:posOffset>
            </wp:positionH>
            <wp:positionV relativeFrom="paragraph">
              <wp:posOffset>62865</wp:posOffset>
            </wp:positionV>
            <wp:extent cx="1439545" cy="1490345"/>
            <wp:effectExtent l="0" t="0" r="0" b="0"/>
            <wp:wrapTight wrapText="bothSides">
              <wp:wrapPolygon edited="0">
                <wp:start x="0" y="0"/>
                <wp:lineTo x="0" y="21352"/>
                <wp:lineTo x="21343" y="21352"/>
                <wp:lineTo x="21343" y="0"/>
                <wp:lineTo x="0" y="0"/>
              </wp:wrapPolygon>
            </wp:wrapTight>
            <wp:docPr id="997341695" name="Picture 9973416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91084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have spent 8 hours or more with someone who has COVID-19.</w:t>
      </w:r>
    </w:p>
    <w:p w14:paraId="2D2194E5" w14:textId="7E1C3722" w:rsidR="00412716" w:rsidRDefault="00412716" w:rsidP="00412716"/>
    <w:p w14:paraId="42A0AD05" w14:textId="15A03F59" w:rsidR="00412716" w:rsidRDefault="00412716" w:rsidP="00412716"/>
    <w:p w14:paraId="73A82B7D" w14:textId="3FAAE7DD" w:rsidR="00412716" w:rsidRDefault="004151FA" w:rsidP="00412716">
      <w:r>
        <w:rPr>
          <w:noProof/>
        </w:rPr>
        <w:drawing>
          <wp:anchor distT="0" distB="0" distL="114300" distR="114300" simplePos="0" relativeHeight="252115968" behindDoc="0" locked="0" layoutInCell="1" allowOverlap="1" wp14:anchorId="1BBC1293" wp14:editId="1EC480A0">
            <wp:simplePos x="0" y="0"/>
            <wp:positionH relativeFrom="margin">
              <wp:align>left</wp:align>
            </wp:positionH>
            <wp:positionV relativeFrom="paragraph">
              <wp:posOffset>135255</wp:posOffset>
            </wp:positionV>
            <wp:extent cx="1141200" cy="1620000"/>
            <wp:effectExtent l="0" t="0" r="1905" b="5715"/>
            <wp:wrapTight wrapText="bothSides">
              <wp:wrapPolygon edited="0">
                <wp:start x="0" y="0"/>
                <wp:lineTo x="0" y="21507"/>
                <wp:lineTo x="21396" y="21507"/>
                <wp:lineTo x="21396" y="0"/>
                <wp:lineTo x="0" y="0"/>
              </wp:wrapPolygon>
            </wp:wrapTight>
            <wp:docPr id="1410878492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878492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2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716">
        <w:t>If you are away from home household contacts are people who share the same:</w:t>
      </w:r>
    </w:p>
    <w:p w14:paraId="6A7C2EF8" w14:textId="67247AF4" w:rsidR="004D1926" w:rsidRDefault="004D1926" w:rsidP="00412716">
      <w:pPr>
        <w:pStyle w:val="Listtoplevel"/>
      </w:pPr>
      <w:r>
        <w:t>caravan / campervan</w:t>
      </w:r>
    </w:p>
    <w:p w14:paraId="3CE7B342" w14:textId="7D8DDD72" w:rsidR="004D1926" w:rsidRDefault="0092414C" w:rsidP="00412716">
      <w:pPr>
        <w:pStyle w:val="Listtoplevel"/>
      </w:pPr>
      <w:r>
        <w:drawing>
          <wp:anchor distT="0" distB="0" distL="114300" distR="114300" simplePos="0" relativeHeight="252114944" behindDoc="0" locked="0" layoutInCell="1" allowOverlap="1" wp14:anchorId="5B36688E" wp14:editId="46A6ECB2">
            <wp:simplePos x="0" y="0"/>
            <wp:positionH relativeFrom="margin">
              <wp:posOffset>0</wp:posOffset>
            </wp:positionH>
            <wp:positionV relativeFrom="paragraph">
              <wp:posOffset>271145</wp:posOffset>
            </wp:positionV>
            <wp:extent cx="1439545" cy="1670050"/>
            <wp:effectExtent l="0" t="0" r="0" b="6350"/>
            <wp:wrapTight wrapText="bothSides">
              <wp:wrapPolygon edited="0">
                <wp:start x="0" y="0"/>
                <wp:lineTo x="0" y="21518"/>
                <wp:lineTo x="21343" y="21518"/>
                <wp:lineTo x="21343" y="0"/>
                <wp:lineTo x="0" y="0"/>
              </wp:wrapPolygon>
            </wp:wrapTight>
            <wp:docPr id="164990702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907022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tent</w:t>
      </w:r>
    </w:p>
    <w:p w14:paraId="59C11AFC" w14:textId="08FD446B" w:rsidR="004D1926" w:rsidRDefault="004D1926" w:rsidP="00412716">
      <w:pPr>
        <w:pStyle w:val="Listtoplevel"/>
      </w:pPr>
      <w:r>
        <w:t>bach / holiday hom</w:t>
      </w:r>
      <w:r w:rsidR="00316E30">
        <w:t>e</w:t>
      </w:r>
    </w:p>
    <w:p w14:paraId="51EF34E0" w14:textId="77367B82" w:rsidR="0092414C" w:rsidRDefault="0092414C" w:rsidP="0092414C">
      <w:pPr>
        <w:pStyle w:val="Listtoplevel"/>
      </w:pPr>
      <w:r>
        <w:t>hotel / motel room</w:t>
      </w:r>
      <w:r w:rsidR="00316E30">
        <w:t>.</w:t>
      </w:r>
    </w:p>
    <w:p w14:paraId="373ED864" w14:textId="77777777" w:rsidR="004D1926" w:rsidRDefault="004D1926" w:rsidP="0092414C">
      <w:pPr>
        <w:ind w:left="0"/>
      </w:pPr>
    </w:p>
    <w:p w14:paraId="122E87F4" w14:textId="65A9DA38" w:rsidR="004D1926" w:rsidRDefault="00B36DBB" w:rsidP="004D1926">
      <w:r>
        <w:rPr>
          <w:noProof/>
        </w:rPr>
        <w:lastRenderedPageBreak/>
        <w:drawing>
          <wp:anchor distT="0" distB="0" distL="114300" distR="114300" simplePos="0" relativeHeight="252119040" behindDoc="0" locked="0" layoutInCell="1" allowOverlap="1" wp14:anchorId="38681EE3" wp14:editId="024E741F">
            <wp:simplePos x="0" y="0"/>
            <wp:positionH relativeFrom="column">
              <wp:posOffset>1022985</wp:posOffset>
            </wp:positionH>
            <wp:positionV relativeFrom="paragraph">
              <wp:posOffset>0</wp:posOffset>
            </wp:positionV>
            <wp:extent cx="1034415" cy="1034415"/>
            <wp:effectExtent l="0" t="0" r="0" b="0"/>
            <wp:wrapTight wrapText="bothSides">
              <wp:wrapPolygon edited="0">
                <wp:start x="3978" y="2122"/>
                <wp:lineTo x="2652" y="4243"/>
                <wp:lineTo x="2652" y="4773"/>
                <wp:lineTo x="4508" y="6895"/>
                <wp:lineTo x="7425" y="11138"/>
                <wp:lineTo x="3448" y="15381"/>
                <wp:lineTo x="2387" y="16972"/>
                <wp:lineTo x="4243" y="18564"/>
                <wp:lineTo x="16177" y="19094"/>
                <wp:lineTo x="17238" y="19094"/>
                <wp:lineTo x="18298" y="18298"/>
                <wp:lineTo x="18564" y="16442"/>
                <wp:lineTo x="13790" y="11138"/>
                <wp:lineTo x="19094" y="3978"/>
                <wp:lineTo x="16972" y="2652"/>
                <wp:lineTo x="5039" y="2122"/>
                <wp:lineTo x="3978" y="2122"/>
              </wp:wrapPolygon>
            </wp:wrapTight>
            <wp:docPr id="1580617360" name="Graphic 158061736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66620" name="Graphic 5" descr="Close with solid fill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41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118016" behindDoc="0" locked="0" layoutInCell="1" allowOverlap="1" wp14:anchorId="586FAB98" wp14:editId="402587EF">
            <wp:simplePos x="0" y="0"/>
            <wp:positionH relativeFrom="margin">
              <wp:posOffset>0</wp:posOffset>
            </wp:positionH>
            <wp:positionV relativeFrom="page">
              <wp:posOffset>791845</wp:posOffset>
            </wp:positionV>
            <wp:extent cx="1259840" cy="1259840"/>
            <wp:effectExtent l="0" t="0" r="0" b="0"/>
            <wp:wrapTight wrapText="bothSides">
              <wp:wrapPolygon edited="0">
                <wp:start x="0" y="0"/>
                <wp:lineTo x="0" y="21339"/>
                <wp:lineTo x="21339" y="21339"/>
                <wp:lineTo x="21339" y="0"/>
                <wp:lineTo x="0" y="0"/>
              </wp:wrapPolygon>
            </wp:wrapTight>
            <wp:docPr id="1880498208" name="Picture 18804982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You do not need to isolate if you are a household contact.</w:t>
      </w:r>
    </w:p>
    <w:p w14:paraId="6C55C80A" w14:textId="77777777" w:rsidR="004D1926" w:rsidRDefault="004D1926" w:rsidP="004D1926"/>
    <w:p w14:paraId="2DD22204" w14:textId="77777777" w:rsidR="004D1926" w:rsidRDefault="004D1926" w:rsidP="004D1926"/>
    <w:p w14:paraId="2C037A56" w14:textId="2FBAD510" w:rsidR="004D1926" w:rsidRDefault="00B36DBB" w:rsidP="003D51E6">
      <w:r>
        <w:rPr>
          <w:rFonts w:eastAsiaTheme="minorHAnsi"/>
          <w:noProof/>
          <w:lang w:val="en-GB"/>
        </w:rPr>
        <w:drawing>
          <wp:anchor distT="0" distB="0" distL="114300" distR="114300" simplePos="0" relativeHeight="252122112" behindDoc="0" locked="0" layoutInCell="1" allowOverlap="1" wp14:anchorId="67454FCF" wp14:editId="46AE7C7F">
            <wp:simplePos x="0" y="0"/>
            <wp:positionH relativeFrom="margin">
              <wp:posOffset>0</wp:posOffset>
            </wp:positionH>
            <wp:positionV relativeFrom="paragraph">
              <wp:posOffset>83185</wp:posOffset>
            </wp:positionV>
            <wp:extent cx="1619885" cy="608330"/>
            <wp:effectExtent l="0" t="0" r="5715" b="1270"/>
            <wp:wrapTight wrapText="bothSides">
              <wp:wrapPolygon edited="0">
                <wp:start x="0" y="0"/>
                <wp:lineTo x="0" y="21194"/>
                <wp:lineTo x="21507" y="21194"/>
                <wp:lineTo x="21507" y="0"/>
                <wp:lineTo x="0" y="0"/>
              </wp:wrapPolygon>
            </wp:wrapTight>
            <wp:docPr id="333260774" name="Picture 3332607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2637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51E6">
        <w:rPr>
          <w:rStyle w:val="ui-provider"/>
        </w:rPr>
        <w:t>Household contacts should stay home and do a RAT if they have symptoms.</w:t>
      </w:r>
    </w:p>
    <w:p w14:paraId="42FCDA58" w14:textId="77777777" w:rsidR="007A304D" w:rsidRDefault="007A304D" w:rsidP="007A304D"/>
    <w:p w14:paraId="795142FF" w14:textId="77777777" w:rsidR="007A304D" w:rsidRDefault="007A304D" w:rsidP="007A304D">
      <w:r>
        <w:rPr>
          <w:noProof/>
        </w:rPr>
        <w:drawing>
          <wp:anchor distT="0" distB="0" distL="114300" distR="114300" simplePos="0" relativeHeight="252156928" behindDoc="0" locked="0" layoutInCell="1" allowOverlap="1" wp14:anchorId="149D0AE8" wp14:editId="67B8321B">
            <wp:simplePos x="0" y="0"/>
            <wp:positionH relativeFrom="margin">
              <wp:posOffset>0</wp:posOffset>
            </wp:positionH>
            <wp:positionV relativeFrom="paragraph">
              <wp:posOffset>231140</wp:posOffset>
            </wp:positionV>
            <wp:extent cx="1439545" cy="1439545"/>
            <wp:effectExtent l="0" t="0" r="0" b="0"/>
            <wp:wrapTight wrapText="bothSides">
              <wp:wrapPolygon edited="0">
                <wp:start x="10100" y="2477"/>
                <wp:lineTo x="7241" y="5907"/>
                <wp:lineTo x="1524" y="5907"/>
                <wp:lineTo x="0" y="6479"/>
                <wp:lineTo x="191" y="17913"/>
                <wp:lineTo x="381" y="18294"/>
                <wp:lineTo x="19247" y="18294"/>
                <wp:lineTo x="20771" y="17913"/>
                <wp:lineTo x="21152" y="17150"/>
                <wp:lineTo x="21343" y="8956"/>
                <wp:lineTo x="20390" y="5907"/>
                <wp:lineTo x="11243" y="2477"/>
                <wp:lineTo x="10100" y="2477"/>
              </wp:wrapPolygon>
            </wp:wrapTight>
            <wp:docPr id="31182559" name="Picture 311825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1903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43975" w14:textId="1CDD1E64" w:rsidR="007A304D" w:rsidRDefault="007A304D" w:rsidP="007A304D">
      <w:r>
        <w:t>Try to stay away from the person who has COVID-19.</w:t>
      </w:r>
    </w:p>
    <w:p w14:paraId="33AD1E4A" w14:textId="77777777" w:rsidR="007A304D" w:rsidRDefault="007A304D" w:rsidP="004D1926"/>
    <w:p w14:paraId="09E8736F" w14:textId="31876EA9" w:rsidR="004D1926" w:rsidRDefault="00B36DBB" w:rsidP="004D1926">
      <w:r>
        <w:rPr>
          <w:noProof/>
        </w:rPr>
        <w:drawing>
          <wp:anchor distT="0" distB="0" distL="114300" distR="114300" simplePos="0" relativeHeight="252126208" behindDoc="0" locked="0" layoutInCell="1" allowOverlap="1" wp14:anchorId="4337052E" wp14:editId="054266A3">
            <wp:simplePos x="0" y="0"/>
            <wp:positionH relativeFrom="margin">
              <wp:posOffset>0</wp:posOffset>
            </wp:positionH>
            <wp:positionV relativeFrom="paragraph">
              <wp:posOffset>147320</wp:posOffset>
            </wp:positionV>
            <wp:extent cx="1439545" cy="1439545"/>
            <wp:effectExtent l="0" t="0" r="0" b="0"/>
            <wp:wrapTight wrapText="bothSides">
              <wp:wrapPolygon edited="0">
                <wp:start x="9528" y="0"/>
                <wp:lineTo x="8766" y="953"/>
                <wp:lineTo x="8766" y="1715"/>
                <wp:lineTo x="8956" y="3240"/>
                <wp:lineTo x="7241" y="4573"/>
                <wp:lineTo x="6670" y="5526"/>
                <wp:lineTo x="6860" y="6288"/>
                <wp:lineTo x="4573" y="6670"/>
                <wp:lineTo x="2477" y="8194"/>
                <wp:lineTo x="2668" y="16960"/>
                <wp:lineTo x="5907" y="18484"/>
                <wp:lineTo x="8956" y="19056"/>
                <wp:lineTo x="11434" y="21152"/>
                <wp:lineTo x="12196" y="21343"/>
                <wp:lineTo x="13720" y="21343"/>
                <wp:lineTo x="16007" y="20581"/>
                <wp:lineTo x="16960" y="19247"/>
                <wp:lineTo x="16198" y="18484"/>
                <wp:lineTo x="17150" y="15435"/>
                <wp:lineTo x="17532" y="12958"/>
                <wp:lineTo x="17341" y="12386"/>
                <wp:lineTo x="15626" y="9337"/>
                <wp:lineTo x="15626" y="5907"/>
                <wp:lineTo x="13339" y="4192"/>
                <wp:lineTo x="11815" y="3240"/>
                <wp:lineTo x="11815" y="953"/>
                <wp:lineTo x="11243" y="0"/>
                <wp:lineTo x="9528" y="0"/>
              </wp:wrapPolygon>
            </wp:wrapTight>
            <wp:docPr id="1720013796" name="Picture 1720013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59728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B5AED8" w14:textId="42B7D564" w:rsidR="004D1926" w:rsidRDefault="004D1926" w:rsidP="004D1926">
      <w:r>
        <w:t>If you test positive for COVID-19 you should isolate for 5 days.</w:t>
      </w:r>
    </w:p>
    <w:p w14:paraId="2FA640B5" w14:textId="77777777" w:rsidR="004D1926" w:rsidRDefault="004D1926" w:rsidP="004D1926"/>
    <w:p w14:paraId="4ED768D9" w14:textId="77777777" w:rsidR="004D1926" w:rsidRDefault="004D1926" w:rsidP="004D1926"/>
    <w:p w14:paraId="393F6D34" w14:textId="77777777" w:rsidR="004D1926" w:rsidRDefault="004D1926">
      <w:pPr>
        <w:spacing w:line="240" w:lineRule="auto"/>
        <w:ind w:left="0"/>
      </w:pPr>
      <w:r>
        <w:br w:type="page"/>
      </w:r>
    </w:p>
    <w:p w14:paraId="3C56537A" w14:textId="2C153DDE" w:rsidR="004D1926" w:rsidRDefault="00585045" w:rsidP="004D1926">
      <w:r>
        <w:rPr>
          <w:noProof/>
          <w:lang w:eastAsia="en-NZ"/>
        </w:rPr>
        <w:lastRenderedPageBreak/>
        <w:drawing>
          <wp:anchor distT="0" distB="0" distL="114300" distR="114300" simplePos="0" relativeHeight="252134400" behindDoc="0" locked="0" layoutInCell="1" allowOverlap="1" wp14:anchorId="31051D60" wp14:editId="2B5D0C1A">
            <wp:simplePos x="0" y="0"/>
            <wp:positionH relativeFrom="column">
              <wp:posOffset>-145415</wp:posOffset>
            </wp:positionH>
            <wp:positionV relativeFrom="paragraph">
              <wp:posOffset>-399415</wp:posOffset>
            </wp:positionV>
            <wp:extent cx="1765300" cy="1765300"/>
            <wp:effectExtent l="0" t="0" r="0" b="0"/>
            <wp:wrapNone/>
            <wp:docPr id="1140880374" name="Picture 1140880374" descr="3M Disposable Respirator Face mask (P2) 3 Pack, , hi-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M Disposable Respirator Face mask (P2) 3 Pack, , hi-res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1926">
        <w:t>You should wear a face mask if you go out while anyone in your home has COVID-19.</w:t>
      </w:r>
    </w:p>
    <w:p w14:paraId="74C37EC4" w14:textId="753085DD" w:rsidR="004D1926" w:rsidRDefault="004D1926" w:rsidP="004D1926"/>
    <w:p w14:paraId="19F2CFDE" w14:textId="618C5E54" w:rsidR="004D1926" w:rsidRDefault="00B36DBB" w:rsidP="004D1926">
      <w:r>
        <w:rPr>
          <w:noProof/>
        </w:rPr>
        <w:drawing>
          <wp:anchor distT="0" distB="0" distL="114300" distR="114300" simplePos="0" relativeHeight="252130304" behindDoc="0" locked="0" layoutInCell="1" allowOverlap="1" wp14:anchorId="4602D382" wp14:editId="5FC9CA55">
            <wp:simplePos x="0" y="0"/>
            <wp:positionH relativeFrom="margin">
              <wp:posOffset>0</wp:posOffset>
            </wp:positionH>
            <wp:positionV relativeFrom="page">
              <wp:posOffset>2583180</wp:posOffset>
            </wp:positionV>
            <wp:extent cx="1619885" cy="1191260"/>
            <wp:effectExtent l="0" t="0" r="5715" b="2540"/>
            <wp:wrapTight wrapText="bothSides">
              <wp:wrapPolygon edited="0">
                <wp:start x="0" y="0"/>
                <wp:lineTo x="0" y="21416"/>
                <wp:lineTo x="21507" y="21416"/>
                <wp:lineTo x="21507" y="0"/>
                <wp:lineTo x="0" y="0"/>
              </wp:wrapPolygon>
            </wp:wrapTight>
            <wp:docPr id="682737235" name="Picture 682737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88611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BCD26" w14:textId="2DD2709A" w:rsidR="004D1926" w:rsidRDefault="004D1926" w:rsidP="004D1926">
      <w:r>
        <w:t>It is very important to wear a face mask if you are visiting people who could get very sick from COVID-19 like:</w:t>
      </w:r>
    </w:p>
    <w:p w14:paraId="2A09B082" w14:textId="303F5E43" w:rsidR="004D1926" w:rsidRDefault="00B36DBB" w:rsidP="004D1926">
      <w:pPr>
        <w:pStyle w:val="Listtoplevel"/>
      </w:pPr>
      <w:r>
        <w:drawing>
          <wp:anchor distT="0" distB="0" distL="114300" distR="114300" simplePos="0" relativeHeight="252132352" behindDoc="0" locked="0" layoutInCell="1" allowOverlap="1" wp14:anchorId="3C67EFB5" wp14:editId="238EA1F4">
            <wp:simplePos x="0" y="0"/>
            <wp:positionH relativeFrom="margin">
              <wp:posOffset>0</wp:posOffset>
            </wp:positionH>
            <wp:positionV relativeFrom="paragraph">
              <wp:posOffset>41275</wp:posOffset>
            </wp:positionV>
            <wp:extent cx="1439545" cy="816610"/>
            <wp:effectExtent l="0" t="0" r="0" b="0"/>
            <wp:wrapTight wrapText="bothSides">
              <wp:wrapPolygon edited="0">
                <wp:start x="0" y="0"/>
                <wp:lineTo x="0" y="21163"/>
                <wp:lineTo x="21343" y="21163"/>
                <wp:lineTo x="21343" y="0"/>
                <wp:lineTo x="0" y="0"/>
              </wp:wrapPolygon>
            </wp:wrapTight>
            <wp:docPr id="2005024194" name="Picture 20050241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5994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older people</w:t>
      </w:r>
    </w:p>
    <w:p w14:paraId="5BC167D0" w14:textId="56487344" w:rsidR="004D1926" w:rsidRDefault="00585045" w:rsidP="004D1926">
      <w:pPr>
        <w:pStyle w:val="Listtoplevel"/>
      </w:pPr>
      <w:r>
        <w:drawing>
          <wp:anchor distT="0" distB="0" distL="114300" distR="114300" simplePos="0" relativeHeight="252135424" behindDoc="0" locked="0" layoutInCell="1" allowOverlap="1" wp14:anchorId="5AA9207C" wp14:editId="167C911F">
            <wp:simplePos x="0" y="0"/>
            <wp:positionH relativeFrom="margin">
              <wp:posOffset>0</wp:posOffset>
            </wp:positionH>
            <wp:positionV relativeFrom="paragraph">
              <wp:posOffset>400050</wp:posOffset>
            </wp:positionV>
            <wp:extent cx="1439545" cy="989965"/>
            <wp:effectExtent l="0" t="0" r="0" b="635"/>
            <wp:wrapTight wrapText="bothSides">
              <wp:wrapPolygon edited="0">
                <wp:start x="0" y="0"/>
                <wp:lineTo x="0" y="21337"/>
                <wp:lineTo x="21343" y="21337"/>
                <wp:lineTo x="21343" y="0"/>
                <wp:lineTo x="0" y="0"/>
              </wp:wrapPolygon>
            </wp:wrapTight>
            <wp:docPr id="1291595905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595905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people who have medical cond</w:t>
      </w:r>
      <w:r w:rsidR="00525886">
        <w:t>i</w:t>
      </w:r>
      <w:r w:rsidR="004D1926">
        <w:t>tions that make it hard for them to fight off diseases.</w:t>
      </w:r>
    </w:p>
    <w:p w14:paraId="2B889014" w14:textId="1CC9B3F0" w:rsidR="004D1926" w:rsidRDefault="004D1926" w:rsidP="004D1926"/>
    <w:p w14:paraId="516A06F3" w14:textId="4503A086" w:rsidR="004D1926" w:rsidRDefault="00585045" w:rsidP="004D1926">
      <w:r>
        <w:rPr>
          <w:noProof/>
        </w:rPr>
        <w:drawing>
          <wp:anchor distT="0" distB="0" distL="114300" distR="114300" simplePos="0" relativeHeight="252136448" behindDoc="0" locked="0" layoutInCell="1" allowOverlap="1" wp14:anchorId="5E9FAEBD" wp14:editId="4F12921F">
            <wp:simplePos x="0" y="0"/>
            <wp:positionH relativeFrom="margin">
              <wp:posOffset>0</wp:posOffset>
            </wp:positionH>
            <wp:positionV relativeFrom="paragraph">
              <wp:posOffset>97790</wp:posOffset>
            </wp:positionV>
            <wp:extent cx="1439545" cy="1439545"/>
            <wp:effectExtent l="0" t="0" r="0" b="0"/>
            <wp:wrapTight wrapText="bothSides">
              <wp:wrapPolygon edited="0">
                <wp:start x="13149" y="191"/>
                <wp:lineTo x="11815" y="1524"/>
                <wp:lineTo x="10671" y="2858"/>
                <wp:lineTo x="10481" y="6670"/>
                <wp:lineTo x="0" y="6860"/>
                <wp:lineTo x="0" y="14483"/>
                <wp:lineTo x="2668" y="15816"/>
                <wp:lineTo x="5145" y="18865"/>
                <wp:lineTo x="5336" y="20009"/>
                <wp:lineTo x="7813" y="21343"/>
                <wp:lineTo x="10290" y="21343"/>
                <wp:lineTo x="11624" y="21343"/>
                <wp:lineTo x="19628" y="19056"/>
                <wp:lineTo x="21343" y="18294"/>
                <wp:lineTo x="21343" y="14292"/>
                <wp:lineTo x="20199" y="13911"/>
                <wp:lineTo x="14292" y="12768"/>
                <wp:lineTo x="16007" y="9719"/>
                <wp:lineTo x="21343" y="7813"/>
                <wp:lineTo x="21343" y="3049"/>
                <wp:lineTo x="16388" y="191"/>
                <wp:lineTo x="13149" y="191"/>
              </wp:wrapPolygon>
            </wp:wrapTight>
            <wp:docPr id="1710282358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282358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6A9026" w14:textId="3A32421C" w:rsidR="004D1926" w:rsidRDefault="004D1926" w:rsidP="004D1926">
      <w:r>
        <w:t>It is also important to wear a face mask in crowded places like</w:t>
      </w:r>
      <w:r w:rsidR="00EE6248">
        <w:t>:</w:t>
      </w:r>
    </w:p>
    <w:p w14:paraId="4658D17C" w14:textId="44D48957" w:rsidR="004D1926" w:rsidRDefault="00585045" w:rsidP="004D1926">
      <w:pPr>
        <w:pStyle w:val="Listtoplevel"/>
      </w:pPr>
      <w:r>
        <w:drawing>
          <wp:anchor distT="0" distB="0" distL="114300" distR="114300" simplePos="0" relativeHeight="252137472" behindDoc="0" locked="0" layoutInCell="1" allowOverlap="1" wp14:anchorId="7992172D" wp14:editId="343ACE8C">
            <wp:simplePos x="0" y="0"/>
            <wp:positionH relativeFrom="margin">
              <wp:posOffset>0</wp:posOffset>
            </wp:positionH>
            <wp:positionV relativeFrom="paragraph">
              <wp:posOffset>589280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050522637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52263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buses</w:t>
      </w:r>
    </w:p>
    <w:p w14:paraId="15C058CB" w14:textId="442A4A9D" w:rsidR="004D1926" w:rsidRDefault="004D1926" w:rsidP="004D1926">
      <w:pPr>
        <w:pStyle w:val="Listtoplevel"/>
      </w:pPr>
      <w:r>
        <w:t>trains</w:t>
      </w:r>
    </w:p>
    <w:p w14:paraId="4EC97C16" w14:textId="76534AEB" w:rsidR="004D1926" w:rsidRDefault="004D1926" w:rsidP="004D1926">
      <w:pPr>
        <w:pStyle w:val="Listtoplevel"/>
      </w:pPr>
      <w:r>
        <w:t>shops</w:t>
      </w:r>
    </w:p>
    <w:p w14:paraId="3E53B419" w14:textId="3041A992" w:rsidR="004D1926" w:rsidRDefault="00585045" w:rsidP="004D1926">
      <w:r>
        <w:rPr>
          <w:noProof/>
        </w:rPr>
        <w:lastRenderedPageBreak/>
        <w:drawing>
          <wp:anchor distT="0" distB="0" distL="114300" distR="114300" simplePos="0" relativeHeight="252139520" behindDoc="0" locked="0" layoutInCell="1" allowOverlap="1" wp14:anchorId="516DCEAE" wp14:editId="11E3361D">
            <wp:simplePos x="0" y="0"/>
            <wp:positionH relativeFrom="margin">
              <wp:posOffset>0</wp:posOffset>
            </wp:positionH>
            <wp:positionV relativeFrom="page">
              <wp:posOffset>685800</wp:posOffset>
            </wp:positionV>
            <wp:extent cx="1620000" cy="1620000"/>
            <wp:effectExtent l="0" t="0" r="0" b="0"/>
            <wp:wrapTight wrapText="bothSides">
              <wp:wrapPolygon edited="0">
                <wp:start x="11007" y="339"/>
                <wp:lineTo x="5927" y="3387"/>
                <wp:lineTo x="4064" y="4234"/>
                <wp:lineTo x="3726" y="4911"/>
                <wp:lineTo x="4234" y="6096"/>
                <wp:lineTo x="3048" y="8637"/>
                <wp:lineTo x="3218" y="11515"/>
                <wp:lineTo x="2032" y="14225"/>
                <wp:lineTo x="1185" y="14394"/>
                <wp:lineTo x="0" y="16088"/>
                <wp:lineTo x="169" y="19136"/>
                <wp:lineTo x="21338" y="19136"/>
                <wp:lineTo x="20660" y="17104"/>
                <wp:lineTo x="20829" y="16596"/>
                <wp:lineTo x="20152" y="14902"/>
                <wp:lineTo x="19813" y="14225"/>
                <wp:lineTo x="21338" y="11346"/>
                <wp:lineTo x="20491" y="8129"/>
                <wp:lineTo x="17612" y="6774"/>
                <wp:lineTo x="14902" y="6096"/>
                <wp:lineTo x="13886" y="2710"/>
                <wp:lineTo x="12870" y="1016"/>
                <wp:lineTo x="12024" y="339"/>
                <wp:lineTo x="11007" y="339"/>
              </wp:wrapPolygon>
            </wp:wrapTight>
            <wp:docPr id="1600016517" name="Picture 16000165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63068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You should check yourself for symptoms of COVID-19 for 10 days after someone in your home tests positive for COVID-19.</w:t>
      </w:r>
    </w:p>
    <w:p w14:paraId="51AF61FD" w14:textId="4BE9AA84" w:rsidR="004D1926" w:rsidRDefault="004D1926" w:rsidP="004D1926"/>
    <w:p w14:paraId="05774DEA" w14:textId="4AAE38C8" w:rsidR="004D1926" w:rsidRDefault="004D1926" w:rsidP="004D1926"/>
    <w:p w14:paraId="613ED070" w14:textId="18C53AC2" w:rsidR="004D1926" w:rsidRDefault="00585045" w:rsidP="004D1926">
      <w:r>
        <w:rPr>
          <w:noProof/>
        </w:rPr>
        <w:drawing>
          <wp:anchor distT="0" distB="0" distL="114300" distR="114300" simplePos="0" relativeHeight="252140544" behindDoc="0" locked="0" layoutInCell="1" allowOverlap="1" wp14:anchorId="5EDAB3A4" wp14:editId="171A5E48">
            <wp:simplePos x="0" y="0"/>
            <wp:positionH relativeFrom="margin">
              <wp:posOffset>0</wp:posOffset>
            </wp:positionH>
            <wp:positionV relativeFrom="paragraph">
              <wp:posOffset>179070</wp:posOffset>
            </wp:positionV>
            <wp:extent cx="1439545" cy="1256030"/>
            <wp:effectExtent l="0" t="0" r="0" b="1270"/>
            <wp:wrapTight wrapText="bothSides">
              <wp:wrapPolygon edited="0">
                <wp:start x="0" y="0"/>
                <wp:lineTo x="0" y="21403"/>
                <wp:lineTo x="21343" y="21403"/>
                <wp:lineTo x="21343" y="0"/>
                <wp:lineTo x="0" y="0"/>
              </wp:wrapPolygon>
            </wp:wrapTight>
            <wp:docPr id="1475245127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45127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926">
        <w:t>If you feel unwell you should:</w:t>
      </w:r>
    </w:p>
    <w:p w14:paraId="427EB27D" w14:textId="0CDF44A7" w:rsidR="004D1926" w:rsidRDefault="004D1926" w:rsidP="004D1926">
      <w:pPr>
        <w:pStyle w:val="Listtoplevel"/>
      </w:pPr>
      <w:r>
        <w:t>stay home</w:t>
      </w:r>
    </w:p>
    <w:p w14:paraId="40C8F1BF" w14:textId="5C3BED46" w:rsidR="004D1926" w:rsidRDefault="004D1926" w:rsidP="004D1926">
      <w:pPr>
        <w:pStyle w:val="Listtoplevel"/>
      </w:pPr>
      <w:r>
        <w:t>do a COVID-19 test.</w:t>
      </w:r>
    </w:p>
    <w:p w14:paraId="6567F9E6" w14:textId="47542448" w:rsidR="004D1926" w:rsidRDefault="00585045" w:rsidP="004D1926">
      <w:r>
        <w:rPr>
          <w:noProof/>
        </w:rPr>
        <w:drawing>
          <wp:anchor distT="0" distB="0" distL="114300" distR="114300" simplePos="0" relativeHeight="252142592" behindDoc="0" locked="0" layoutInCell="1" allowOverlap="1" wp14:anchorId="5FDBAFEB" wp14:editId="73A4C084">
            <wp:simplePos x="0" y="0"/>
            <wp:positionH relativeFrom="margin">
              <wp:posOffset>0</wp:posOffset>
            </wp:positionH>
            <wp:positionV relativeFrom="paragraph">
              <wp:posOffset>31940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65321393" name="Picture 65321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1BBBF" w14:textId="67BC8C02" w:rsidR="004D1926" w:rsidRDefault="004D1926" w:rsidP="004D1926"/>
    <w:p w14:paraId="665BAA26" w14:textId="11D932AC" w:rsidR="004D1926" w:rsidRDefault="004D1926" w:rsidP="004D1926">
      <w:r>
        <w:t>If you test positive for COVID-19</w:t>
      </w:r>
      <w:r w:rsidR="00BF642D">
        <w:t xml:space="preserve"> you should isolate for 5 days.</w:t>
      </w:r>
    </w:p>
    <w:p w14:paraId="47D7D824" w14:textId="77777777" w:rsidR="00BF642D" w:rsidRDefault="00BF642D" w:rsidP="004D1926"/>
    <w:p w14:paraId="0FB61567" w14:textId="7CC2C46C" w:rsidR="00BF642D" w:rsidRDefault="00585045" w:rsidP="004D1926">
      <w:r>
        <w:rPr>
          <w:noProof/>
        </w:rPr>
        <w:drawing>
          <wp:anchor distT="0" distB="0" distL="114300" distR="114300" simplePos="0" relativeHeight="252144640" behindDoc="0" locked="0" layoutInCell="1" allowOverlap="1" wp14:anchorId="760D35D3" wp14:editId="42830001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1439545" cy="971550"/>
            <wp:effectExtent l="0" t="0" r="0" b="6350"/>
            <wp:wrapTight wrapText="bothSides">
              <wp:wrapPolygon edited="0">
                <wp:start x="0" y="0"/>
                <wp:lineTo x="0" y="21459"/>
                <wp:lineTo x="21343" y="21459"/>
                <wp:lineTo x="21343" y="0"/>
                <wp:lineTo x="0" y="0"/>
              </wp:wrapPolygon>
            </wp:wrapTight>
            <wp:docPr id="1637369722" name="Picture 16373697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216311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699FB0" w14:textId="00594BEF" w:rsidR="00BF642D" w:rsidRDefault="00BF642D" w:rsidP="008A26F9">
      <w:pPr>
        <w:ind w:right="-330"/>
      </w:pPr>
      <w:r>
        <w:t>If you do not test positive for COVID-19 you should stay at home until you feel well again.</w:t>
      </w:r>
    </w:p>
    <w:p w14:paraId="40D09B66" w14:textId="77777777" w:rsidR="00BF642D" w:rsidRDefault="00BF642D">
      <w:pPr>
        <w:spacing w:line="240" w:lineRule="auto"/>
        <w:ind w:left="0"/>
      </w:pPr>
      <w:r>
        <w:br w:type="page"/>
      </w:r>
    </w:p>
    <w:p w14:paraId="1DE66934" w14:textId="77777777" w:rsidR="00BF642D" w:rsidRDefault="00BF642D" w:rsidP="00BF642D">
      <w:pPr>
        <w:pStyle w:val="Heading1"/>
        <w:rPr>
          <w:noProof/>
        </w:rPr>
      </w:pPr>
      <w:r>
        <w:rPr>
          <w:noProof/>
        </w:rPr>
        <w:lastRenderedPageBreak/>
        <w:t>Where to get support</w:t>
      </w:r>
    </w:p>
    <w:p w14:paraId="2B5EBEDE" w14:textId="77777777" w:rsidR="00BF642D" w:rsidRDefault="00BF642D" w:rsidP="00BF642D"/>
    <w:p w14:paraId="6CCD0F5B" w14:textId="77777777" w:rsidR="00BF642D" w:rsidRDefault="00BF642D" w:rsidP="00BF642D">
      <w:r>
        <w:rPr>
          <w:noProof/>
        </w:rPr>
        <w:drawing>
          <wp:anchor distT="0" distB="0" distL="114300" distR="114300" simplePos="0" relativeHeight="251990016" behindDoc="0" locked="0" layoutInCell="1" allowOverlap="1" wp14:anchorId="1EE37AC8" wp14:editId="17EA1B95">
            <wp:simplePos x="0" y="0"/>
            <wp:positionH relativeFrom="margin">
              <wp:posOffset>0</wp:posOffset>
            </wp:positionH>
            <wp:positionV relativeFrom="paragraph">
              <wp:posOffset>127423</wp:posOffset>
            </wp:positionV>
            <wp:extent cx="1440000" cy="1440000"/>
            <wp:effectExtent l="0" t="0" r="0" b="0"/>
            <wp:wrapTight wrapText="bothSides">
              <wp:wrapPolygon edited="0">
                <wp:start x="12577" y="191"/>
                <wp:lineTo x="11434" y="953"/>
                <wp:lineTo x="4955" y="3621"/>
                <wp:lineTo x="4192" y="4383"/>
                <wp:lineTo x="3430" y="6098"/>
                <wp:lineTo x="2858" y="9719"/>
                <wp:lineTo x="762" y="12768"/>
                <wp:lineTo x="381" y="13911"/>
                <wp:lineTo x="191" y="15816"/>
                <wp:lineTo x="2287" y="18865"/>
                <wp:lineTo x="1715" y="20962"/>
                <wp:lineTo x="1906" y="21343"/>
                <wp:lineTo x="13149" y="21343"/>
                <wp:lineTo x="13530" y="18865"/>
                <wp:lineTo x="13339" y="15816"/>
                <wp:lineTo x="18865" y="12958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1648657020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57020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D3058E" w14:textId="76EDD1F9" w:rsidR="00BF642D" w:rsidRDefault="00BF642D" w:rsidP="00BF642D">
      <w:r>
        <w:t xml:space="preserve">You can phone the </w:t>
      </w:r>
      <w:r w:rsidRPr="007B77F3">
        <w:rPr>
          <w:b/>
          <w:bCs/>
        </w:rPr>
        <w:t>COVID-19 disability helpline</w:t>
      </w:r>
      <w:r>
        <w:t xml:space="preserve"> to get information about:</w:t>
      </w:r>
    </w:p>
    <w:p w14:paraId="6788D6D9" w14:textId="77777777" w:rsidR="00BF642D" w:rsidRDefault="00BF642D" w:rsidP="00BF642D">
      <w:pPr>
        <w:pStyle w:val="Listtoplevel"/>
      </w:pPr>
      <w:r>
        <w:drawing>
          <wp:anchor distT="0" distB="0" distL="114300" distR="114300" simplePos="0" relativeHeight="251991040" behindDoc="0" locked="0" layoutInCell="1" allowOverlap="1" wp14:anchorId="0B30DD34" wp14:editId="6CA2BE99">
            <wp:simplePos x="0" y="0"/>
            <wp:positionH relativeFrom="margin">
              <wp:posOffset>0</wp:posOffset>
            </wp:positionH>
            <wp:positionV relativeFrom="paragraph">
              <wp:posOffset>430953</wp:posOffset>
            </wp:positionV>
            <wp:extent cx="1619885" cy="608330"/>
            <wp:effectExtent l="0" t="0" r="5715" b="1270"/>
            <wp:wrapTight wrapText="bothSides">
              <wp:wrapPolygon edited="0">
                <wp:start x="0" y="0"/>
                <wp:lineTo x="0" y="21194"/>
                <wp:lineTo x="21507" y="21194"/>
                <wp:lineTo x="21507" y="0"/>
                <wp:lineTo x="0" y="0"/>
              </wp:wrapPolygon>
            </wp:wrapTight>
            <wp:docPr id="315260928" name="Picture 3152609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VID-19 tests</w:t>
      </w:r>
    </w:p>
    <w:p w14:paraId="07A740DD" w14:textId="77777777" w:rsidR="00BF642D" w:rsidRDefault="00BF642D" w:rsidP="00BF642D">
      <w:pPr>
        <w:pStyle w:val="Listtoplevel"/>
      </w:pPr>
      <w:r>
        <w:drawing>
          <wp:anchor distT="0" distB="0" distL="114300" distR="114300" simplePos="0" relativeHeight="251992064" behindDoc="0" locked="0" layoutInCell="1" allowOverlap="1" wp14:anchorId="3A76E1F4" wp14:editId="7DC7168B">
            <wp:simplePos x="0" y="0"/>
            <wp:positionH relativeFrom="margin">
              <wp:posOffset>0</wp:posOffset>
            </wp:positionH>
            <wp:positionV relativeFrom="paragraph">
              <wp:posOffset>495899</wp:posOffset>
            </wp:positionV>
            <wp:extent cx="1439545" cy="1439545"/>
            <wp:effectExtent l="0" t="0" r="0" b="0"/>
            <wp:wrapTight wrapText="bothSides">
              <wp:wrapPolygon edited="0">
                <wp:start x="20390" y="3049"/>
                <wp:lineTo x="762" y="3430"/>
                <wp:lineTo x="0" y="3621"/>
                <wp:lineTo x="0" y="10671"/>
                <wp:lineTo x="2096" y="12577"/>
                <wp:lineTo x="3430" y="12577"/>
                <wp:lineTo x="0" y="15626"/>
                <wp:lineTo x="0" y="18484"/>
                <wp:lineTo x="21343" y="18484"/>
                <wp:lineTo x="21343" y="3049"/>
                <wp:lineTo x="20390" y="3049"/>
              </wp:wrapPolygon>
            </wp:wrapTight>
            <wp:docPr id="192334035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34035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sks</w:t>
      </w:r>
    </w:p>
    <w:p w14:paraId="367025B1" w14:textId="77777777" w:rsidR="00BF642D" w:rsidRDefault="00BF642D" w:rsidP="00BF642D">
      <w:pPr>
        <w:pStyle w:val="Listtoplevel"/>
      </w:pPr>
      <w:r>
        <w:t>COVID-19 vaccines</w:t>
      </w:r>
    </w:p>
    <w:p w14:paraId="0762D51D" w14:textId="20167DD6" w:rsidR="00BF642D" w:rsidRDefault="00BF642D" w:rsidP="00BF642D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93088" behindDoc="0" locked="0" layoutInCell="1" allowOverlap="1" wp14:anchorId="59B8C895" wp14:editId="306C463A">
                <wp:simplePos x="0" y="0"/>
                <wp:positionH relativeFrom="column">
                  <wp:posOffset>0</wp:posOffset>
                </wp:positionH>
                <wp:positionV relativeFrom="paragraph">
                  <wp:posOffset>612049</wp:posOffset>
                </wp:positionV>
                <wp:extent cx="1439545" cy="1439545"/>
                <wp:effectExtent l="0" t="0" r="0" b="0"/>
                <wp:wrapTight wrapText="bothSides">
                  <wp:wrapPolygon edited="0">
                    <wp:start x="14101" y="0"/>
                    <wp:lineTo x="11815" y="953"/>
                    <wp:lineTo x="9337" y="2668"/>
                    <wp:lineTo x="9337" y="3430"/>
                    <wp:lineTo x="6098" y="4383"/>
                    <wp:lineTo x="4764" y="5336"/>
                    <wp:lineTo x="4955" y="9528"/>
                    <wp:lineTo x="4002" y="11434"/>
                    <wp:lineTo x="2858" y="15626"/>
                    <wp:lineTo x="953" y="16960"/>
                    <wp:lineTo x="953" y="17341"/>
                    <wp:lineTo x="2287" y="18675"/>
                    <wp:lineTo x="0" y="20771"/>
                    <wp:lineTo x="381" y="21343"/>
                    <wp:lineTo x="14483" y="21343"/>
                    <wp:lineTo x="13720" y="19247"/>
                    <wp:lineTo x="11624" y="15626"/>
                    <wp:lineTo x="12768" y="12577"/>
                    <wp:lineTo x="16769" y="9528"/>
                    <wp:lineTo x="18103" y="9528"/>
                    <wp:lineTo x="21343" y="7432"/>
                    <wp:lineTo x="21152" y="2668"/>
                    <wp:lineTo x="18675" y="953"/>
                    <wp:lineTo x="16388" y="0"/>
                    <wp:lineTo x="14101" y="0"/>
                  </wp:wrapPolygon>
                </wp:wrapTight>
                <wp:docPr id="70698256" name="Group 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439545"/>
                          <a:chOff x="0" y="0"/>
                          <a:chExt cx="1439545" cy="1439545"/>
                        </a:xfrm>
                      </wpg:grpSpPr>
                      <pic:pic xmlns:pic="http://schemas.openxmlformats.org/drawingml/2006/picture">
                        <pic:nvPicPr>
                          <pic:cNvPr id="1904210827" name="Picture 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8854522" name="Picture 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146957"/>
                            <a:ext cx="415925" cy="4159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7DDCE51" id="Group 72" o:spid="_x0000_s1026" alt="&quot;&quot;" style="position:absolute;margin-left:0;margin-top:48.2pt;width:113.35pt;height:113.35pt;z-index:251993088" coordsize="14395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0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">
                  <v:imagedata r:id="rId84" o:title=""/>
                </v:shape>
                <v:shape id="Picture 71" o:spid="_x0000_s1028" type="#_x0000_t75" alt="&quot;&quot;" style="position:absolute;left:8001;top:1469;width:4159;height:4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">
                  <v:imagedata r:id="rId85" o:title=""/>
                </v:shape>
                <w10:wrap type="tight"/>
              </v:group>
            </w:pict>
          </mc:Fallback>
        </mc:AlternateContent>
      </w:r>
      <w:r>
        <w:t>how to look after yourself when you have COVID-19</w:t>
      </w:r>
    </w:p>
    <w:p w14:paraId="75967CE5" w14:textId="1BBB5D95" w:rsidR="00BF642D" w:rsidRDefault="00BF642D" w:rsidP="00BF642D">
      <w:pPr>
        <w:pStyle w:val="Listtoplevel"/>
      </w:pPr>
      <w:r>
        <w:t>any other worries you have about COVID-19.</w:t>
      </w:r>
    </w:p>
    <w:p w14:paraId="5FF31FA5" w14:textId="5E30E9B4" w:rsidR="00BF642D" w:rsidRDefault="00BF642D" w:rsidP="00BF642D">
      <w:pPr>
        <w:spacing w:line="240" w:lineRule="auto"/>
        <w:ind w:left="0"/>
      </w:pPr>
    </w:p>
    <w:p w14:paraId="703D258B" w14:textId="348C8669" w:rsidR="005B12F9" w:rsidRDefault="005B12F9" w:rsidP="00BF642D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1994112" behindDoc="0" locked="0" layoutInCell="1" allowOverlap="1" wp14:anchorId="46EB4B2D" wp14:editId="2D4EC899">
            <wp:simplePos x="0" y="0"/>
            <wp:positionH relativeFrom="margin">
              <wp:posOffset>0</wp:posOffset>
            </wp:positionH>
            <wp:positionV relativeFrom="page">
              <wp:posOffset>7807359</wp:posOffset>
            </wp:positionV>
            <wp:extent cx="1440000" cy="1440000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16144110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4110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1DD61" w14:textId="41C16D57" w:rsidR="00BF642D" w:rsidRDefault="00BF642D" w:rsidP="00BF642D">
      <w:r>
        <w:t>The phone number for the COVID-19 disability helpline is:</w:t>
      </w:r>
    </w:p>
    <w:p w14:paraId="01667CF4" w14:textId="77777777" w:rsidR="00BF642D" w:rsidRDefault="00BF642D" w:rsidP="00BF642D"/>
    <w:p w14:paraId="53D43E48" w14:textId="77777777" w:rsidR="00BF642D" w:rsidRDefault="00BF642D" w:rsidP="00BF642D">
      <w:pPr>
        <w:rPr>
          <w:b/>
          <w:bCs/>
        </w:rPr>
      </w:pPr>
      <w:r>
        <w:rPr>
          <w:b/>
          <w:bCs/>
        </w:rPr>
        <w:t>0800 11 12 13</w:t>
      </w:r>
    </w:p>
    <w:p w14:paraId="10663F5B" w14:textId="77777777" w:rsidR="00BF642D" w:rsidRDefault="00BF642D" w:rsidP="00BF642D">
      <w:pPr>
        <w:rPr>
          <w:b/>
          <w:bCs/>
        </w:rPr>
      </w:pPr>
    </w:p>
    <w:p w14:paraId="39697824" w14:textId="0E0D41E4" w:rsidR="00BF642D" w:rsidRDefault="00BF642D" w:rsidP="00BF642D">
      <w:r>
        <w:rPr>
          <w:b/>
          <w:bCs/>
          <w:noProof/>
        </w:rPr>
        <w:lastRenderedPageBreak/>
        <w:drawing>
          <wp:anchor distT="0" distB="0" distL="114300" distR="114300" simplePos="0" relativeHeight="251995136" behindDoc="1" locked="0" layoutInCell="1" allowOverlap="1" wp14:anchorId="360CC505" wp14:editId="0B8593F3">
            <wp:simplePos x="0" y="0"/>
            <wp:positionH relativeFrom="margin">
              <wp:posOffset>144145</wp:posOffset>
            </wp:positionH>
            <wp:positionV relativeFrom="paragraph">
              <wp:posOffset>-240631</wp:posOffset>
            </wp:positionV>
            <wp:extent cx="1439545" cy="1565910"/>
            <wp:effectExtent l="0" t="0" r="8255" b="0"/>
            <wp:wrapNone/>
            <wp:docPr id="99106135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06135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text the COVID-19 disability helpline on:</w:t>
      </w:r>
    </w:p>
    <w:p w14:paraId="1E32D8A5" w14:textId="77777777" w:rsidR="00BF642D" w:rsidRDefault="00BF642D" w:rsidP="00BF642D"/>
    <w:p w14:paraId="1FADE412" w14:textId="77777777" w:rsidR="00BF642D" w:rsidRDefault="00BF642D" w:rsidP="00BF642D">
      <w:r>
        <w:rPr>
          <w:b/>
          <w:bCs/>
        </w:rPr>
        <w:t>8988</w:t>
      </w:r>
    </w:p>
    <w:p w14:paraId="6D134DDE" w14:textId="77777777" w:rsidR="00BF642D" w:rsidRDefault="00BF642D" w:rsidP="00BF642D"/>
    <w:p w14:paraId="7561307F" w14:textId="77777777" w:rsidR="005B12F9" w:rsidRDefault="005B12F9" w:rsidP="00BF642D"/>
    <w:p w14:paraId="1E8992EB" w14:textId="77777777" w:rsidR="005B12F9" w:rsidRDefault="005B12F9" w:rsidP="005B12F9">
      <w:pPr>
        <w:ind w:left="3600"/>
        <w:rPr>
          <w:rFonts w:cs="Arial"/>
          <w:szCs w:val="32"/>
        </w:rPr>
      </w:pPr>
      <w:r w:rsidRPr="002B67FA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169216" behindDoc="0" locked="0" layoutInCell="1" allowOverlap="1" wp14:anchorId="268EA729" wp14:editId="49AF8F5C">
            <wp:simplePos x="0" y="0"/>
            <wp:positionH relativeFrom="column">
              <wp:posOffset>275590</wp:posOffset>
            </wp:positionH>
            <wp:positionV relativeFrom="paragraph">
              <wp:posOffset>363</wp:posOffset>
            </wp:positionV>
            <wp:extent cx="1371600" cy="1722815"/>
            <wp:effectExtent l="0" t="0" r="0" b="0"/>
            <wp:wrapThrough wrapText="bothSides">
              <wp:wrapPolygon edited="0">
                <wp:start x="600" y="0"/>
                <wp:lineTo x="0" y="478"/>
                <wp:lineTo x="0" y="10987"/>
                <wp:lineTo x="600" y="11465"/>
                <wp:lineTo x="10500" y="15286"/>
                <wp:lineTo x="2400" y="15286"/>
                <wp:lineTo x="1800" y="15525"/>
                <wp:lineTo x="1800" y="21258"/>
                <wp:lineTo x="18300" y="21258"/>
                <wp:lineTo x="19800" y="15764"/>
                <wp:lineTo x="18900" y="15286"/>
                <wp:lineTo x="15600" y="15286"/>
                <wp:lineTo x="21300" y="13137"/>
                <wp:lineTo x="21300" y="3105"/>
                <wp:lineTo x="9300" y="478"/>
                <wp:lineTo x="4500" y="0"/>
                <wp:lineTo x="600" y="0"/>
              </wp:wrapPolygon>
            </wp:wrapThrough>
            <wp:docPr id="51" name="Picture 51" descr="New Zealand Re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ew Zealand Relay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2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If you find it hard to use the phone the </w:t>
      </w:r>
      <w:r>
        <w:rPr>
          <w:rFonts w:cs="Arial"/>
          <w:b/>
          <w:bCs/>
          <w:szCs w:val="32"/>
        </w:rPr>
        <w:t xml:space="preserve">New Zealand Relay </w:t>
      </w:r>
      <w:r>
        <w:rPr>
          <w:rFonts w:cs="Arial"/>
          <w:szCs w:val="32"/>
        </w:rPr>
        <w:t>service is for people who:</w:t>
      </w:r>
    </w:p>
    <w:p w14:paraId="1ED5F958" w14:textId="77777777" w:rsidR="005B12F9" w:rsidRDefault="005B12F9" w:rsidP="005B12F9">
      <w:pPr>
        <w:ind w:left="3600"/>
        <w:rPr>
          <w:rFonts w:cs="Arial"/>
          <w:szCs w:val="32"/>
        </w:rPr>
      </w:pPr>
    </w:p>
    <w:p w14:paraId="11CB72BF" w14:textId="77777777" w:rsidR="005B12F9" w:rsidRPr="00E417D1" w:rsidRDefault="005B12F9" w:rsidP="005B12F9">
      <w:pPr>
        <w:pStyle w:val="ListParagraph"/>
        <w:numPr>
          <w:ilvl w:val="0"/>
          <w:numId w:val="16"/>
        </w:numPr>
        <w:spacing w:before="0"/>
        <w:ind w:left="4320" w:hanging="720"/>
        <w:contextualSpacing/>
        <w:rPr>
          <w:rFonts w:cs="Arial"/>
          <w:szCs w:val="32"/>
          <w:shd w:val="clear" w:color="auto" w:fill="FFFFFF"/>
        </w:rPr>
      </w:pPr>
      <w:r w:rsidRPr="00E417D1">
        <w:rPr>
          <w:rFonts w:cs="Arial"/>
          <w:szCs w:val="32"/>
          <w:shd w:val="clear" w:color="auto" w:fill="FFFFFF"/>
        </w:rPr>
        <w:t xml:space="preserve">are deaf / hard of hearing </w:t>
      </w:r>
      <w:r w:rsidRPr="00E417D1">
        <w:rPr>
          <w:rFonts w:cs="Arial"/>
          <w:szCs w:val="32"/>
          <w:shd w:val="clear" w:color="auto" w:fill="FFFFFF"/>
        </w:rPr>
        <w:br/>
      </w:r>
    </w:p>
    <w:p w14:paraId="44FDD1B1" w14:textId="77777777" w:rsidR="005B12F9" w:rsidRPr="00E417D1" w:rsidRDefault="005B12F9" w:rsidP="005B12F9">
      <w:pPr>
        <w:pStyle w:val="ListParagraph"/>
        <w:numPr>
          <w:ilvl w:val="0"/>
          <w:numId w:val="16"/>
        </w:numPr>
        <w:spacing w:before="0"/>
        <w:ind w:left="4320" w:hanging="720"/>
        <w:contextualSpacing/>
        <w:rPr>
          <w:rFonts w:cs="Arial"/>
          <w:szCs w:val="32"/>
          <w:shd w:val="clear" w:color="auto" w:fill="FFFFFF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171264" behindDoc="0" locked="0" layoutInCell="1" allowOverlap="1" wp14:anchorId="6F1B907D" wp14:editId="0F8303F9">
            <wp:simplePos x="0" y="0"/>
            <wp:positionH relativeFrom="column">
              <wp:posOffset>314325</wp:posOffset>
            </wp:positionH>
            <wp:positionV relativeFrom="paragraph">
              <wp:posOffset>-1905</wp:posOffset>
            </wp:positionV>
            <wp:extent cx="1114241" cy="1171320"/>
            <wp:effectExtent l="0" t="0" r="0" b="0"/>
            <wp:wrapNone/>
            <wp:docPr id="1918" name="Picture 1918" descr="https://lh3.googleusercontent.com/0lKDy5MuUf4-r0evxWuojy8yhX1ihXKB_PgV8zztR3F97O312AcrhzsYRUaVjW3c12j3LkfUuISR1EYkXErPpb83-uT8WEElGvViEGlTM19IkBFj8vx3YDa4vAbtmrey4G6A4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" name="Picture 1918" descr="https://lh3.googleusercontent.com/0lKDy5MuUf4-r0evxWuojy8yhX1ihXKB_PgV8zztR3F97O312AcrhzsYRUaVjW3c12j3LkfUuISR1EYkXErPpb83-uT8WEElGvViEGlTM19IkBFj8vx3YDa4vAbtmrey4G6A4ug"/>
                    <pic:cNvPicPr>
                      <a:picLocks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241" cy="11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417D1">
        <w:rPr>
          <w:rFonts w:cs="Arial"/>
          <w:szCs w:val="32"/>
          <w:shd w:val="clear" w:color="auto" w:fill="FFFFFF"/>
        </w:rPr>
        <w:t xml:space="preserve">are </w:t>
      </w:r>
      <w:r>
        <w:rPr>
          <w:rFonts w:cs="Arial"/>
          <w:szCs w:val="32"/>
          <w:shd w:val="clear" w:color="auto" w:fill="FFFFFF"/>
        </w:rPr>
        <w:t>deaf</w:t>
      </w:r>
      <w:r w:rsidRPr="00E417D1">
        <w:rPr>
          <w:rFonts w:cs="Arial"/>
          <w:szCs w:val="32"/>
          <w:shd w:val="clear" w:color="auto" w:fill="FFFFFF"/>
        </w:rPr>
        <w:t xml:space="preserve">blind </w:t>
      </w:r>
      <w:r w:rsidRPr="00E417D1">
        <w:rPr>
          <w:rFonts w:cs="Arial"/>
          <w:szCs w:val="32"/>
          <w:shd w:val="clear" w:color="auto" w:fill="FFFFFF"/>
        </w:rPr>
        <w:br/>
      </w:r>
    </w:p>
    <w:p w14:paraId="58625801" w14:textId="77777777" w:rsidR="005B12F9" w:rsidRPr="00E417D1" w:rsidRDefault="005B12F9" w:rsidP="005B12F9">
      <w:pPr>
        <w:pStyle w:val="ListParagraph"/>
        <w:numPr>
          <w:ilvl w:val="0"/>
          <w:numId w:val="16"/>
        </w:numPr>
        <w:spacing w:before="0"/>
        <w:ind w:left="4320" w:hanging="720"/>
        <w:contextualSpacing/>
        <w:rPr>
          <w:rFonts w:cs="Arial"/>
          <w:szCs w:val="32"/>
          <w:shd w:val="clear" w:color="auto" w:fill="FFFFFF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72288" behindDoc="0" locked="0" layoutInCell="1" allowOverlap="1" wp14:anchorId="303C24F9" wp14:editId="0E63432B">
                <wp:simplePos x="0" y="0"/>
                <wp:positionH relativeFrom="column">
                  <wp:posOffset>1181100</wp:posOffset>
                </wp:positionH>
                <wp:positionV relativeFrom="paragraph">
                  <wp:posOffset>75565</wp:posOffset>
                </wp:positionV>
                <wp:extent cx="584240" cy="457078"/>
                <wp:effectExtent l="0" t="0" r="0" b="0"/>
                <wp:wrapNone/>
                <wp:docPr id="503040071" name="Multiply 503040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40" cy="457078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8A1BC9" id="Multiply 503040071" o:spid="_x0000_s1026" style="position:absolute;margin-left:93pt;margin-top:5.95pt;width:46pt;height:36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84240,457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" path="m107199,152114l173441,67443r118679,92848l410799,67443r66242,84671l379355,228539r97686,76425l410799,389635,292120,296787,173441,389635,107199,304964r97686,-76425l107199,152114xe" fillcolor="red" strokecolor="red" strokeweight="1pt">
                <v:stroke joinstyle="miter"/>
                <v:path arrowok="t" o:connecttype="custom" o:connectlocs="107199,152114;173441,67443;292120,160291;410799,67443;477041,152114;379355,228539;477041,304964;410799,389635;292120,296787;173441,389635;107199,304964;204885,228539;107199,152114" o:connectangles="0,0,0,0,0,0,0,0,0,0,0,0,0"/>
              </v:shape>
            </w:pict>
          </mc:Fallback>
        </mc:AlternateContent>
      </w:r>
      <w:r w:rsidRPr="00E417D1">
        <w:rPr>
          <w:rFonts w:cs="Arial"/>
          <w:szCs w:val="32"/>
          <w:shd w:val="clear" w:color="auto" w:fill="FFFFFF"/>
        </w:rPr>
        <w:t xml:space="preserve">find it hard to talk. </w:t>
      </w:r>
    </w:p>
    <w:p w14:paraId="4FD6FCFF" w14:textId="77777777" w:rsidR="005B12F9" w:rsidRDefault="005B12F9" w:rsidP="005B12F9">
      <w:pPr>
        <w:ind w:left="3600"/>
        <w:rPr>
          <w:rFonts w:cs="Arial"/>
          <w:szCs w:val="32"/>
        </w:rPr>
      </w:pPr>
    </w:p>
    <w:p w14:paraId="05B4AC4A" w14:textId="77777777" w:rsidR="005B12F9" w:rsidRDefault="005B12F9" w:rsidP="005B12F9">
      <w:pPr>
        <w:ind w:left="3600"/>
        <w:rPr>
          <w:rFonts w:cs="Arial"/>
          <w:szCs w:val="32"/>
        </w:rPr>
      </w:pPr>
    </w:p>
    <w:p w14:paraId="7F424AB3" w14:textId="77777777" w:rsidR="005B12F9" w:rsidRDefault="005B12F9" w:rsidP="005B12F9">
      <w:pPr>
        <w:ind w:left="3600"/>
        <w:contextualSpacing/>
        <w:rPr>
          <w:rFonts w:cs="Arial"/>
          <w:szCs w:val="32"/>
        </w:rPr>
      </w:pPr>
      <w:r w:rsidRPr="002B67FA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170240" behindDoc="0" locked="0" layoutInCell="1" allowOverlap="1" wp14:anchorId="111492E1" wp14:editId="5D537570">
            <wp:simplePos x="0" y="0"/>
            <wp:positionH relativeFrom="column">
              <wp:posOffset>404495</wp:posOffset>
            </wp:positionH>
            <wp:positionV relativeFrom="paragraph">
              <wp:posOffset>285115</wp:posOffset>
            </wp:positionV>
            <wp:extent cx="969645" cy="990600"/>
            <wp:effectExtent l="0" t="0" r="1905" b="0"/>
            <wp:wrapThrough wrapText="bothSides">
              <wp:wrapPolygon edited="0">
                <wp:start x="0" y="0"/>
                <wp:lineTo x="0" y="21185"/>
                <wp:lineTo x="21218" y="21185"/>
                <wp:lineTo x="21218" y="0"/>
                <wp:lineTo x="0" y="0"/>
              </wp:wrapPolygon>
            </wp:wrapThrough>
            <wp:docPr id="4" name="Picture 4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 descr="A picture containing text, electronics, computer, keyboard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64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You can find more about the New Zealand Relay service at this </w:t>
      </w:r>
      <w:r w:rsidRPr="00A74BB1">
        <w:rPr>
          <w:rFonts w:cs="Arial"/>
          <w:b/>
          <w:szCs w:val="32"/>
        </w:rPr>
        <w:t>website</w:t>
      </w:r>
      <w:r>
        <w:rPr>
          <w:rFonts w:cs="Arial"/>
          <w:szCs w:val="32"/>
        </w:rPr>
        <w:t>:</w:t>
      </w:r>
    </w:p>
    <w:p w14:paraId="2D38C198" w14:textId="77777777" w:rsidR="005B12F9" w:rsidRPr="007C222C" w:rsidRDefault="005B12F9" w:rsidP="005B12F9">
      <w:pPr>
        <w:ind w:left="3600"/>
        <w:contextualSpacing/>
        <w:rPr>
          <w:rFonts w:cs="Arial"/>
          <w:szCs w:val="32"/>
        </w:rPr>
      </w:pPr>
    </w:p>
    <w:p w14:paraId="7567B4C4" w14:textId="77777777" w:rsidR="005B12F9" w:rsidRPr="00906952" w:rsidRDefault="00000000" w:rsidP="005B12F9">
      <w:pPr>
        <w:rPr>
          <w:b/>
          <w:bCs/>
          <w:color w:val="002060"/>
        </w:rPr>
      </w:pPr>
      <w:hyperlink r:id="rId90" w:history="1">
        <w:r w:rsidR="005B12F9" w:rsidRPr="00906952">
          <w:rPr>
            <w:rFonts w:eastAsiaTheme="minorHAnsi"/>
            <w:b/>
            <w:bCs/>
            <w:color w:val="000000"/>
            <w:u w:color="01154D"/>
            <w:lang w:val="en-GB"/>
          </w:rPr>
          <w:t>www.nzrelay.co.nz/index</w:t>
        </w:r>
      </w:hyperlink>
    </w:p>
    <w:p w14:paraId="189F3ADB" w14:textId="77777777" w:rsidR="00BF642D" w:rsidRDefault="00BF642D" w:rsidP="00BF642D"/>
    <w:p w14:paraId="2FA1AB1E" w14:textId="77777777" w:rsidR="00BF642D" w:rsidRDefault="00BF642D" w:rsidP="00BF642D">
      <w:pPr>
        <w:spacing w:line="240" w:lineRule="auto"/>
        <w:ind w:left="0"/>
      </w:pPr>
      <w:r>
        <w:br w:type="page"/>
      </w:r>
    </w:p>
    <w:p w14:paraId="0D862875" w14:textId="328D492A" w:rsidR="00BF642D" w:rsidRDefault="00BF642D" w:rsidP="00BF642D">
      <w:r>
        <w:rPr>
          <w:noProof/>
        </w:rPr>
        <w:lastRenderedPageBreak/>
        <w:drawing>
          <wp:anchor distT="0" distB="0" distL="114300" distR="114300" simplePos="0" relativeHeight="252000256" behindDoc="0" locked="0" layoutInCell="1" allowOverlap="1" wp14:anchorId="0CFBE69A" wp14:editId="36CA684E">
            <wp:simplePos x="0" y="0"/>
            <wp:positionH relativeFrom="margin">
              <wp:posOffset>0</wp:posOffset>
            </wp:positionH>
            <wp:positionV relativeFrom="paragraph">
              <wp:posOffset>166413</wp:posOffset>
            </wp:positionV>
            <wp:extent cx="1637665" cy="1104900"/>
            <wp:effectExtent l="0" t="0" r="635" b="0"/>
            <wp:wrapTight wrapText="bothSides">
              <wp:wrapPolygon edited="0">
                <wp:start x="0" y="0"/>
                <wp:lineTo x="0" y="21352"/>
                <wp:lineTo x="21441" y="21352"/>
                <wp:lineTo x="21441" y="0"/>
                <wp:lineTo x="0" y="0"/>
              </wp:wrapPolygon>
            </wp:wrapTight>
            <wp:docPr id="1534576297" name="Picture 15345762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93233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1A9">
        <w:t>Y</w:t>
      </w:r>
      <w:r>
        <w:t>ou can also call Healthline on:</w:t>
      </w:r>
    </w:p>
    <w:p w14:paraId="6ECACFBE" w14:textId="77777777" w:rsidR="00BF642D" w:rsidRDefault="00BF642D" w:rsidP="00BF642D"/>
    <w:p w14:paraId="7590918C" w14:textId="77777777" w:rsidR="00BF642D" w:rsidRDefault="00BF642D" w:rsidP="00BF642D">
      <w:pPr>
        <w:rPr>
          <w:b/>
          <w:bCs/>
        </w:rPr>
      </w:pPr>
      <w:r>
        <w:rPr>
          <w:b/>
          <w:bCs/>
        </w:rPr>
        <w:t>0800 358 5453</w:t>
      </w:r>
    </w:p>
    <w:p w14:paraId="462CACDB" w14:textId="77777777" w:rsidR="00BF642D" w:rsidRDefault="00BF642D" w:rsidP="00BF642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01280" behindDoc="0" locked="0" layoutInCell="1" allowOverlap="1" wp14:anchorId="0E104152" wp14:editId="20A6971F">
            <wp:simplePos x="0" y="0"/>
            <wp:positionH relativeFrom="margin">
              <wp:posOffset>0</wp:posOffset>
            </wp:positionH>
            <wp:positionV relativeFrom="paragraph">
              <wp:posOffset>236003</wp:posOffset>
            </wp:positionV>
            <wp:extent cx="1842770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436" y="21386"/>
                <wp:lineTo x="21436" y="0"/>
                <wp:lineTo x="0" y="0"/>
              </wp:wrapPolygon>
            </wp:wrapTight>
            <wp:docPr id="1722299235" name="Picture 1722299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738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F03748" w14:textId="77777777" w:rsidR="00BF642D" w:rsidRDefault="00BF642D" w:rsidP="00BF642D">
      <w:pPr>
        <w:rPr>
          <w:b/>
          <w:bCs/>
        </w:rPr>
      </w:pPr>
    </w:p>
    <w:p w14:paraId="05CFB097" w14:textId="52374AEF" w:rsidR="007F01A9" w:rsidRDefault="00BF642D" w:rsidP="00BF642D">
      <w:r>
        <w:t>It does not cost money to call these numbers.</w:t>
      </w:r>
    </w:p>
    <w:p w14:paraId="3EC97917" w14:textId="4FB49A35" w:rsidR="009B32B5" w:rsidRDefault="007F01A9" w:rsidP="007F01A9">
      <w:pPr>
        <w:spacing w:line="240" w:lineRule="auto"/>
        <w:ind w:left="0"/>
      </w:pPr>
      <w:r>
        <w:br w:type="page"/>
      </w:r>
    </w:p>
    <w:p w14:paraId="0BB64ED3" w14:textId="77777777" w:rsidR="009B32B5" w:rsidRDefault="00420B1D" w:rsidP="00420B1D">
      <w:pPr>
        <w:pStyle w:val="Heading1"/>
      </w:pPr>
      <w:r>
        <w:lastRenderedPageBreak/>
        <w:t>Where to find more information</w:t>
      </w:r>
    </w:p>
    <w:p w14:paraId="6BFAB071" w14:textId="77777777" w:rsidR="009B32B5" w:rsidRDefault="009B32B5" w:rsidP="009B32B5"/>
    <w:p w14:paraId="0B4FDD4F" w14:textId="77777777" w:rsidR="00A40A9F" w:rsidRDefault="00A40A9F" w:rsidP="009B32B5"/>
    <w:p w14:paraId="11E9D5BA" w14:textId="77777777" w:rsidR="009B32B5" w:rsidRDefault="00A40A9F" w:rsidP="009B32B5">
      <w:r>
        <w:rPr>
          <w:noProof/>
        </w:rPr>
        <mc:AlternateContent>
          <mc:Choice Requires="wpg">
            <w:drawing>
              <wp:anchor distT="0" distB="0" distL="0" distR="0" simplePos="0" relativeHeight="251873280" behindDoc="0" locked="0" layoutInCell="1" allowOverlap="1" wp14:anchorId="61949856" wp14:editId="10200968">
                <wp:simplePos x="0" y="0"/>
                <wp:positionH relativeFrom="margin">
                  <wp:posOffset>222250</wp:posOffset>
                </wp:positionH>
                <wp:positionV relativeFrom="paragraph">
                  <wp:posOffset>29845</wp:posOffset>
                </wp:positionV>
                <wp:extent cx="1135380" cy="1135380"/>
                <wp:effectExtent l="0" t="0" r="7620" b="7620"/>
                <wp:wrapNone/>
                <wp:docPr id="235" name="Group 2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5380" cy="1135380"/>
                          <a:chOff x="0" y="0"/>
                          <a:chExt cx="1135380" cy="1135380"/>
                        </a:xfrm>
                      </wpg:grpSpPr>
                      <pic:pic xmlns:pic="http://schemas.openxmlformats.org/drawingml/2006/picture">
                        <pic:nvPicPr>
                          <pic:cNvPr id="236" name="Image 236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135379" cy="11353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7" name="Graphic 237"/>
                        <wps:cNvSpPr/>
                        <wps:spPr>
                          <a:xfrm>
                            <a:off x="0" y="0"/>
                            <a:ext cx="1135380" cy="11353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35380" h="1135380">
                                <a:moveTo>
                                  <a:pt x="1135380" y="1135380"/>
                                </a:moveTo>
                                <a:lnTo>
                                  <a:pt x="0" y="1135380"/>
                                </a:lnTo>
                                <a:lnTo>
                                  <a:pt x="0" y="0"/>
                                </a:lnTo>
                                <a:lnTo>
                                  <a:pt x="1135380" y="0"/>
                                </a:lnTo>
                                <a:lnTo>
                                  <a:pt x="1135380" y="4572"/>
                                </a:lnTo>
                                <a:lnTo>
                                  <a:pt x="9144" y="4572"/>
                                </a:lnTo>
                                <a:lnTo>
                                  <a:pt x="4572" y="9144"/>
                                </a:lnTo>
                                <a:lnTo>
                                  <a:pt x="9144" y="9144"/>
                                </a:lnTo>
                                <a:lnTo>
                                  <a:pt x="9144" y="1127760"/>
                                </a:lnTo>
                                <a:lnTo>
                                  <a:pt x="4572" y="1127760"/>
                                </a:lnTo>
                                <a:lnTo>
                                  <a:pt x="9144" y="1132332"/>
                                </a:lnTo>
                                <a:lnTo>
                                  <a:pt x="1135380" y="1132332"/>
                                </a:lnTo>
                                <a:lnTo>
                                  <a:pt x="1135380" y="1135380"/>
                                </a:lnTo>
                                <a:close/>
                              </a:path>
                              <a:path w="1135380" h="1135380">
                                <a:moveTo>
                                  <a:pt x="9144" y="9144"/>
                                </a:moveTo>
                                <a:lnTo>
                                  <a:pt x="4572" y="9144"/>
                                </a:lnTo>
                                <a:lnTo>
                                  <a:pt x="9144" y="4572"/>
                                </a:lnTo>
                                <a:lnTo>
                                  <a:pt x="9144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9144"/>
                                </a:moveTo>
                                <a:lnTo>
                                  <a:pt x="9144" y="9144"/>
                                </a:lnTo>
                                <a:lnTo>
                                  <a:pt x="9144" y="4572"/>
                                </a:lnTo>
                                <a:lnTo>
                                  <a:pt x="1127760" y="4572"/>
                                </a:lnTo>
                                <a:lnTo>
                                  <a:pt x="1127760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1132332"/>
                                </a:moveTo>
                                <a:lnTo>
                                  <a:pt x="1127760" y="4572"/>
                                </a:lnTo>
                                <a:lnTo>
                                  <a:pt x="1132332" y="9144"/>
                                </a:lnTo>
                                <a:lnTo>
                                  <a:pt x="1135380" y="9144"/>
                                </a:lnTo>
                                <a:lnTo>
                                  <a:pt x="1135380" y="1127760"/>
                                </a:lnTo>
                                <a:lnTo>
                                  <a:pt x="1132332" y="1127760"/>
                                </a:lnTo>
                                <a:lnTo>
                                  <a:pt x="1127760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35380" y="9144"/>
                                </a:moveTo>
                                <a:lnTo>
                                  <a:pt x="1132332" y="9144"/>
                                </a:lnTo>
                                <a:lnTo>
                                  <a:pt x="1127760" y="4572"/>
                                </a:lnTo>
                                <a:lnTo>
                                  <a:pt x="1135380" y="4572"/>
                                </a:lnTo>
                                <a:lnTo>
                                  <a:pt x="1135380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9144" y="1132332"/>
                                </a:moveTo>
                                <a:lnTo>
                                  <a:pt x="4572" y="1127760"/>
                                </a:lnTo>
                                <a:lnTo>
                                  <a:pt x="9144" y="1127760"/>
                                </a:lnTo>
                                <a:lnTo>
                                  <a:pt x="9144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1132332"/>
                                </a:moveTo>
                                <a:lnTo>
                                  <a:pt x="9144" y="1132332"/>
                                </a:lnTo>
                                <a:lnTo>
                                  <a:pt x="9144" y="1127760"/>
                                </a:lnTo>
                                <a:lnTo>
                                  <a:pt x="1127760" y="1127760"/>
                                </a:lnTo>
                                <a:lnTo>
                                  <a:pt x="1127760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35380" y="1132332"/>
                                </a:moveTo>
                                <a:lnTo>
                                  <a:pt x="1127760" y="1132332"/>
                                </a:lnTo>
                                <a:lnTo>
                                  <a:pt x="1132332" y="1127760"/>
                                </a:lnTo>
                                <a:lnTo>
                                  <a:pt x="1135380" y="1127760"/>
                                </a:lnTo>
                                <a:lnTo>
                                  <a:pt x="1135380" y="11323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F309B6" id="Group 235" o:spid="_x0000_s1026" alt="&quot;&quot;" style="position:absolute;margin-left:17.5pt;margin-top:2.35pt;width:89.4pt;height:89.4pt;z-index:251873280;mso-wrap-distance-left:0;mso-wrap-distance-right:0;mso-position-horizontal-relative:margin" coordsize="11353,113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">
                <v:shape id="Image 236" o:spid="_x0000_s1027" type="#_x0000_t75" style="position:absolute;width:11353;height:11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">
                  <v:imagedata r:id="rId94" o:title=""/>
                </v:shape>
                <v:shape id="Graphic 237" o:spid="_x0000_s1028" style="position:absolute;width:11353;height:11353;visibility:visible;mso-wrap-style:square;v-text-anchor:top" coordsize="1135380,1135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" path="m1135380,1135380l,1135380,,,1135380,r,4572l9144,4572,4572,9144r4572,l9144,1127760r-4572,l9144,1132332r1126236,l1135380,1135380xem9144,9144r-4572,l9144,4572r,4572xem1127760,9144l9144,9144r,-4572l1127760,4572r,4572xem1127760,1132332r,-1127760l1132332,9144r3048,l1135380,1127760r-3048,l1127760,1132332xem1135380,9144r-3048,l1127760,4572r7620,l1135380,9144xem9144,1132332r-4572,-4572l9144,1127760r,4572xem1127760,1132332r-1118616,l9144,1127760r1118616,l1127760,1132332xem1135380,1132332r-7620,l1132332,1127760r3048,l1135380,1132332xe" fillcolor="#bfbfbf" stroked="f">
                  <v:path arrowok="t"/>
                </v:shape>
                <w10:wrap anchorx="margin"/>
              </v:group>
            </w:pict>
          </mc:Fallback>
        </mc:AlternateContent>
      </w:r>
      <w:r w:rsidR="009B32B5">
        <w:t xml:space="preserve">The government </w:t>
      </w:r>
      <w:r w:rsidR="009B32B5" w:rsidRPr="00172809">
        <w:rPr>
          <w:b/>
          <w:bCs/>
        </w:rPr>
        <w:t>website</w:t>
      </w:r>
      <w:r>
        <w:t xml:space="preserve"> about COVID-19 </w:t>
      </w:r>
      <w:r w:rsidR="009B32B5">
        <w:t>is:</w:t>
      </w:r>
    </w:p>
    <w:p w14:paraId="52B8F29F" w14:textId="77777777" w:rsidR="009B32B5" w:rsidRDefault="009B32B5" w:rsidP="009B32B5"/>
    <w:p w14:paraId="1C40A47E" w14:textId="59D54EC0" w:rsidR="009B32B5" w:rsidRPr="00A40A9F" w:rsidRDefault="009B32B5" w:rsidP="009B32B5">
      <w:pPr>
        <w:rPr>
          <w:b/>
          <w:bCs/>
        </w:rPr>
      </w:pPr>
      <w:r w:rsidRPr="00A40A9F">
        <w:rPr>
          <w:b/>
          <w:bCs/>
        </w:rPr>
        <w:t>https://</w:t>
      </w:r>
      <w:r w:rsidR="003D51E6">
        <w:rPr>
          <w:b/>
          <w:bCs/>
        </w:rPr>
        <w:t>info.health.nz/COVID-19</w:t>
      </w:r>
    </w:p>
    <w:p w14:paraId="76F32A5F" w14:textId="77777777" w:rsidR="009B32B5" w:rsidRDefault="009B32B5" w:rsidP="009B32B5"/>
    <w:p w14:paraId="69AD6BFB" w14:textId="77777777" w:rsidR="009B32B5" w:rsidRDefault="009B32B5" w:rsidP="009B32B5"/>
    <w:p w14:paraId="3D14648F" w14:textId="77777777" w:rsidR="009B32B5" w:rsidRDefault="00A40A9F" w:rsidP="009B32B5">
      <w:r>
        <w:rPr>
          <w:noProof/>
        </w:rPr>
        <w:drawing>
          <wp:anchor distT="0" distB="0" distL="0" distR="0" simplePos="0" relativeHeight="251870208" behindDoc="0" locked="0" layoutInCell="1" allowOverlap="1" wp14:anchorId="7FD0D2FF" wp14:editId="093B70E2">
            <wp:simplePos x="0" y="0"/>
            <wp:positionH relativeFrom="page">
              <wp:posOffset>979392</wp:posOffset>
            </wp:positionH>
            <wp:positionV relativeFrom="paragraph">
              <wp:posOffset>23159</wp:posOffset>
            </wp:positionV>
            <wp:extent cx="1461516" cy="1363591"/>
            <wp:effectExtent l="0" t="0" r="0" b="0"/>
            <wp:wrapNone/>
            <wp:docPr id="239" name="Image 2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Image 2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516" cy="1363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>You can use this website to find out more information about:</w:t>
      </w:r>
    </w:p>
    <w:p w14:paraId="52629CC3" w14:textId="77777777" w:rsidR="009B32B5" w:rsidRPr="002E09C3" w:rsidRDefault="009B32B5" w:rsidP="002E09C3">
      <w:pPr>
        <w:pStyle w:val="Listtoplevel"/>
      </w:pPr>
      <w:r w:rsidRPr="002E09C3">
        <w:t>looking after yourself if you have COVID-19</w:t>
      </w:r>
    </w:p>
    <w:p w14:paraId="2C24C460" w14:textId="77777777" w:rsidR="009B32B5" w:rsidRDefault="00024FF3" w:rsidP="002E09C3">
      <w:pPr>
        <w:pStyle w:val="Listtoplevel"/>
      </w:pPr>
      <w:r w:rsidRPr="002E09C3">
        <w:drawing>
          <wp:anchor distT="0" distB="0" distL="0" distR="0" simplePos="0" relativeHeight="251871232" behindDoc="0" locked="0" layoutInCell="1" allowOverlap="1" wp14:anchorId="48664553" wp14:editId="167E55F9">
            <wp:simplePos x="0" y="0"/>
            <wp:positionH relativeFrom="page">
              <wp:posOffset>1133979</wp:posOffset>
            </wp:positionH>
            <wp:positionV relativeFrom="paragraph">
              <wp:posOffset>361606</wp:posOffset>
            </wp:positionV>
            <wp:extent cx="1188720" cy="1780032"/>
            <wp:effectExtent l="0" t="0" r="0" b="0"/>
            <wp:wrapNone/>
            <wp:docPr id="240" name="Image 2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mage 2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7800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 w:rsidRPr="002E09C3">
        <w:t>where to</w:t>
      </w:r>
      <w:r w:rsidR="009B32B5">
        <w:t xml:space="preserve"> get support if you need it.</w:t>
      </w:r>
    </w:p>
    <w:p w14:paraId="198E610F" w14:textId="77777777" w:rsidR="009B32B5" w:rsidRDefault="009B32B5" w:rsidP="009B32B5"/>
    <w:p w14:paraId="062E292F" w14:textId="77777777" w:rsidR="00A40A9F" w:rsidRDefault="00A40A9F" w:rsidP="009B32B5"/>
    <w:p w14:paraId="33EEB469" w14:textId="77777777" w:rsidR="009B32B5" w:rsidRDefault="00024FF3" w:rsidP="009B32B5">
      <w:r>
        <w:rPr>
          <w:noProof/>
        </w:rPr>
        <w:drawing>
          <wp:anchor distT="0" distB="0" distL="0" distR="0" simplePos="0" relativeHeight="251934720" behindDoc="0" locked="0" layoutInCell="1" allowOverlap="1" wp14:anchorId="07B4FC9D" wp14:editId="454BCDA1">
            <wp:simplePos x="0" y="0"/>
            <wp:positionH relativeFrom="margin">
              <wp:posOffset>382392</wp:posOffset>
            </wp:positionH>
            <wp:positionV relativeFrom="paragraph">
              <wp:posOffset>952408</wp:posOffset>
            </wp:positionV>
            <wp:extent cx="938783" cy="976883"/>
            <wp:effectExtent l="0" t="0" r="0" b="0"/>
            <wp:wrapNone/>
            <wp:docPr id="1844" name="Picture 1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" name="Picture 1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8783" cy="9768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 xml:space="preserve">More information about COVID-19 is available in Easy Read on the COVID-19 </w:t>
      </w:r>
      <w:r w:rsidR="009B32B5" w:rsidRPr="00172809">
        <w:rPr>
          <w:b/>
          <w:bCs/>
        </w:rPr>
        <w:t>website</w:t>
      </w:r>
      <w:r w:rsidR="00A40A9F">
        <w:t xml:space="preserve"> at</w:t>
      </w:r>
      <w:r w:rsidR="009B32B5">
        <w:t>:</w:t>
      </w:r>
    </w:p>
    <w:p w14:paraId="678BECCB" w14:textId="77777777" w:rsidR="009B32B5" w:rsidRDefault="009B32B5" w:rsidP="009B32B5"/>
    <w:p w14:paraId="7E0820FA" w14:textId="2A9A0CAF" w:rsidR="009B32B5" w:rsidRPr="00024FF3" w:rsidRDefault="009B32B5" w:rsidP="009B32B5">
      <w:pPr>
        <w:rPr>
          <w:b/>
          <w:bCs/>
        </w:rPr>
      </w:pPr>
      <w:r w:rsidRPr="00024FF3">
        <w:rPr>
          <w:b/>
          <w:bCs/>
        </w:rPr>
        <w:t>https://</w:t>
      </w:r>
      <w:r w:rsidR="003D51E6">
        <w:rPr>
          <w:b/>
          <w:bCs/>
        </w:rPr>
        <w:t>info.health.nz</w:t>
      </w:r>
      <w:r w:rsidRPr="00024FF3">
        <w:rPr>
          <w:b/>
          <w:bCs/>
        </w:rPr>
        <w:t>/easy-read/</w:t>
      </w:r>
    </w:p>
    <w:p w14:paraId="33E897D9" w14:textId="70D2D09B" w:rsidR="00426220" w:rsidRDefault="003D51E6" w:rsidP="00426220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2182528" behindDoc="1" locked="0" layoutInCell="1" allowOverlap="1" wp14:anchorId="50431C85" wp14:editId="789F3E25">
            <wp:simplePos x="0" y="0"/>
            <wp:positionH relativeFrom="column">
              <wp:posOffset>96520</wp:posOffset>
            </wp:positionH>
            <wp:positionV relativeFrom="paragraph">
              <wp:posOffset>139700</wp:posOffset>
            </wp:positionV>
            <wp:extent cx="1561465" cy="419735"/>
            <wp:effectExtent l="0" t="0" r="63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465" cy="419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6220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77408" behindDoc="1" locked="0" layoutInCell="1" allowOverlap="1" wp14:anchorId="78287741" wp14:editId="6299B395">
                <wp:simplePos x="0" y="0"/>
                <wp:positionH relativeFrom="margin">
                  <wp:posOffset>-397958</wp:posOffset>
                </wp:positionH>
                <wp:positionV relativeFrom="paragraph">
                  <wp:posOffset>-451485</wp:posOffset>
                </wp:positionV>
                <wp:extent cx="6234430" cy="8971877"/>
                <wp:effectExtent l="0" t="0" r="13970" b="2032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7187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10DCAE" id="Rectangle: Rounded Corners 24" o:spid="_x0000_s1026" style="position:absolute;margin-left:-31.35pt;margin-top:-35.55pt;width:490.9pt;height:706.45pt;z-index:-25113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426220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</w:p>
    <w:p w14:paraId="7D162044" w14:textId="3EEC1D3B" w:rsidR="00426220" w:rsidRPr="00E43F08" w:rsidRDefault="00426220" w:rsidP="00426220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Health New Zealand</w:t>
      </w:r>
      <w:r w:rsidR="003D51E6">
        <w:rPr>
          <w:rFonts w:eastAsia="Times New Roman" w:cs="Arial"/>
          <w:szCs w:val="32"/>
          <w:lang w:eastAsia="en-NZ"/>
        </w:rPr>
        <w:t xml:space="preserve"> | Te Whatu Ora</w:t>
      </w:r>
      <w:r>
        <w:rPr>
          <w:rFonts w:eastAsia="Times New Roman" w:cs="Arial"/>
          <w:szCs w:val="32"/>
          <w:lang w:eastAsia="en-NZ"/>
        </w:rPr>
        <w:t>.</w:t>
      </w:r>
    </w:p>
    <w:p w14:paraId="54E0D8FF" w14:textId="77777777" w:rsidR="00426220" w:rsidRPr="00D66CDA" w:rsidRDefault="00426220" w:rsidP="00426220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50F1980F" w14:textId="77777777" w:rsidR="00426220" w:rsidRPr="00E43F08" w:rsidRDefault="00426220" w:rsidP="00426220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2181504" behindDoc="0" locked="0" layoutInCell="1" allowOverlap="1" wp14:anchorId="4AA63612" wp14:editId="657528CD">
            <wp:simplePos x="0" y="0"/>
            <wp:positionH relativeFrom="column">
              <wp:posOffset>-316865</wp:posOffset>
            </wp:positionH>
            <wp:positionV relativeFrom="paragraph">
              <wp:posOffset>97790</wp:posOffset>
            </wp:positionV>
            <wp:extent cx="2299335" cy="1150620"/>
            <wp:effectExtent l="0" t="0" r="5715" b="0"/>
            <wp:wrapThrough wrapText="bothSides">
              <wp:wrapPolygon edited="0">
                <wp:start x="0" y="0"/>
                <wp:lineTo x="0" y="21099"/>
                <wp:lineTo x="21475" y="21099"/>
                <wp:lineTo x="21475" y="0"/>
                <wp:lineTo x="0" y="0"/>
              </wp:wrapPolygon>
            </wp:wrapThrough>
            <wp:docPr id="1042317561" name="Picture 2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317561" name="Picture 2" descr="A close-up of a sign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33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F636717" w14:textId="77777777" w:rsidR="00426220" w:rsidRPr="00D66CDA" w:rsidRDefault="00426220" w:rsidP="00426220">
      <w:pPr>
        <w:spacing w:after="120"/>
        <w:ind w:left="3402"/>
        <w:rPr>
          <w:rFonts w:eastAsia="Times New Roman" w:cs="Arial"/>
          <w:sz w:val="18"/>
          <w:szCs w:val="26"/>
          <w:lang w:eastAsia="en-NZ"/>
        </w:rPr>
      </w:pPr>
      <w:r w:rsidRPr="00D66CDA">
        <w:rPr>
          <w:rFonts w:eastAsia="Times New Roman" w:cs="Arial"/>
          <w:noProof/>
          <w:sz w:val="26"/>
          <w:szCs w:val="26"/>
          <w:lang w:eastAsia="en-NZ"/>
        </w:rPr>
        <w:drawing>
          <wp:anchor distT="0" distB="0" distL="114300" distR="114300" simplePos="0" relativeHeight="252183552" behindDoc="0" locked="0" layoutInCell="1" allowOverlap="1" wp14:anchorId="5AAB3FA0" wp14:editId="76B4C054">
            <wp:simplePos x="0" y="0"/>
            <wp:positionH relativeFrom="column">
              <wp:posOffset>-75304</wp:posOffset>
            </wp:positionH>
            <wp:positionV relativeFrom="paragraph">
              <wp:posOffset>177053</wp:posOffset>
            </wp:positionV>
            <wp:extent cx="1998980" cy="1000125"/>
            <wp:effectExtent l="0" t="0" r="1270" b="9525"/>
            <wp:wrapThrough wrapText="bothSides">
              <wp:wrapPolygon edited="0">
                <wp:start x="0" y="0"/>
                <wp:lineTo x="0" y="21394"/>
                <wp:lineTo x="21408" y="21394"/>
                <wp:lineTo x="21408" y="0"/>
                <wp:lineTo x="0" y="0"/>
              </wp:wrapPolygon>
            </wp:wrapThrough>
            <wp:docPr id="6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-up of a sign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6CFED" w14:textId="77777777" w:rsidR="00426220" w:rsidRPr="00E43F08" w:rsidRDefault="00426220" w:rsidP="00426220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013602A" w14:textId="77777777" w:rsidR="00426220" w:rsidRPr="00D66CDA" w:rsidRDefault="00426220" w:rsidP="00426220">
      <w:pPr>
        <w:spacing w:after="120"/>
        <w:ind w:left="3402"/>
        <w:rPr>
          <w:rFonts w:eastAsia="Times New Roman" w:cs="Arial"/>
          <w:sz w:val="18"/>
          <w:szCs w:val="26"/>
          <w:lang w:eastAsia="en-NZ"/>
        </w:rPr>
      </w:pPr>
    </w:p>
    <w:p w14:paraId="025CCD0E" w14:textId="77777777" w:rsidR="00426220" w:rsidRPr="00E43F08" w:rsidRDefault="00426220" w:rsidP="00426220">
      <w:pPr>
        <w:ind w:left="3402"/>
        <w:rPr>
          <w:rFonts w:eastAsia="Times New Roman" w:cs="Arial"/>
          <w:szCs w:val="32"/>
          <w:lang w:eastAsia="en-NZ"/>
        </w:rPr>
      </w:pPr>
      <w:r w:rsidRPr="00D66CDA">
        <w:rPr>
          <w:rFonts w:ascii="Calibri" w:eastAsia="Times New Roman" w:hAnsi="Calibri" w:cs="Times New Roman"/>
          <w:noProof/>
          <w:sz w:val="2"/>
          <w:szCs w:val="18"/>
          <w:lang w:eastAsia="en-NZ"/>
        </w:rPr>
        <w:drawing>
          <wp:anchor distT="0" distB="0" distL="114300" distR="114300" simplePos="0" relativeHeight="252174336" behindDoc="1" locked="0" layoutInCell="1" allowOverlap="1" wp14:anchorId="0F43433D" wp14:editId="22774438">
            <wp:simplePos x="0" y="0"/>
            <wp:positionH relativeFrom="margin">
              <wp:posOffset>179070</wp:posOffset>
            </wp:positionH>
            <wp:positionV relativeFrom="paragraph">
              <wp:posOffset>104327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D33427E" w14:textId="77777777" w:rsidR="00426220" w:rsidRPr="00D66CDA" w:rsidRDefault="00426220" w:rsidP="00426220">
      <w:pPr>
        <w:ind w:left="3402"/>
        <w:contextualSpacing/>
        <w:rPr>
          <w:rFonts w:eastAsia="Calibri" w:cs="Arial"/>
          <w:sz w:val="8"/>
          <w:szCs w:val="20"/>
          <w:lang w:val="en-GB" w:eastAsia="en-NZ"/>
        </w:rPr>
      </w:pPr>
    </w:p>
    <w:p w14:paraId="728AA9F1" w14:textId="77777777" w:rsidR="00426220" w:rsidRPr="00E43F08" w:rsidRDefault="00426220" w:rsidP="00426220">
      <w:pPr>
        <w:pStyle w:val="Listbulletbackpage"/>
      </w:pPr>
      <w:r w:rsidRPr="00E43F08">
        <w:t>Changepeople.org</w:t>
      </w:r>
    </w:p>
    <w:p w14:paraId="4CA665D5" w14:textId="77777777" w:rsidR="00426220" w:rsidRPr="00E43F08" w:rsidRDefault="00426220" w:rsidP="00426220">
      <w:pPr>
        <w:pStyle w:val="Listbulletbackpage"/>
        <w:rPr>
          <w:rFonts w:eastAsia="Times New Roman"/>
          <w:sz w:val="2"/>
        </w:rPr>
      </w:pPr>
    </w:p>
    <w:p w14:paraId="269D69C8" w14:textId="77777777" w:rsidR="00426220" w:rsidRPr="00EC6639" w:rsidRDefault="00426220" w:rsidP="0042622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7FEFE97B" w14:textId="77777777" w:rsidR="00426220" w:rsidRPr="00E43F08" w:rsidRDefault="00426220" w:rsidP="0042622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2178432" behindDoc="0" locked="0" layoutInCell="1" allowOverlap="1" wp14:anchorId="5480CFA4" wp14:editId="00727D2F">
            <wp:simplePos x="0" y="0"/>
            <wp:positionH relativeFrom="margin">
              <wp:posOffset>26259</wp:posOffset>
            </wp:positionH>
            <wp:positionV relativeFrom="paragraph">
              <wp:posOffset>24765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Photosymbols.com</w:t>
      </w:r>
    </w:p>
    <w:p w14:paraId="31DD0CFE" w14:textId="77777777" w:rsidR="00426220" w:rsidRPr="00E43F08" w:rsidRDefault="00426220" w:rsidP="00426220">
      <w:pPr>
        <w:pStyle w:val="Listbulletbackpage"/>
        <w:rPr>
          <w:rFonts w:eastAsia="Times New Roman"/>
          <w:sz w:val="2"/>
        </w:rPr>
      </w:pPr>
    </w:p>
    <w:p w14:paraId="0848491D" w14:textId="77777777" w:rsidR="00426220" w:rsidRPr="00AF668B" w:rsidRDefault="00426220" w:rsidP="0042622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58299308" w14:textId="77777777" w:rsidR="00426220" w:rsidRPr="00AF668B" w:rsidRDefault="00426220" w:rsidP="0042622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4DFA8E45" w14:textId="77777777" w:rsidR="00426220" w:rsidRPr="00AF668B" w:rsidRDefault="00426220" w:rsidP="0042622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2179456" behindDoc="0" locked="0" layoutInCell="1" allowOverlap="1" wp14:anchorId="6923B72E" wp14:editId="31435DCE">
            <wp:simplePos x="0" y="0"/>
            <wp:positionH relativeFrom="column">
              <wp:posOffset>-11654</wp:posOffset>
            </wp:positionH>
            <wp:positionV relativeFrom="paragraph">
              <wp:posOffset>82251</wp:posOffset>
            </wp:positionV>
            <wp:extent cx="904875" cy="958624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58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30CA48" w14:textId="77777777" w:rsidR="00426220" w:rsidRPr="00257D60" w:rsidRDefault="00426220" w:rsidP="0042622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2180480" behindDoc="0" locked="0" layoutInCell="1" allowOverlap="1" wp14:anchorId="54C71AF6" wp14:editId="756232A5">
            <wp:simplePos x="0" y="0"/>
            <wp:positionH relativeFrom="column">
              <wp:posOffset>1035685</wp:posOffset>
            </wp:positionH>
            <wp:positionV relativeFrom="paragraph">
              <wp:posOffset>952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668B">
        <w:t>Huriana</w:t>
      </w:r>
      <w:r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0ACCDE23" w14:textId="2144A095" w:rsidR="00426220" w:rsidRPr="00AF668B" w:rsidRDefault="00426220" w:rsidP="00426220">
      <w:pPr>
        <w:pStyle w:val="Listbulletbackpage"/>
      </w:pPr>
      <w:r>
        <w:rPr>
          <w:shd w:val="clear" w:color="auto" w:fill="FFFFFF"/>
        </w:rPr>
        <w:t>T. Wood</w:t>
      </w:r>
      <w:r w:rsidRPr="00AF668B">
        <w:rPr>
          <w:shd w:val="clear" w:color="auto" w:fill="FFFFFF"/>
        </w:rPr>
        <w:t>.</w:t>
      </w:r>
    </w:p>
    <w:p w14:paraId="349194AB" w14:textId="06FFE018" w:rsidR="00F15CC4" w:rsidRPr="0060011B" w:rsidRDefault="00426220" w:rsidP="00426220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2176384" behindDoc="0" locked="0" layoutInCell="1" allowOverlap="1" wp14:anchorId="533DD7A1" wp14:editId="068626B7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2175360" behindDoc="0" locked="0" layoutInCell="1" allowOverlap="1" wp14:anchorId="6387EB2F" wp14:editId="70564675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681B36" w14:textId="77777777" w:rsidR="00426220" w:rsidRDefault="00426220" w:rsidP="00426220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87EB2F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2175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0B681B36" w14:textId="77777777" w:rsidR="00426220" w:rsidRDefault="00426220" w:rsidP="00426220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F15CC4" w:rsidRPr="0060011B" w:rsidSect="00181809">
      <w:footerReference w:type="even" r:id="rId106"/>
      <w:footerReference w:type="default" r:id="rId10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C012A" w14:textId="77777777" w:rsidR="00181809" w:rsidRDefault="00181809">
      <w:pPr>
        <w:spacing w:line="240" w:lineRule="auto"/>
      </w:pPr>
      <w:r>
        <w:separator/>
      </w:r>
    </w:p>
  </w:endnote>
  <w:endnote w:type="continuationSeparator" w:id="0">
    <w:p w14:paraId="08C3E4AE" w14:textId="77777777" w:rsidR="00181809" w:rsidRDefault="001818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014A86C" w14:textId="77777777" w:rsidR="00F15CC4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38E1D23" w14:textId="77777777" w:rsidR="00F15CC4" w:rsidRDefault="00F15CC4" w:rsidP="00153863">
    <w:pPr>
      <w:pStyle w:val="Footer"/>
      <w:ind w:right="360"/>
    </w:pPr>
  </w:p>
  <w:p w14:paraId="5E00A2C0" w14:textId="77777777" w:rsidR="006906B0" w:rsidRDefault="006906B0"/>
  <w:p w14:paraId="59709430" w14:textId="77777777" w:rsidR="006906B0" w:rsidRDefault="006906B0"/>
  <w:p w14:paraId="4EF1D99E" w14:textId="77777777" w:rsidR="006906B0" w:rsidRDefault="006906B0"/>
  <w:p w14:paraId="2F36569F" w14:textId="77777777" w:rsidR="006906B0" w:rsidRDefault="006906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4620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DFBF8" w14:textId="77777777" w:rsidR="00587613" w:rsidRDefault="005876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383196" w14:textId="77777777" w:rsidR="006906B0" w:rsidRDefault="006906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B5091" w14:textId="77777777" w:rsidR="00181809" w:rsidRDefault="00181809">
      <w:pPr>
        <w:spacing w:line="240" w:lineRule="auto"/>
      </w:pPr>
      <w:r>
        <w:separator/>
      </w:r>
    </w:p>
  </w:footnote>
  <w:footnote w:type="continuationSeparator" w:id="0">
    <w:p w14:paraId="4D0BCE45" w14:textId="77777777" w:rsidR="00181809" w:rsidRDefault="0018180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C55DF"/>
    <w:multiLevelType w:val="hybridMultilevel"/>
    <w:tmpl w:val="3B383FD2"/>
    <w:lvl w:ilvl="0" w:tplc="1A021AEC">
      <w:numFmt w:val="bullet"/>
      <w:lvlText w:val="•"/>
      <w:lvlJc w:val="left"/>
      <w:pPr>
        <w:ind w:left="4316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" w15:restartNumberingAfterBreak="0">
    <w:nsid w:val="15075872"/>
    <w:multiLevelType w:val="hybridMultilevel"/>
    <w:tmpl w:val="89643140"/>
    <w:lvl w:ilvl="0" w:tplc="CDAAA4EA">
      <w:numFmt w:val="bullet"/>
      <w:lvlText w:val=""/>
      <w:lvlJc w:val="left"/>
      <w:pPr>
        <w:ind w:left="808" w:hanging="53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30"/>
        <w:szCs w:val="30"/>
        <w:lang w:val="en-US" w:eastAsia="en-US" w:bidi="ar-SA"/>
      </w:rPr>
    </w:lvl>
    <w:lvl w:ilvl="1" w:tplc="436E6414">
      <w:numFmt w:val="bullet"/>
      <w:lvlText w:val="•"/>
      <w:lvlJc w:val="left"/>
      <w:pPr>
        <w:ind w:left="1212" w:hanging="533"/>
      </w:pPr>
      <w:rPr>
        <w:rFonts w:hint="default"/>
        <w:lang w:val="en-US" w:eastAsia="en-US" w:bidi="ar-SA"/>
      </w:rPr>
    </w:lvl>
    <w:lvl w:ilvl="2" w:tplc="D42878B0">
      <w:numFmt w:val="bullet"/>
      <w:lvlText w:val="•"/>
      <w:lvlJc w:val="left"/>
      <w:pPr>
        <w:ind w:left="1624" w:hanging="533"/>
      </w:pPr>
      <w:rPr>
        <w:rFonts w:hint="default"/>
        <w:lang w:val="en-US" w:eastAsia="en-US" w:bidi="ar-SA"/>
      </w:rPr>
    </w:lvl>
    <w:lvl w:ilvl="3" w:tplc="5B96F1A8">
      <w:numFmt w:val="bullet"/>
      <w:lvlText w:val="•"/>
      <w:lvlJc w:val="left"/>
      <w:pPr>
        <w:ind w:left="2036" w:hanging="533"/>
      </w:pPr>
      <w:rPr>
        <w:rFonts w:hint="default"/>
        <w:lang w:val="en-US" w:eastAsia="en-US" w:bidi="ar-SA"/>
      </w:rPr>
    </w:lvl>
    <w:lvl w:ilvl="4" w:tplc="415E2B06">
      <w:numFmt w:val="bullet"/>
      <w:lvlText w:val="•"/>
      <w:lvlJc w:val="left"/>
      <w:pPr>
        <w:ind w:left="2448" w:hanging="533"/>
      </w:pPr>
      <w:rPr>
        <w:rFonts w:hint="default"/>
        <w:lang w:val="en-US" w:eastAsia="en-US" w:bidi="ar-SA"/>
      </w:rPr>
    </w:lvl>
    <w:lvl w:ilvl="5" w:tplc="105AAC92">
      <w:numFmt w:val="bullet"/>
      <w:lvlText w:val="•"/>
      <w:lvlJc w:val="left"/>
      <w:pPr>
        <w:ind w:left="2861" w:hanging="533"/>
      </w:pPr>
      <w:rPr>
        <w:rFonts w:hint="default"/>
        <w:lang w:val="en-US" w:eastAsia="en-US" w:bidi="ar-SA"/>
      </w:rPr>
    </w:lvl>
    <w:lvl w:ilvl="6" w:tplc="DADE3ADA">
      <w:numFmt w:val="bullet"/>
      <w:lvlText w:val="•"/>
      <w:lvlJc w:val="left"/>
      <w:pPr>
        <w:ind w:left="3273" w:hanging="533"/>
      </w:pPr>
      <w:rPr>
        <w:rFonts w:hint="default"/>
        <w:lang w:val="en-US" w:eastAsia="en-US" w:bidi="ar-SA"/>
      </w:rPr>
    </w:lvl>
    <w:lvl w:ilvl="7" w:tplc="14263EBA">
      <w:numFmt w:val="bullet"/>
      <w:lvlText w:val="•"/>
      <w:lvlJc w:val="left"/>
      <w:pPr>
        <w:ind w:left="3685" w:hanging="533"/>
      </w:pPr>
      <w:rPr>
        <w:rFonts w:hint="default"/>
        <w:lang w:val="en-US" w:eastAsia="en-US" w:bidi="ar-SA"/>
      </w:rPr>
    </w:lvl>
    <w:lvl w:ilvl="8" w:tplc="B8C05346">
      <w:numFmt w:val="bullet"/>
      <w:lvlText w:val="•"/>
      <w:lvlJc w:val="left"/>
      <w:pPr>
        <w:ind w:left="4097" w:hanging="533"/>
      </w:pPr>
      <w:rPr>
        <w:rFonts w:hint="default"/>
        <w:lang w:val="en-US" w:eastAsia="en-US" w:bidi="ar-SA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907639A"/>
    <w:multiLevelType w:val="hybridMultilevel"/>
    <w:tmpl w:val="B0342642"/>
    <w:lvl w:ilvl="0" w:tplc="1A021AEC">
      <w:numFmt w:val="bullet"/>
      <w:lvlText w:val="•"/>
      <w:lvlJc w:val="left"/>
      <w:pPr>
        <w:ind w:left="8002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74B0476"/>
    <w:multiLevelType w:val="hybridMultilevel"/>
    <w:tmpl w:val="9D4281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D70644C"/>
    <w:multiLevelType w:val="hybridMultilevel"/>
    <w:tmpl w:val="CC6CCB36"/>
    <w:lvl w:ilvl="0" w:tplc="5442C3CE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1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2"/>
  </w:num>
  <w:num w:numId="3" w16cid:durableId="930426864">
    <w:abstractNumId w:val="13"/>
  </w:num>
  <w:num w:numId="4" w16cid:durableId="90706847">
    <w:abstractNumId w:val="15"/>
  </w:num>
  <w:num w:numId="5" w16cid:durableId="313334513">
    <w:abstractNumId w:val="9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317613524">
    <w:abstractNumId w:val="10"/>
  </w:num>
  <w:num w:numId="13" w16cid:durableId="1047804931">
    <w:abstractNumId w:val="4"/>
  </w:num>
  <w:num w:numId="14" w16cid:durableId="1776973614">
    <w:abstractNumId w:val="5"/>
  </w:num>
  <w:num w:numId="15" w16cid:durableId="365107608">
    <w:abstractNumId w:val="7"/>
  </w:num>
  <w:num w:numId="16" w16cid:durableId="7242546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066A32"/>
    <w:rsid w:val="000013CC"/>
    <w:rsid w:val="00005DB6"/>
    <w:rsid w:val="000064D2"/>
    <w:rsid w:val="000227B4"/>
    <w:rsid w:val="00024FF3"/>
    <w:rsid w:val="0003092A"/>
    <w:rsid w:val="0004557B"/>
    <w:rsid w:val="00053031"/>
    <w:rsid w:val="00066A32"/>
    <w:rsid w:val="000853A3"/>
    <w:rsid w:val="0009079F"/>
    <w:rsid w:val="000926B4"/>
    <w:rsid w:val="000A3C46"/>
    <w:rsid w:val="00122416"/>
    <w:rsid w:val="00124EA8"/>
    <w:rsid w:val="00146A90"/>
    <w:rsid w:val="001635FB"/>
    <w:rsid w:val="001665F1"/>
    <w:rsid w:val="00167814"/>
    <w:rsid w:val="00172809"/>
    <w:rsid w:val="001754F4"/>
    <w:rsid w:val="00181809"/>
    <w:rsid w:val="001B4DD5"/>
    <w:rsid w:val="001C2B74"/>
    <w:rsid w:val="001D223E"/>
    <w:rsid w:val="001E3429"/>
    <w:rsid w:val="00201791"/>
    <w:rsid w:val="00206065"/>
    <w:rsid w:val="00226F54"/>
    <w:rsid w:val="00257D60"/>
    <w:rsid w:val="00261BF8"/>
    <w:rsid w:val="00266B9F"/>
    <w:rsid w:val="002E09C3"/>
    <w:rsid w:val="002E437A"/>
    <w:rsid w:val="003041AA"/>
    <w:rsid w:val="00307B16"/>
    <w:rsid w:val="00315307"/>
    <w:rsid w:val="00316E30"/>
    <w:rsid w:val="00320BE3"/>
    <w:rsid w:val="00323EB3"/>
    <w:rsid w:val="00350963"/>
    <w:rsid w:val="00371C85"/>
    <w:rsid w:val="00375060"/>
    <w:rsid w:val="00384D15"/>
    <w:rsid w:val="003923D3"/>
    <w:rsid w:val="003B3A14"/>
    <w:rsid w:val="003B6E42"/>
    <w:rsid w:val="003D51E6"/>
    <w:rsid w:val="003F07F7"/>
    <w:rsid w:val="003F5628"/>
    <w:rsid w:val="00412716"/>
    <w:rsid w:val="004151FA"/>
    <w:rsid w:val="00415EDB"/>
    <w:rsid w:val="00420B1D"/>
    <w:rsid w:val="00426220"/>
    <w:rsid w:val="004343C7"/>
    <w:rsid w:val="004535B5"/>
    <w:rsid w:val="004567B0"/>
    <w:rsid w:val="004C457E"/>
    <w:rsid w:val="004D1926"/>
    <w:rsid w:val="004E5917"/>
    <w:rsid w:val="004F3D55"/>
    <w:rsid w:val="004F56C0"/>
    <w:rsid w:val="00503AD5"/>
    <w:rsid w:val="00522E5E"/>
    <w:rsid w:val="00525886"/>
    <w:rsid w:val="00570380"/>
    <w:rsid w:val="00585045"/>
    <w:rsid w:val="00587613"/>
    <w:rsid w:val="005921AD"/>
    <w:rsid w:val="005B12F9"/>
    <w:rsid w:val="005B5D15"/>
    <w:rsid w:val="005D7930"/>
    <w:rsid w:val="0060011B"/>
    <w:rsid w:val="0064667B"/>
    <w:rsid w:val="006906B0"/>
    <w:rsid w:val="006B45FC"/>
    <w:rsid w:val="006B4A61"/>
    <w:rsid w:val="006C5C26"/>
    <w:rsid w:val="006D12ED"/>
    <w:rsid w:val="006E050D"/>
    <w:rsid w:val="006E06D4"/>
    <w:rsid w:val="006E2A8E"/>
    <w:rsid w:val="006E4CC5"/>
    <w:rsid w:val="00705CA3"/>
    <w:rsid w:val="007230CA"/>
    <w:rsid w:val="00731DE9"/>
    <w:rsid w:val="00736E4E"/>
    <w:rsid w:val="007829EC"/>
    <w:rsid w:val="007978AB"/>
    <w:rsid w:val="007A095D"/>
    <w:rsid w:val="007A304D"/>
    <w:rsid w:val="007B2E63"/>
    <w:rsid w:val="007B4357"/>
    <w:rsid w:val="007C0D42"/>
    <w:rsid w:val="007C7764"/>
    <w:rsid w:val="007D4063"/>
    <w:rsid w:val="007E6A14"/>
    <w:rsid w:val="007E7233"/>
    <w:rsid w:val="007F01A9"/>
    <w:rsid w:val="00840E1C"/>
    <w:rsid w:val="00863D53"/>
    <w:rsid w:val="00873794"/>
    <w:rsid w:val="008848CB"/>
    <w:rsid w:val="00887F23"/>
    <w:rsid w:val="00893030"/>
    <w:rsid w:val="008A26F9"/>
    <w:rsid w:val="008B3062"/>
    <w:rsid w:val="008B39C5"/>
    <w:rsid w:val="008C2ED7"/>
    <w:rsid w:val="008D437D"/>
    <w:rsid w:val="0092173F"/>
    <w:rsid w:val="0092414C"/>
    <w:rsid w:val="009411B0"/>
    <w:rsid w:val="0094516C"/>
    <w:rsid w:val="0097019D"/>
    <w:rsid w:val="00975F47"/>
    <w:rsid w:val="0098180B"/>
    <w:rsid w:val="00982DF6"/>
    <w:rsid w:val="009A1867"/>
    <w:rsid w:val="009B32B5"/>
    <w:rsid w:val="009C0C0D"/>
    <w:rsid w:val="00A11BBB"/>
    <w:rsid w:val="00A12915"/>
    <w:rsid w:val="00A40A9F"/>
    <w:rsid w:val="00A80752"/>
    <w:rsid w:val="00AB6762"/>
    <w:rsid w:val="00AF1442"/>
    <w:rsid w:val="00B36472"/>
    <w:rsid w:val="00B36DBB"/>
    <w:rsid w:val="00B50B0B"/>
    <w:rsid w:val="00B80737"/>
    <w:rsid w:val="00B81A2E"/>
    <w:rsid w:val="00BB338A"/>
    <w:rsid w:val="00BC7E04"/>
    <w:rsid w:val="00BD34B6"/>
    <w:rsid w:val="00BF4F42"/>
    <w:rsid w:val="00BF5DDC"/>
    <w:rsid w:val="00BF642D"/>
    <w:rsid w:val="00C14CD1"/>
    <w:rsid w:val="00C200AE"/>
    <w:rsid w:val="00C42210"/>
    <w:rsid w:val="00C5237B"/>
    <w:rsid w:val="00C63E51"/>
    <w:rsid w:val="00C713B8"/>
    <w:rsid w:val="00C9560F"/>
    <w:rsid w:val="00CF1AD4"/>
    <w:rsid w:val="00D06297"/>
    <w:rsid w:val="00D31CD5"/>
    <w:rsid w:val="00D32B88"/>
    <w:rsid w:val="00D57DAB"/>
    <w:rsid w:val="00D652D9"/>
    <w:rsid w:val="00D67451"/>
    <w:rsid w:val="00D852B6"/>
    <w:rsid w:val="00DC35CD"/>
    <w:rsid w:val="00DC5D2A"/>
    <w:rsid w:val="00DF1EBC"/>
    <w:rsid w:val="00DF2E18"/>
    <w:rsid w:val="00E17BF8"/>
    <w:rsid w:val="00E25EA4"/>
    <w:rsid w:val="00E301CA"/>
    <w:rsid w:val="00E369F5"/>
    <w:rsid w:val="00E56A37"/>
    <w:rsid w:val="00E70E61"/>
    <w:rsid w:val="00EA567F"/>
    <w:rsid w:val="00EE0BC9"/>
    <w:rsid w:val="00EE3FCE"/>
    <w:rsid w:val="00EE6248"/>
    <w:rsid w:val="00EF4A04"/>
    <w:rsid w:val="00F15CC4"/>
    <w:rsid w:val="00F20BCC"/>
    <w:rsid w:val="00F32DCE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D84DC"/>
  <w15:chartTrackingRefBased/>
  <w15:docId w15:val="{E6788F55-0C0E-124A-8A45-B3BA6BDCA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66A3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66A3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095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4CC5"/>
    <w:rPr>
      <w:rFonts w:ascii="Arial" w:eastAsiaTheme="minorEastAsia" w:hAnsi="Arial"/>
      <w:sz w:val="32"/>
      <w:lang w:val="en-AU"/>
    </w:rPr>
  </w:style>
  <w:style w:type="character" w:customStyle="1" w:styleId="ui-provider">
    <w:name w:val="ui-provider"/>
    <w:basedOn w:val="DefaultParagraphFont"/>
    <w:rsid w:val="003D51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jpeg"/><Relationship Id="rId84" Type="http://schemas.openxmlformats.org/officeDocument/2006/relationships/image" Target="media/image77.png"/><Relationship Id="rId89" Type="http://schemas.openxmlformats.org/officeDocument/2006/relationships/image" Target="media/image82.jpeg"/><Relationship Id="rId16" Type="http://schemas.openxmlformats.org/officeDocument/2006/relationships/image" Target="media/image10.jpeg"/><Relationship Id="rId107" Type="http://schemas.openxmlformats.org/officeDocument/2006/relationships/footer" Target="footer2.xml"/><Relationship Id="rId11" Type="http://schemas.openxmlformats.org/officeDocument/2006/relationships/image" Target="media/image5.pn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53" Type="http://schemas.openxmlformats.org/officeDocument/2006/relationships/image" Target="media/image46.jpe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4.png"/><Relationship Id="rId5" Type="http://schemas.openxmlformats.org/officeDocument/2006/relationships/footnotes" Target="footnotes.xml"/><Relationship Id="rId90" Type="http://schemas.openxmlformats.org/officeDocument/2006/relationships/hyperlink" Target="http://www.nzrelay.co.nz/index" TargetMode="External"/><Relationship Id="rId95" Type="http://schemas.openxmlformats.org/officeDocument/2006/relationships/image" Target="media/image87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64" Type="http://schemas.openxmlformats.org/officeDocument/2006/relationships/image" Target="media/image57.jpeg"/><Relationship Id="rId69" Type="http://schemas.openxmlformats.org/officeDocument/2006/relationships/image" Target="media/image62.png"/><Relationship Id="rId80" Type="http://schemas.openxmlformats.org/officeDocument/2006/relationships/image" Target="media/image73.jpeg"/><Relationship Id="rId85" Type="http://schemas.openxmlformats.org/officeDocument/2006/relationships/image" Target="media/image78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33" Type="http://schemas.openxmlformats.org/officeDocument/2006/relationships/image" Target="media/image27.jpeg"/><Relationship Id="rId38" Type="http://schemas.openxmlformats.org/officeDocument/2006/relationships/hyperlink" Target="https://my.health.nz" TargetMode="External"/><Relationship Id="rId59" Type="http://schemas.openxmlformats.org/officeDocument/2006/relationships/image" Target="media/image52.png"/><Relationship Id="rId103" Type="http://schemas.openxmlformats.org/officeDocument/2006/relationships/image" Target="media/image95.png"/><Relationship Id="rId108" Type="http://schemas.openxmlformats.org/officeDocument/2006/relationships/fontTable" Target="fontTable.xml"/><Relationship Id="rId54" Type="http://schemas.openxmlformats.org/officeDocument/2006/relationships/image" Target="media/image47.jpeg"/><Relationship Id="rId70" Type="http://schemas.openxmlformats.org/officeDocument/2006/relationships/image" Target="media/image63.jpeg"/><Relationship Id="rId75" Type="http://schemas.openxmlformats.org/officeDocument/2006/relationships/image" Target="media/image68.png"/><Relationship Id="rId91" Type="http://schemas.openxmlformats.org/officeDocument/2006/relationships/image" Target="media/image83.png"/><Relationship Id="rId96" Type="http://schemas.openxmlformats.org/officeDocument/2006/relationships/image" Target="media/image8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jpeg"/><Relationship Id="rId57" Type="http://schemas.openxmlformats.org/officeDocument/2006/relationships/image" Target="media/image50.png"/><Relationship Id="rId106" Type="http://schemas.openxmlformats.org/officeDocument/2006/relationships/footer" Target="footer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7.sv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jpe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6.png"/><Relationship Id="rId99" Type="http://schemas.openxmlformats.org/officeDocument/2006/relationships/image" Target="media/image91.jpeg"/><Relationship Id="rId101" Type="http://schemas.openxmlformats.org/officeDocument/2006/relationships/image" Target="media/image9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2.png"/><Relationship Id="rId109" Type="http://schemas.openxmlformats.org/officeDocument/2006/relationships/theme" Target="theme/theme1.xml"/><Relationship Id="rId34" Type="http://schemas.openxmlformats.org/officeDocument/2006/relationships/image" Target="media/image28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76" Type="http://schemas.openxmlformats.org/officeDocument/2006/relationships/image" Target="media/image69.jpe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7" Type="http://schemas.openxmlformats.org/officeDocument/2006/relationships/image" Target="media/image1.jpg"/><Relationship Id="rId71" Type="http://schemas.openxmlformats.org/officeDocument/2006/relationships/image" Target="media/image64.jpeg"/><Relationship Id="rId92" Type="http://schemas.openxmlformats.org/officeDocument/2006/relationships/image" Target="media/image84.jpe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jpe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9.jpe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4.png"/><Relationship Id="rId35" Type="http://schemas.openxmlformats.org/officeDocument/2006/relationships/image" Target="media/image29.jpeg"/><Relationship Id="rId56" Type="http://schemas.openxmlformats.org/officeDocument/2006/relationships/image" Target="media/image49.png"/><Relationship Id="rId77" Type="http://schemas.openxmlformats.org/officeDocument/2006/relationships/image" Target="media/image70.jpe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8" Type="http://schemas.openxmlformats.org/officeDocument/2006/relationships/image" Target="media/image2.jpe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5.png"/><Relationship Id="rId98" Type="http://schemas.openxmlformats.org/officeDocument/2006/relationships/image" Target="media/image90.jpe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39.png"/><Relationship Id="rId67" Type="http://schemas.openxmlformats.org/officeDocument/2006/relationships/image" Target="media/image60.jpeg"/><Relationship Id="rId20" Type="http://schemas.openxmlformats.org/officeDocument/2006/relationships/image" Target="media/image14.jpeg"/><Relationship Id="rId41" Type="http://schemas.openxmlformats.org/officeDocument/2006/relationships/image" Target="media/image34.png"/><Relationship Id="rId62" Type="http://schemas.openxmlformats.org/officeDocument/2006/relationships/image" Target="media/image55.jpeg"/><Relationship Id="rId83" Type="http://schemas.openxmlformats.org/officeDocument/2006/relationships/image" Target="media/image76.png"/><Relationship Id="rId88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1357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Angela Bell</cp:lastModifiedBy>
  <cp:revision>3</cp:revision>
  <cp:lastPrinted>2023-08-09T06:25:00Z</cp:lastPrinted>
  <dcterms:created xsi:type="dcterms:W3CDTF">2024-04-02T21:04:00Z</dcterms:created>
  <dcterms:modified xsi:type="dcterms:W3CDTF">2024-04-02T21:04:00Z</dcterms:modified>
</cp:coreProperties>
</file>